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65FD540B" w:rsidR="00F3744E" w:rsidRPr="00D05992" w:rsidRDefault="00DF509B" w:rsidP="00AA4E7A">
      <w:pPr>
        <w:pStyle w:val="Heading1"/>
        <w:pBdr>
          <w:left w:val="single" w:sz="4" w:space="0" w:color="FFFFFF"/>
          <w:right w:val="single" w:sz="4" w:space="0" w:color="FFFFFF"/>
        </w:pBdr>
        <w:rPr>
          <w:rFonts w:ascii="Noto Sans Khmer" w:hAnsi="Noto Sans Khmer" w:cs="Noto Sans Khmer"/>
        </w:rPr>
      </w:pPr>
      <w:bookmarkStart w:id="0" w:name="_Toc349720821"/>
      <w:r w:rsidRPr="00D05992">
        <w:rPr>
          <w:rFonts w:ascii="Noto Sans Khmer" w:eastAsia="DaunPenh" w:hAnsi="Noto Sans Khmer" w:cs="Noto Sans Khmer"/>
        </w:rPr>
        <w:t>ការប្រើប្រាស់ផែនការ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="Noto Sans Khmer" w:eastAsia="DaunPenh" w:hAnsi="Noto Sans Khmer" w:cs="Noto Sans Khmer"/>
        </w:rPr>
        <w:t>របស់អ្នក</w:t>
      </w:r>
    </w:p>
    <w:p w14:paraId="20422E50" w14:textId="02B2226F" w:rsidR="00FD366A" w:rsidRPr="00D05992" w:rsidRDefault="00DF509B" w:rsidP="00AA4E7A">
      <w:pPr>
        <w:pStyle w:val="Heading2"/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bookmarkStart w:id="1" w:name="_Toc107233451"/>
      <w:bookmarkStart w:id="2" w:name="_Toc107929365"/>
      <w:bookmarkStart w:id="3" w:name="_Toc108010513"/>
      <w:bookmarkStart w:id="4" w:name="_Toc118762895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proofErr w:type="spellStart"/>
      <w:r w:rsidRPr="00D05992">
        <w:rPr>
          <w:rFonts w:ascii="Noto Sans Khmer" w:eastAsia="DaunPenh" w:hAnsi="Noto Sans Khmer" w:cs="Noto Sans Khmer"/>
        </w:rPr>
        <w:t>កូនសៀវភៅ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3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ៃ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bookmarkEnd w:id="1"/>
      <w:bookmarkEnd w:id="2"/>
      <w:bookmarkEnd w:id="3"/>
      <w:r w:rsidR="00D05992" w:rsidRPr="00D05992">
        <w:t>3</w:t>
      </w:r>
      <w:bookmarkEnd w:id="4"/>
      <w:r w:rsidRPr="00D05992">
        <w:rPr>
          <w:rFonts w:ascii="Noto Sans Khmer" w:hAnsi="Noto Sans Khmer" w:cs="Noto Sans Khmer"/>
        </w:rPr>
        <w:t xml:space="preserve"> </w:t>
      </w:r>
    </w:p>
    <w:p w14:paraId="43019DAA" w14:textId="54E14D11" w:rsidR="00FD366A" w:rsidRPr="00D05992" w:rsidRDefault="00DF509B" w:rsidP="00AA4E7A">
      <w:pPr>
        <w:pStyle w:val="Heading3"/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ំណែអត្ថបទងាយស្រួលអានប៉ុណ្ណោះ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proofErr w:type="spellEnd"/>
    </w:p>
    <w:p w14:paraId="62567B56" w14:textId="62099688" w:rsidR="00D92AE0" w:rsidRPr="00D05992" w:rsidRDefault="00D05992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  <w:szCs w:val="28"/>
        </w:rPr>
      </w:pPr>
      <w:r w:rsidRPr="00D05992">
        <w:rPr>
          <w:szCs w:val="28"/>
        </w:rPr>
        <w:t>Khmer</w:t>
      </w:r>
      <w:r w:rsidRPr="00D05992">
        <w:rPr>
          <w:rFonts w:ascii="Noto Sans Khmer" w:hAnsi="Noto Sans Khmer" w:cs="Noto Sans Khmer"/>
          <w:szCs w:val="28"/>
        </w:rPr>
        <w:t xml:space="preserve"> | </w:t>
      </w:r>
      <w:r w:rsidRPr="00D05992">
        <w:rPr>
          <w:rFonts w:ascii="Noto Sans Khmer" w:hAnsi="Noto Sans Khmer" w:cs="Noto Sans Khmer"/>
          <w:szCs w:val="28"/>
          <w:cs/>
        </w:rPr>
        <w:t>ភាសាខ្មែរ</w:t>
      </w:r>
    </w:p>
    <w:p w14:paraId="4C5E5CA3" w14:textId="02FCB0C2" w:rsidR="00F3744E" w:rsidRPr="00D05992" w:rsidRDefault="00DF509B" w:rsidP="00AA4E7A">
      <w:pPr>
        <w:pStyle w:val="Heading2"/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62896"/>
      <w:proofErr w:type="spellStart"/>
      <w:r w:rsidRPr="00D05992">
        <w:rPr>
          <w:rFonts w:ascii="Noto Sans Khmer" w:eastAsia="DaunPenh" w:hAnsi="Noto Sans Khmer" w:cs="Noto Sans Khmer"/>
        </w:rPr>
        <w:t>របៀបប្រើប្រាស់កូនសៀវភៅនេះ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proofErr w:type="spellEnd"/>
      <w:r w:rsidRPr="00D05992">
        <w:rPr>
          <w:rFonts w:ascii="Noto Sans Khmer" w:hAnsi="Noto Sans Khmer" w:cs="Noto Sans Khmer"/>
        </w:rPr>
        <w:t xml:space="preserve"> </w:t>
      </w:r>
    </w:p>
    <w:p w14:paraId="5529DF01" w14:textId="6217340E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ទីភ្នាក់ងារធានារ៉ាប់រងជនពិការថ្នាក់ជាតិ</w:t>
      </w:r>
      <w:proofErr w:type="spellEnd"/>
      <w:r w:rsidRPr="00D05992">
        <w:rPr>
          <w:rFonts w:ascii="Noto Sans Khmer" w:hAnsi="Noto Sans Khmer" w:cs="Noto Sans Khmer"/>
        </w:rPr>
        <w:t xml:space="preserve"> (</w:t>
      </w:r>
      <w:r w:rsidR="005A7825">
        <w:rPr>
          <w:lang w:val="tr-TR"/>
        </w:rPr>
        <w:t xml:space="preserve">National Disability Insurance Agency, </w:t>
      </w:r>
      <w:r w:rsidR="00D05992" w:rsidRPr="00D05992">
        <w:t>NDIA</w:t>
      </w:r>
      <w:r w:rsidRPr="00D05992">
        <w:rPr>
          <w:rFonts w:ascii="Noto Sans Khmer" w:hAnsi="Noto Sans Khmer" w:cs="Noto Sans Khmer"/>
        </w:rPr>
        <w:t xml:space="preserve">) </w:t>
      </w:r>
      <w:proofErr w:type="spellStart"/>
      <w:r w:rsidRPr="00D05992">
        <w:rPr>
          <w:rFonts w:ascii="Noto Sans Khmer" w:eastAsia="DaunPenh" w:hAnsi="Noto Sans Khmer" w:cs="Noto Sans Khmer"/>
        </w:rPr>
        <w:t>បានសរសេរកូនសៀវភៅនេ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ពេលអ្នកឃើញពាក្យ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យើង</w:t>
      </w:r>
      <w:proofErr w:type="spellEnd"/>
      <w:r w:rsidRPr="00D05992">
        <w:rPr>
          <w:rFonts w:ascii="Noto Sans Khmer" w:hAnsi="Noto Sans Khmer" w:cs="Noto Sans Khmer"/>
        </w:rPr>
        <w:t xml:space="preserve">’ </w:t>
      </w:r>
      <w:proofErr w:type="spellStart"/>
      <w:r w:rsidRPr="00D05992">
        <w:rPr>
          <w:rFonts w:ascii="Noto Sans Khmer" w:eastAsia="DaunPenh" w:hAnsi="Noto Sans Khmer" w:cs="Noto Sans Khmer"/>
        </w:rPr>
        <w:t>វាមានន័យថ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Theme="minorBidi" w:hAnsiTheme="minorBidi" w:cstheme="minorBidi"/>
        </w:rPr>
        <w:t>NDIA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425D1303" w14:textId="77777777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បានសរសេរកូនសៀវភៅនេះតាមរបៀបមួយដែលងាយស្រួលអ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80EBBA1" w14:textId="77777777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បានសរសេរពាក្យសំខាន</w:t>
      </w:r>
      <w:proofErr w:type="spellEnd"/>
      <w:r w:rsidRPr="00D05992">
        <w:rPr>
          <w:rFonts w:ascii="Noto Sans Khmer" w:eastAsia="DaunPenh" w:hAnsi="Noto Sans Khmer" w:cs="Noto Sans Khmer"/>
        </w:rPr>
        <w:t>់ៗ</w:t>
      </w:r>
      <w:proofErr w:type="spellStart"/>
      <w:r w:rsidRPr="00D05992">
        <w:rPr>
          <w:rFonts w:ascii="Noto Sans Khmer" w:eastAsia="DaunPenh" w:hAnsi="Noto Sans Khmer" w:cs="Noto Sans Khmer"/>
        </w:rPr>
        <w:t>មួយចំនួនជ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អក្សរដិត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8410667" w14:textId="77777777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េះមានន័យថ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ក្សរទាំងទាំងនោះគឺក្រាស់ជា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ខ្មៅជាង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19F5B03" w14:textId="77777777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ពន្យល់ពីអត្ថន័យនៃពាក្យដិតទាំងនេះមានន័យដូចម្តេច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9734168" w14:textId="14C95F3C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បញ្ជីពាក្យទាំងនេះនៅលើទំព័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62126">
        <w:rPr>
          <w:rFonts w:asciiTheme="minorBidi" w:hAnsiTheme="minorBidi" w:cstheme="minorBidi"/>
        </w:rPr>
        <w:t>41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45A0F8EA" w14:textId="4AF2992E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ូនសៀវភៅងាយស្រួលអាននេះគឺជាសេចក្ដីសង្ខេបនៃកូនសៀវភៅមួយទៀត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4B7A0372" w14:textId="62C96692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ស្នើសុំជំនួយដើម្បីអានកូនសៀវភៅនេះ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មិត្តភក្តិ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សមាជិកគ្រួស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អ្នកជួយគាំទ្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ហែលជាអាចជួយអ្នកបានដែ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2E30F79" w14:textId="4BC7C5E9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កូនសៀវភៅចំនួន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3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ក្បាលដែលទាំងអស់ដំណើរការជាមួយគ្នា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BD54D60" w14:textId="1337423C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ូនសៀវភៅ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1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ពន្យល់អំពីរបៀបដាក់ពាក្យសុំ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Theme="minorBidi" w:hAnsiTheme="minorBidi" w:cstheme="minorBidi"/>
        </w:rPr>
        <w:t>NDIS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41065376" w14:textId="3E39B220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ូនសៀវភៅ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2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ពន្យល់អំពីរបៀបរៀបចំ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Theme="minorBidi" w:hAnsiTheme="minorBidi" w:cstheme="minorBidi"/>
        </w:rPr>
        <w:t>NDIS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2ABCABD0" w14:textId="0AA1DC71" w:rsidR="00A73A7B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ូនសៀវភៅ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3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ពន្យល់អំពីរបៀបប្រើប្រាស់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23180B27" w14:textId="77777777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េះជាកូនសៀវភៅ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Theme="minorBidi" w:hAnsiTheme="minorBidi" w:cstheme="minorBidi"/>
        </w:rPr>
        <w:t>3</w:t>
      </w:r>
      <w:r w:rsidRPr="00D05992">
        <w:rPr>
          <w:rFonts w:ascii="Noto Sans Khmer" w:eastAsia="DaunPenh" w:hAnsi="Noto Sans Khmer" w:cs="Noto Sans Khmer"/>
        </w:rPr>
        <w:t>។</w:t>
      </w:r>
    </w:p>
    <w:p w14:paraId="6C70A0AC" w14:textId="77777777" w:rsidR="00DD7433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មិនចាំបាច់ត្រូវអានកូនសៀវភៅនេះទាំងអស់ក្នុងពេលតែមួយទេ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229D859" w14:textId="5A94D804" w:rsidR="00F0586B" w:rsidRPr="00D05992" w:rsidRDefault="00DF509B" w:rsidP="00AA4E7A">
      <w:pPr>
        <w:pBdr>
          <w:left w:val="single" w:sz="4" w:space="0" w:color="FFFFFF"/>
          <w:right w:val="single" w:sz="4" w:space="0" w:color="FFFFFF"/>
        </w:pBdr>
        <w:spacing w:line="312" w:lineRule="auto"/>
        <w:rPr>
          <w:rFonts w:ascii="Noto Sans Khmer" w:hAnsi="Noto Sans Khmer" w:cs="Noto Sans Khmer"/>
          <w:b/>
          <w:bCs/>
          <w:color w:val="6B2976"/>
          <w:sz w:val="40"/>
          <w:szCs w:val="26"/>
          <w:lang w:val="x-none" w:eastAsia="x-none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ចំណាយពេល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អានវាទៅតាមល្បឿនផ្ទាល់ខ្លួន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D05992">
        <w:rPr>
          <w:rFonts w:ascii="Noto Sans Khmer" w:hAnsi="Noto Sans Khmer" w:cs="Noto Sans Khmer"/>
        </w:rPr>
        <w:br w:type="page"/>
      </w:r>
    </w:p>
    <w:p w14:paraId="6E7C5C8C" w14:textId="77777777" w:rsidR="0028290D" w:rsidRDefault="00DF509B" w:rsidP="00AA4E7A">
      <w:pPr>
        <w:pStyle w:val="TOC1"/>
        <w:pBdr>
          <w:left w:val="single" w:sz="4" w:space="0" w:color="FFFFFF"/>
          <w:right w:val="single" w:sz="4" w:space="0" w:color="FFFFFF"/>
        </w:pBdr>
        <w:spacing w:line="312" w:lineRule="auto"/>
        <w:rPr>
          <w:noProof/>
        </w:rPr>
      </w:pPr>
      <w:proofErr w:type="spellStart"/>
      <w:r w:rsidRPr="00D05992">
        <w:rPr>
          <w:rFonts w:ascii="Noto Sans Khmer" w:eastAsia="DaunPenh" w:hAnsi="Noto Sans Khmer" w:cs="Noto Sans Khmer"/>
          <w:b/>
          <w:bCs/>
          <w:color w:val="6B2976"/>
          <w:sz w:val="40"/>
          <w:szCs w:val="32"/>
        </w:rPr>
        <w:lastRenderedPageBreak/>
        <w:t>តើនៅក្នុងឯកសារនេះមានអ្វីខ្លះ</w:t>
      </w:r>
      <w:proofErr w:type="spellEnd"/>
      <w:r w:rsidRPr="00D05992">
        <w:rPr>
          <w:rFonts w:ascii="Noto Sans Khmer" w:hAnsi="Noto Sans Khmer" w:cs="Noto Sans Khmer"/>
          <w:b/>
          <w:bCs/>
          <w:color w:val="6B2976"/>
          <w:sz w:val="40"/>
          <w:szCs w:val="32"/>
        </w:rPr>
        <w:t>?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D05992">
        <w:rPr>
          <w:rFonts w:ascii="Noto Sans Khmer" w:hAnsi="Noto Sans Khmer" w:cs="Noto Sans Khmer"/>
        </w:rPr>
        <w:fldChar w:fldCharType="begin"/>
      </w:r>
      <w:r w:rsidR="00CB4611" w:rsidRPr="00D05992">
        <w:rPr>
          <w:rFonts w:ascii="Noto Sans Khmer" w:hAnsi="Noto Sans Khmer" w:cs="Noto Sans Khmer"/>
        </w:rPr>
        <w:instrText xml:space="preserve"> TOC \h \z \t "Heading 2,1" </w:instrText>
      </w:r>
      <w:r w:rsidR="00CB4611" w:rsidRPr="00D05992">
        <w:rPr>
          <w:rFonts w:ascii="Noto Sans Khmer" w:hAnsi="Noto Sans Khmer" w:cs="Noto Sans Khmer"/>
        </w:rPr>
        <w:fldChar w:fldCharType="separate"/>
      </w:r>
    </w:p>
    <w:p w14:paraId="73DA0EA8" w14:textId="7800BC03" w:rsidR="0028290D" w:rsidRPr="0028290D" w:rsidRDefault="00000000" w:rsidP="00AA4E7A">
      <w:pPr>
        <w:pStyle w:val="TOC1"/>
        <w:pBdr>
          <w:left w:val="single" w:sz="4" w:space="0" w:color="FFFFFF"/>
          <w:bottom w:val="single" w:sz="4" w:space="1" w:color="6B2976"/>
          <w:right w:val="single" w:sz="4" w:space="0" w:color="FFFFFF"/>
          <w:between w:val="single" w:sz="4" w:space="1" w:color="6B2976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897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តើអ្នកចាប់ផ្ដើមផែនការ</w:t>
        </w:r>
        <w:r w:rsidR="0028290D" w:rsidRPr="0028290D">
          <w:rPr>
            <w:rStyle w:val="Hyperlink"/>
            <w:rFonts w:ascii="Noto Sans Khmer" w:hAnsi="Noto Sans Khmer" w:cs="Noto Sans Khmer"/>
            <w:noProof/>
            <w:szCs w:val="28"/>
          </w:rPr>
          <w:t xml:space="preserve"> </w:t>
        </w:r>
        <w:r w:rsidR="0028290D" w:rsidRPr="0028290D">
          <w:rPr>
            <w:rStyle w:val="Hyperlink"/>
            <w:noProof/>
            <w:szCs w:val="28"/>
          </w:rPr>
          <w:t>NDIS</w:t>
        </w:r>
        <w:r w:rsidR="0028290D" w:rsidRPr="0028290D">
          <w:rPr>
            <w:rStyle w:val="Hyperlink"/>
            <w:rFonts w:ascii="Noto Sans Khmer" w:hAnsi="Noto Sans Khmer" w:cs="Noto Sans Khmer"/>
            <w:noProof/>
            <w:szCs w:val="28"/>
          </w:rPr>
          <w:t xml:space="preserve"> </w:t>
        </w:r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របស់អ្នកដោយរបៀបណា</w:t>
        </w:r>
        <w:r w:rsidR="0028290D" w:rsidRPr="0028290D">
          <w:rPr>
            <w:rStyle w:val="Hyperlink"/>
            <w:rFonts w:ascii="Noto Sans Khmer" w:hAnsi="Noto Sans Khmer" w:cs="Noto Sans Khmer"/>
            <w:noProof/>
            <w:szCs w:val="28"/>
          </w:rPr>
          <w:t>?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897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3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0F7125F1" w14:textId="0939518E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898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តើអ្នកអាចមើលផែនការរបស់អ្នកដោយរបៀបណា</w:t>
        </w:r>
        <w:r w:rsidR="0028290D" w:rsidRPr="0028290D">
          <w:rPr>
            <w:rStyle w:val="Hyperlink"/>
            <w:rFonts w:ascii="Noto Sans Khmer" w:hAnsi="Noto Sans Khmer" w:cs="Noto Sans Khmer"/>
            <w:noProof/>
            <w:szCs w:val="28"/>
          </w:rPr>
          <w:t>?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898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6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7C9DE7BB" w14:textId="384F39B4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900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ការយល់ដឹងពីថវិកាគាំទ្ររបស់អ្នក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900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12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50CFEC7E" w14:textId="08D68652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901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pacing w:val="-1"/>
            <w:szCs w:val="28"/>
            <w:cs/>
            <w:lang w:bidi="km-KH"/>
          </w:rPr>
          <w:t>តើអ្នកអាចគ្រប់គ្រងការផ្ដល់មូលនិធិរបស់អ្នកដោយរបៀបណា</w:t>
        </w:r>
        <w:r w:rsidR="0028290D" w:rsidRPr="0028290D">
          <w:rPr>
            <w:rStyle w:val="Hyperlink"/>
            <w:rFonts w:ascii="Noto Sans Khmer" w:hAnsi="Noto Sans Khmer" w:cs="Noto Sans Khmer"/>
            <w:noProof/>
            <w:spacing w:val="-1"/>
            <w:szCs w:val="28"/>
          </w:rPr>
          <w:t>?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901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16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53B07C68" w14:textId="55299051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902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ការប្រើប្រាស់ផែនការរបស់អ្នក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902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17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34A18B6E" w14:textId="60F92AE3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903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អ្នក</w:t>
        </w:r>
        <w:r w:rsidR="0028290D" w:rsidRPr="0028290D">
          <w:rPr>
            <w:rStyle w:val="Hyperlink"/>
            <w:rFonts w:ascii="Noto Sans Khmer" w:hAnsi="Noto Sans Khmer" w:cs="Noto Sans Khmer"/>
            <w:noProof/>
            <w:szCs w:val="28"/>
          </w:rPr>
          <w:t>​</w:t>
        </w:r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ផ្តល់</w:t>
        </w:r>
        <w:r w:rsidR="0028290D" w:rsidRPr="0028290D">
          <w:rPr>
            <w:rStyle w:val="Hyperlink"/>
            <w:rFonts w:ascii="Noto Sans Khmer" w:hAnsi="Noto Sans Khmer" w:cs="Noto Sans Khmer"/>
            <w:noProof/>
            <w:szCs w:val="28"/>
          </w:rPr>
          <w:t>​</w:t>
        </w:r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សេវាកម្ម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903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20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346ED926" w14:textId="19DD5E24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904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ការចាប់ផ្ដើមសេវាកម្ម</w:t>
        </w:r>
        <w:r w:rsidR="0028290D" w:rsidRPr="0028290D">
          <w:rPr>
            <w:rStyle w:val="Hyperlink"/>
            <w:rFonts w:ascii="Noto Sans Khmer" w:hAnsi="Noto Sans Khmer" w:cs="Noto Sans Khmer"/>
            <w:noProof/>
            <w:szCs w:val="28"/>
          </w:rPr>
          <w:t xml:space="preserve"> </w:t>
        </w:r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និងការគាំទ្ររបស់អ្នក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904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29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1B8D46A5" w14:textId="7D20969F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905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ការធ្វើឱ្យប្រាកដថាផែនការរបស់អ្នកដំណើរសម្រាប់អ្នក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905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33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15DBF87E" w14:textId="1F33AEF1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906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ការវាយតម្លៃផែនការរបស់អ្នកឡើងវិញ។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906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35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32D8B75E" w14:textId="3ABD77F9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907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ព័ត៌មានបន្ថែម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907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40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3EFF5077" w14:textId="6C775471" w:rsidR="0028290D" w:rsidRPr="0028290D" w:rsidRDefault="00000000" w:rsidP="00AA4E7A">
      <w:pPr>
        <w:pStyle w:val="TOC1"/>
        <w:pBdr>
          <w:left w:val="single" w:sz="4" w:space="0" w:color="FFFFFF"/>
          <w:right w:val="single" w:sz="4" w:space="0" w:color="FFFFFF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62908" w:history="1">
        <w:r w:rsidR="0028290D" w:rsidRPr="0028290D">
          <w:rPr>
            <w:rStyle w:val="Hyperlink"/>
            <w:rFonts w:ascii="Noto Sans Khmer" w:eastAsia="DaunPenh" w:hAnsi="Noto Sans Khmer" w:cs="Noto Sans Khmer" w:hint="cs"/>
            <w:noProof/>
            <w:szCs w:val="28"/>
            <w:cs/>
            <w:lang w:bidi="km-KH"/>
          </w:rPr>
          <w:t>បញ្ជីពាក្យ</w:t>
        </w:r>
        <w:r w:rsidR="0028290D" w:rsidRPr="0028290D">
          <w:rPr>
            <w:noProof/>
            <w:webHidden/>
            <w:szCs w:val="28"/>
          </w:rPr>
          <w:tab/>
        </w:r>
        <w:r w:rsidR="0028290D" w:rsidRPr="0028290D">
          <w:rPr>
            <w:noProof/>
            <w:webHidden/>
            <w:szCs w:val="28"/>
          </w:rPr>
          <w:fldChar w:fldCharType="begin"/>
        </w:r>
        <w:r w:rsidR="0028290D" w:rsidRPr="0028290D">
          <w:rPr>
            <w:noProof/>
            <w:webHidden/>
            <w:szCs w:val="28"/>
          </w:rPr>
          <w:instrText xml:space="preserve"> PAGEREF _Toc118762908 \h </w:instrText>
        </w:r>
        <w:r w:rsidR="0028290D" w:rsidRPr="0028290D">
          <w:rPr>
            <w:noProof/>
            <w:webHidden/>
            <w:szCs w:val="28"/>
          </w:rPr>
        </w:r>
        <w:r w:rsidR="0028290D" w:rsidRPr="0028290D">
          <w:rPr>
            <w:noProof/>
            <w:webHidden/>
            <w:szCs w:val="28"/>
          </w:rPr>
          <w:fldChar w:fldCharType="separate"/>
        </w:r>
        <w:r w:rsidR="00D62126">
          <w:rPr>
            <w:noProof/>
            <w:webHidden/>
            <w:szCs w:val="28"/>
          </w:rPr>
          <w:t>41</w:t>
        </w:r>
        <w:r w:rsidR="0028290D" w:rsidRPr="0028290D">
          <w:rPr>
            <w:noProof/>
            <w:webHidden/>
            <w:szCs w:val="28"/>
          </w:rPr>
          <w:fldChar w:fldCharType="end"/>
        </w:r>
      </w:hyperlink>
    </w:p>
    <w:p w14:paraId="0BF4F280" w14:textId="2785C2B6" w:rsidR="00F9500D" w:rsidRPr="00D05992" w:rsidRDefault="00CB4611" w:rsidP="0028290D">
      <w:pPr>
        <w:pStyle w:val="TOC1"/>
        <w:pBdr>
          <w:right w:val="single" w:sz="4" w:space="0" w:color="FFFFFF"/>
        </w:pBdr>
        <w:spacing w:line="312" w:lineRule="auto"/>
        <w:rPr>
          <w:rFonts w:ascii="Noto Sans Khmer" w:hAnsi="Noto Sans Khmer" w:cs="Noto Sans Khmer"/>
          <w:b/>
          <w:bCs/>
          <w:color w:val="6B2976"/>
          <w:sz w:val="40"/>
          <w:szCs w:val="26"/>
          <w:lang w:val="x-none" w:eastAsia="x-none"/>
        </w:rPr>
      </w:pPr>
      <w:r w:rsidRPr="00D05992">
        <w:rPr>
          <w:rFonts w:ascii="Noto Sans Khmer" w:hAnsi="Noto Sans Khmer" w:cs="Noto Sans Khmer"/>
        </w:rPr>
        <w:fldChar w:fldCharType="end"/>
      </w:r>
      <w:bookmarkStart w:id="107" w:name="_Toc6390577"/>
      <w:bookmarkStart w:id="108" w:name="_Toc12634028"/>
      <w:bookmarkEnd w:id="0"/>
      <w:r w:rsidRPr="00D05992">
        <w:rPr>
          <w:rFonts w:ascii="Noto Sans Khmer" w:hAnsi="Noto Sans Khmer" w:cs="Noto Sans Khmer"/>
        </w:rPr>
        <w:br w:type="page"/>
      </w:r>
    </w:p>
    <w:p w14:paraId="5C20AB9B" w14:textId="24E604B9" w:rsidR="00D01D6C" w:rsidRPr="00D05992" w:rsidRDefault="00DF509B" w:rsidP="006A34C9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12" w:lineRule="auto"/>
        <w:rPr>
          <w:rFonts w:ascii="Noto Sans Khmer" w:hAnsi="Noto Sans Khmer" w:cs="Noto Sans Khmer"/>
        </w:rPr>
      </w:pPr>
      <w:bookmarkStart w:id="109" w:name="_Toc118762897"/>
      <w:proofErr w:type="spellStart"/>
      <w:r w:rsidRPr="00D05992">
        <w:rPr>
          <w:rFonts w:ascii="Noto Sans Khmer" w:eastAsia="DaunPenh" w:hAnsi="Noto Sans Khmer" w:cs="Noto Sans Khmer"/>
        </w:rPr>
        <w:lastRenderedPageBreak/>
        <w:t>តើអ្នកចាប់ផ្ដើម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ដោយរបៀបណា</w:t>
      </w:r>
      <w:proofErr w:type="spellEnd"/>
      <w:r w:rsidRPr="00D05992">
        <w:rPr>
          <w:rFonts w:ascii="Noto Sans Khmer" w:hAnsi="Noto Sans Khmer" w:cs="Noto Sans Khmer"/>
        </w:rPr>
        <w:t>?</w:t>
      </w:r>
      <w:bookmarkEnd w:id="109"/>
    </w:p>
    <w:p w14:paraId="04C3C832" w14:textId="647676A1" w:rsidR="00DD7433" w:rsidRPr="00D05992" w:rsidRDefault="00DF509B" w:rsidP="0028290D">
      <w:pPr>
        <w:pBdr>
          <w:right w:val="single" w:sz="4" w:space="0" w:color="FFFFFF"/>
        </w:pBdr>
        <w:spacing w:before="24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យើងអនុម័តលើ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យើងនឹងសួរ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សិនបើអ្នកចង</w:t>
      </w:r>
      <w:proofErr w:type="spellEnd"/>
      <w:r w:rsidRPr="00D05992">
        <w:rPr>
          <w:rFonts w:ascii="Noto Sans Khmer" w:eastAsia="DaunPenh" w:hAnsi="Noto Sans Khmer" w:cs="Noto Sans Khmer"/>
        </w:rPr>
        <w:t>់៖</w:t>
      </w:r>
    </w:p>
    <w:p w14:paraId="65E3CC00" w14:textId="77777777" w:rsidR="00DD7433" w:rsidRPr="00D05992" w:rsidRDefault="00DF509B" w:rsidP="00D05992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ការប្រជុំមួយ</w:t>
      </w:r>
      <w:proofErr w:type="spellEnd"/>
    </w:p>
    <w:p w14:paraId="6F1611C9" w14:textId="77777777" w:rsidR="00DD7433" w:rsidRPr="00D05992" w:rsidRDefault="00DF509B" w:rsidP="00D05992">
      <w:pPr>
        <w:pStyle w:val="ListParagraph"/>
        <w:numPr>
          <w:ilvl w:val="0"/>
          <w:numId w:val="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ិយាយអំពីផែនកា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CB53A8A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ទទួលបានការគាំទ្រដើម្បីចាប់ផ្ដើមផែនកា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F9396FA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ទទួលបានការគាំទ្រព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2C13BC4E" w14:textId="77777777" w:rsidR="00DD7433" w:rsidRPr="00D05992" w:rsidRDefault="00DF509B" w:rsidP="00D05992">
      <w:pPr>
        <w:pStyle w:val="ListParagraph"/>
        <w:numPr>
          <w:ilvl w:val="0"/>
          <w:numId w:val="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ដៃគូកុមារតូច</w:t>
      </w:r>
      <w:proofErr w:type="spellEnd"/>
      <w:r w:rsidRPr="00D05992">
        <w:rPr>
          <w:rFonts w:ascii="Noto Sans Khmer" w:eastAsia="DaunPenh" w:hAnsi="Noto Sans Khmer" w:cs="Noto Sans Khmer"/>
        </w:rPr>
        <w:t>ៗ</w:t>
      </w:r>
    </w:p>
    <w:p w14:paraId="0C2BBAC1" w14:textId="77777777" w:rsidR="00DD7433" w:rsidRPr="00D05992" w:rsidRDefault="00DF509B" w:rsidP="00D05992">
      <w:pPr>
        <w:pStyle w:val="ListParagraph"/>
        <w:numPr>
          <w:ilvl w:val="0"/>
          <w:numId w:val="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</w:p>
    <w:p w14:paraId="04A83D5B" w14:textId="649F8DEF" w:rsidR="00DD7433" w:rsidRPr="00D05992" w:rsidRDefault="00DF509B" w:rsidP="00D05992">
      <w:pPr>
        <w:pStyle w:val="ListParagraph"/>
        <w:numPr>
          <w:ilvl w:val="0"/>
          <w:numId w:val="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រៀបចំ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Theme="minorBidi" w:hAnsiTheme="minorBidi"/>
        </w:rPr>
        <w:t>NDIA</w:t>
      </w:r>
      <w:r w:rsidRPr="00D05992">
        <w:rPr>
          <w:rFonts w:ascii="Noto Sans Khmer" w:eastAsia="DaunPenh" w:hAnsi="Noto Sans Khmer" w:cs="Noto Sans Khmer"/>
        </w:rPr>
        <w:t>។</w:t>
      </w:r>
    </w:p>
    <w:p w14:paraId="6FE58EA9" w14:textId="7FFB0F12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ពន្យល់អំពីមនុស្សទាំងនេះនៅក្នុងកូនសៀវភៅ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2</w:t>
      </w:r>
      <w:r w:rsidRPr="00D05992">
        <w:rPr>
          <w:rFonts w:ascii="Noto Sans Khmer" w:hAnsi="Noto Sans Khmer" w:cs="Noto Sans Khmer"/>
        </w:rPr>
        <w:t xml:space="preserve"> </w:t>
      </w:r>
      <w:r w:rsidRPr="00D05992">
        <w:t>–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ការបង្កើត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</w:t>
      </w:r>
      <w:proofErr w:type="spellEnd"/>
    </w:p>
    <w:p w14:paraId="549EE925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ក៏អាចទទួលបានការគាំទ្រផងដែរព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6F63251A" w14:textId="576B5AF3" w:rsidR="00DD7433" w:rsidRPr="00D05992" w:rsidRDefault="00DF509B" w:rsidP="00D05992">
      <w:pPr>
        <w:pStyle w:val="ListParagraph"/>
        <w:numPr>
          <w:ilvl w:val="0"/>
          <w:numId w:val="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គ្រូបង្វឹកស្ដារឡើងវិញ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cs="Arial"/>
        </w:rPr>
        <w:t>–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ណាម្នាក់ដែលជួយមនុស្សមានពិការភាពជាមួយនឹងសុខភាព</w:t>
      </w:r>
      <w:proofErr w:type="spellEnd"/>
      <w:r w:rsidR="00D0599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ផ្លូវចិត្តរបស់ពួកគេ</w:t>
      </w:r>
      <w:proofErr w:type="spellEnd"/>
    </w:p>
    <w:p w14:paraId="49934F87" w14:textId="3241202F" w:rsidR="00DD7433" w:rsidRPr="00D05992" w:rsidRDefault="00DF509B" w:rsidP="00D05992">
      <w:pPr>
        <w:pStyle w:val="ListParagraph"/>
        <w:numPr>
          <w:ilvl w:val="0"/>
          <w:numId w:val="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សម្របសម្រួលការគាំទ្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cs="Arial"/>
        </w:rPr>
        <w:t>–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ណាម្នាក់ដែលជួយអ្នករៀបចំ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ប្រើប្រាស់ការគាំទ្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35EDC43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នុស្សទាំងអស់នេះអាចជួយអ្នកឱ្យយល់ដឹងអំព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934D798" w14:textId="77777777" w:rsidR="00DD7433" w:rsidRPr="00D05992" w:rsidRDefault="00DF509B" w:rsidP="00D05992">
      <w:pPr>
        <w:pStyle w:val="ListParagraph"/>
        <w:numPr>
          <w:ilvl w:val="0"/>
          <w:numId w:val="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ែនការរបស់អ្នក</w:t>
      </w:r>
      <w:proofErr w:type="spellEnd"/>
    </w:p>
    <w:p w14:paraId="5B3FD994" w14:textId="0595C361" w:rsidR="0098649D" w:rsidRPr="00D05992" w:rsidRDefault="00DF509B" w:rsidP="00D05992">
      <w:pPr>
        <w:pStyle w:val="ListParagraph"/>
        <w:numPr>
          <w:ilvl w:val="0"/>
          <w:numId w:val="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គាំទ្រអ្វីខ្លះដែលអ្នកអាចប្រើប្រាស់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E6B1C37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ពួកគេក៏អាចជួយអ្នកផងដែរ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7E2646E3" w14:textId="77777777" w:rsidR="00DD7433" w:rsidRPr="00D05992" w:rsidRDefault="00DF509B" w:rsidP="00D05992">
      <w:pPr>
        <w:pStyle w:val="ListParagraph"/>
        <w:numPr>
          <w:ilvl w:val="0"/>
          <w:numId w:val="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ឱ្យស្វែងរកការគាំទ្រដែលបំពេញតាមសេចក្ដីត្រូវការរបស់អ្នក</w:t>
      </w:r>
      <w:proofErr w:type="spellEnd"/>
    </w:p>
    <w:p w14:paraId="1D7A7BA9" w14:textId="77777777" w:rsidR="00DD7433" w:rsidRPr="00D05992" w:rsidRDefault="00DF509B" w:rsidP="00D05992">
      <w:pPr>
        <w:pStyle w:val="ListParagraph"/>
        <w:numPr>
          <w:ilvl w:val="0"/>
          <w:numId w:val="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ៀនពីរបៀបកក់ទុកសេវាកម្ម</w:t>
      </w:r>
      <w:proofErr w:type="spellEnd"/>
    </w:p>
    <w:p w14:paraId="7EE6CC58" w14:textId="5598096A" w:rsidR="0043164A" w:rsidRPr="00D05992" w:rsidRDefault="00DF509B" w:rsidP="00D05992">
      <w:pPr>
        <w:pStyle w:val="ListParagraph"/>
        <w:numPr>
          <w:ilvl w:val="0"/>
          <w:numId w:val="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ភ្ជាប់ជាមួយសហគមន៍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773A56E2" w14:textId="77777777" w:rsidR="00DD7433" w:rsidRPr="00D05992" w:rsidRDefault="00DF509B" w:rsidP="00D05992">
      <w:pPr>
        <w:spacing w:before="48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ហើយពួកគេអាចជួយអ្នកប្រើប្រាស</w:t>
      </w:r>
      <w:proofErr w:type="spellEnd"/>
      <w:r w:rsidRPr="00D05992">
        <w:rPr>
          <w:rFonts w:ascii="Noto Sans Khmer" w:eastAsia="DaunPenh" w:hAnsi="Noto Sans Khmer" w:cs="Noto Sans Khmer"/>
        </w:rPr>
        <w:t>់៖</w:t>
      </w:r>
      <w:r w:rsidRPr="00D05992">
        <w:rPr>
          <w:rFonts w:ascii="Noto Sans Khmer" w:hAnsi="Noto Sans Khmer" w:cs="Noto Sans Khmer"/>
        </w:rPr>
        <w:t xml:space="preserve"> </w:t>
      </w:r>
    </w:p>
    <w:p w14:paraId="14241351" w14:textId="5EF1D658" w:rsidR="00DD7433" w:rsidRPr="00D05992" w:rsidRDefault="00DF509B" w:rsidP="00D05992">
      <w:pPr>
        <w:pStyle w:val="ListParagraph"/>
        <w:numPr>
          <w:ilvl w:val="0"/>
          <w:numId w:val="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rPr>
          <w:rFonts w:cs="Arial"/>
        </w:rPr>
        <w:t>myplace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</w:p>
    <w:p w14:paraId="4705BD9A" w14:textId="3BBB1DE0" w:rsidR="00DD7433" w:rsidRPr="00D05992" w:rsidRDefault="00DF509B" w:rsidP="00D05992">
      <w:pPr>
        <w:pStyle w:val="ListParagraph"/>
        <w:numPr>
          <w:ilvl w:val="0"/>
          <w:numId w:val="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ម្មវិធ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NDIS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app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ខ្ញុំ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247991B" w14:textId="753BA46F" w:rsidR="00A73A7B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មនុស្សទាំងនេះក៏អាចឆ្លើយសំណួរណាមួយដែលអ្នកមានអំពីផែនការរបស់អ្នកផងដែរ។</w:t>
      </w:r>
    </w:p>
    <w:p w14:paraId="0C201C74" w14:textId="77777777" w:rsidR="00A73A7B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r w:rsidRPr="00D05992">
        <w:rPr>
          <w:rFonts w:ascii="Noto Sans Khmer" w:hAnsi="Noto Sans Khmer" w:cs="Noto Sans Khmer"/>
        </w:rPr>
        <w:br w:type="page"/>
      </w:r>
    </w:p>
    <w:p w14:paraId="549F4FD2" w14:textId="587C9AAA" w:rsidR="00773235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  <w:sz w:val="28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ដៃគូកុមារតូច</w:t>
      </w:r>
      <w:proofErr w:type="spellEnd"/>
      <w:r w:rsidRPr="00D05992">
        <w:rPr>
          <w:rFonts w:ascii="Noto Sans Khmer" w:eastAsia="DaunPenh" w:hAnsi="Noto Sans Khmer" w:cs="Noto Sans Khmer"/>
        </w:rPr>
        <w:t>ៗ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ព័ត៌មានទំនាក់ទំនងលម្អិតរបស់អ្នករៀបចំ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A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</w:t>
      </w:r>
      <w:proofErr w:type="spellEnd"/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C021C3" w:rsidRPr="00D05992" w14:paraId="236B1DF9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D05992" w:rsidRDefault="00DF509B" w:rsidP="00D05992">
            <w:pPr>
              <w:pStyle w:val="captions"/>
              <w:spacing w:line="312" w:lineRule="auto"/>
              <w:rPr>
                <w:rFonts w:ascii="Noto Sans Khmer" w:hAnsi="Noto Sans Khmer" w:cs="Noto Sans Khmer"/>
              </w:rPr>
            </w:pPr>
            <w:proofErr w:type="spellStart"/>
            <w:r w:rsidRPr="00D05992">
              <w:rPr>
                <w:rFonts w:ascii="Noto Sans Khmer" w:eastAsia="DaunPenh" w:hAnsi="Noto Sans Khmer" w:cs="Noto Sans Khmer"/>
              </w:rPr>
              <w:t>ឈ្មោះ</w:t>
            </w:r>
            <w:proofErr w:type="spellEnd"/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D05992" w:rsidRDefault="00AD3704" w:rsidP="00D05992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</w:rPr>
            </w:pPr>
          </w:p>
        </w:tc>
      </w:tr>
      <w:tr w:rsidR="00C021C3" w:rsidRPr="00D05992" w14:paraId="0BF6AB71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D05992" w:rsidRDefault="00DF509B" w:rsidP="00D05992">
            <w:pPr>
              <w:pStyle w:val="captions"/>
              <w:spacing w:line="312" w:lineRule="auto"/>
              <w:rPr>
                <w:rFonts w:ascii="Noto Sans Khmer" w:hAnsi="Noto Sans Khmer" w:cs="Noto Sans Khmer"/>
              </w:rPr>
            </w:pPr>
            <w:proofErr w:type="spellStart"/>
            <w:r w:rsidRPr="00D05992">
              <w:rPr>
                <w:rFonts w:ascii="Noto Sans Khmer" w:eastAsia="DaunPenh" w:hAnsi="Noto Sans Khmer" w:cs="Noto Sans Khmer"/>
              </w:rPr>
              <w:t>លេខទូរសព្ទ</w:t>
            </w:r>
            <w:proofErr w:type="spellEnd"/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D05992" w:rsidRDefault="00AD3704" w:rsidP="00D05992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</w:rPr>
            </w:pPr>
          </w:p>
        </w:tc>
      </w:tr>
      <w:tr w:rsidR="00C021C3" w:rsidRPr="00D05992" w14:paraId="69149605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D05992" w:rsidRDefault="00DF509B" w:rsidP="00D05992">
            <w:pPr>
              <w:pStyle w:val="captions"/>
              <w:spacing w:line="312" w:lineRule="auto"/>
              <w:rPr>
                <w:rFonts w:ascii="Noto Sans Khmer" w:hAnsi="Noto Sans Khmer" w:cs="Noto Sans Khmer"/>
              </w:rPr>
            </w:pPr>
            <w:proofErr w:type="spellStart"/>
            <w:r w:rsidRPr="00D05992">
              <w:rPr>
                <w:rFonts w:ascii="Noto Sans Khmer" w:eastAsia="DaunPenh" w:hAnsi="Noto Sans Khmer" w:cs="Noto Sans Khmer"/>
              </w:rPr>
              <w:t>អាសយដ្ឋានអ៊ីមែល</w:t>
            </w:r>
            <w:proofErr w:type="spellEnd"/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D05992" w:rsidRDefault="00AD3704" w:rsidP="00D05992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</w:rPr>
            </w:pPr>
          </w:p>
        </w:tc>
      </w:tr>
      <w:tr w:rsidR="00C021C3" w:rsidRPr="00D05992" w14:paraId="125B3D4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072E2089" w:rsidR="00AD3704" w:rsidRPr="00D05992" w:rsidRDefault="00DF509B" w:rsidP="00D05992">
            <w:pPr>
              <w:pStyle w:val="captions"/>
              <w:spacing w:line="312" w:lineRule="auto"/>
              <w:rPr>
                <w:rFonts w:ascii="Noto Sans Khmer" w:hAnsi="Noto Sans Khmer" w:cs="Noto Sans Khmer"/>
              </w:rPr>
            </w:pPr>
            <w:proofErr w:type="spellStart"/>
            <w:r w:rsidRPr="00D05992">
              <w:rPr>
                <w:rFonts w:ascii="Noto Sans Khmer" w:eastAsia="DaunPenh" w:hAnsi="Noto Sans Khmer" w:cs="Noto Sans Khmer"/>
              </w:rPr>
              <w:t>អាសយដ្ឋាន</w:t>
            </w:r>
            <w:proofErr w:type="spellEnd"/>
            <w:r w:rsidR="00FE463D">
              <w:rPr>
                <w:rFonts w:ascii="Noto Sans Khmer" w:eastAsia="DaunPenh" w:hAnsi="Noto Sans Khmer" w:cs="Noto Sans Khmer"/>
              </w:rPr>
              <w:br/>
            </w:r>
            <w:proofErr w:type="spellStart"/>
            <w:r w:rsidRPr="00D05992">
              <w:rPr>
                <w:rFonts w:ascii="Noto Sans Khmer" w:eastAsia="DaunPenh" w:hAnsi="Noto Sans Khmer" w:cs="Noto Sans Khmer"/>
              </w:rPr>
              <w:t>ការិយាល័យ</w:t>
            </w:r>
            <w:proofErr w:type="spellEnd"/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D05992" w:rsidRDefault="00AD3704" w:rsidP="00D05992">
            <w:pPr>
              <w:spacing w:line="31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ans Khmer" w:hAnsi="Noto Sans Khmer" w:cs="Noto Sans Khmer"/>
              </w:rPr>
            </w:pPr>
          </w:p>
        </w:tc>
      </w:tr>
    </w:tbl>
    <w:p w14:paraId="0D0095E1" w14:textId="122CAE41" w:rsidR="00F2785A" w:rsidRPr="00D05992" w:rsidRDefault="00DF509B" w:rsidP="00D05992">
      <w:pPr>
        <w:spacing w:line="312" w:lineRule="auto"/>
        <w:rPr>
          <w:rFonts w:ascii="Noto Sans Khmer" w:hAnsi="Noto Sans Khmer" w:cs="Noto Sans Khmer"/>
          <w:b/>
          <w:bCs/>
          <w:sz w:val="32"/>
          <w:szCs w:val="26"/>
        </w:rPr>
      </w:pPr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="Noto Sans Khmer" w:hAnsi="Noto Sans Khmer" w:cs="Noto Sans Khmer"/>
        </w:rPr>
        <w:br w:type="page"/>
      </w:r>
    </w:p>
    <w:p w14:paraId="79A53519" w14:textId="66DB7ABD" w:rsidR="00F2785A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</w:rPr>
      </w:pPr>
      <w:bookmarkStart w:id="110" w:name="_Toc118762898"/>
      <w:proofErr w:type="spellStart"/>
      <w:r w:rsidRPr="00D05992">
        <w:rPr>
          <w:rFonts w:ascii="Noto Sans Khmer" w:eastAsia="DaunPenh" w:hAnsi="Noto Sans Khmer" w:cs="Noto Sans Khmer"/>
        </w:rPr>
        <w:lastRenderedPageBreak/>
        <w:t>តើអ្នកអាចមើលផែនការរបស់អ្នកដោយរបៀបណា</w:t>
      </w:r>
      <w:proofErr w:type="spellEnd"/>
      <w:r w:rsidRPr="00D05992">
        <w:rPr>
          <w:rFonts w:ascii="Noto Sans Khmer" w:hAnsi="Noto Sans Khmer" w:cs="Noto Sans Khmer"/>
        </w:rPr>
        <w:t>?</w:t>
      </w:r>
      <w:bookmarkEnd w:id="110"/>
    </w:p>
    <w:p w14:paraId="1FCFE469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ន្ទាប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ពី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យើងយល់ព្រមចំពោះអ្វីៗដែលមាននៅក្នុងផែនការរបស់អ្នកហើ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យើងនឹងផ្ញើច្បាប់ចម្លងមួយច្បាប់ឱ្យ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57A5BAD" w14:textId="31DB32BC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នឹងធ្វើកិច្ចការនេះនៅក្នុងរយៈពេ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7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ថ្ងៃ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21BB2EC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យើងក៏នឹងសួរអ្នកផងដែរថាតើអ្នកចង់ឱ្យផែនការរបស់អ្នកមានទម្រង់បែបបទបែបណា។</w:t>
      </w:r>
    </w:p>
    <w:p w14:paraId="3BABCE9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ទាហរ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ជាលិខិត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អ៊ីមែល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92256CB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ក៏អាចមើលផែនការរបស់អ្នកផងដែរនៅលើ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56889F4" w14:textId="786C30C2" w:rsidR="00DD7433" w:rsidRPr="00D05992" w:rsidRDefault="00DF509B" w:rsidP="00D05992">
      <w:pPr>
        <w:pStyle w:val="ListParagraph"/>
        <w:numPr>
          <w:ilvl w:val="0"/>
          <w:numId w:val="4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rPr>
          <w:rFonts w:cs="Arial"/>
        </w:rPr>
        <w:t>myplace</w:t>
      </w:r>
      <w:proofErr w:type="spellEnd"/>
    </w:p>
    <w:p w14:paraId="5681382C" w14:textId="306E39C1" w:rsidR="00DD7433" w:rsidRPr="00D05992" w:rsidRDefault="00DF509B" w:rsidP="00D05992">
      <w:pPr>
        <w:pStyle w:val="ListParagraph"/>
        <w:numPr>
          <w:ilvl w:val="0"/>
          <w:numId w:val="4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ម្មវិធ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NDIS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app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ខ្ញុំ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0660562" w14:textId="5C5EA3CE" w:rsidR="00F2785A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EB0622">
        <w:rPr>
          <w:rFonts w:asciiTheme="minorBidi" w:hAnsiTheme="minorBidi" w:cstheme="minorBidi"/>
        </w:rPr>
        <w:t>myplace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CC7D428" w14:textId="6531D00F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t>myplace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ស្ថិតនៅលើគេហទំព័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FE463D">
        <w:rPr>
          <w:rFonts w:asciiTheme="minorBidi" w:hAnsiTheme="minorBidi" w:cstheme="minorBidi"/>
        </w:rPr>
        <w:t>myGov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819A0A6" w14:textId="08E53C3B" w:rsidR="00AD3704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ពន្យល់ពីរបៀបភ្ជាប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t>myplace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ទៅនឹងគណន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t>myGov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នៅក្នុងកូនសៀវភៅ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2</w:t>
      </w:r>
      <w:r w:rsidRPr="00D05992">
        <w:rPr>
          <w:rFonts w:ascii="Noto Sans Khmer" w:hAnsi="Noto Sans Khmer" w:cs="Noto Sans Khmer"/>
        </w:rPr>
        <w:t xml:space="preserve"> </w:t>
      </w:r>
      <w:r w:rsidRPr="00D05992">
        <w:t>–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ការបង្កើត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B37BF0D" w14:textId="5712099E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អ្នកប្រើប្រាស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t>myplace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ជាលើកដំបូ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យើងនឹងផ្ញើលេខកូដទៅ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4A9357C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លេខកូដនេះនឹងជួយអ្នកឱ្យរៀបចំបង្កើតគណនី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A758EC4" w14:textId="02BE0E24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លើ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t>myplace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មើលផែនការដែលអ្នក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3AF2E24D" w14:textId="77777777" w:rsidR="00DD7433" w:rsidRPr="00D05992" w:rsidRDefault="00DF509B" w:rsidP="00D05992">
      <w:pPr>
        <w:pStyle w:val="ListParagraph"/>
        <w:numPr>
          <w:ilvl w:val="0"/>
          <w:numId w:val="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នៅពេលបច្ចុប្បន្ន</w:t>
      </w:r>
      <w:proofErr w:type="spellEnd"/>
    </w:p>
    <w:p w14:paraId="12E0696F" w14:textId="77777777" w:rsidR="00DD7433" w:rsidRPr="00D05992" w:rsidRDefault="00DF509B" w:rsidP="00D05992">
      <w:pPr>
        <w:pStyle w:val="ListParagraph"/>
        <w:numPr>
          <w:ilvl w:val="0"/>
          <w:numId w:val="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ធ្លាប់ម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6398969" w14:textId="61EB14C8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លើ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t>myplace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ពិនិត្យមើល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285962ED" w14:textId="77777777" w:rsidR="00DD7433" w:rsidRPr="00D05992" w:rsidRDefault="00DF509B" w:rsidP="00D05992">
      <w:pPr>
        <w:pStyle w:val="ListParagraph"/>
        <w:numPr>
          <w:ilvl w:val="0"/>
          <w:numId w:val="4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ព័ត៌មានទំនាក់ទំនងរបស់អ្នក</w:t>
      </w:r>
      <w:proofErr w:type="spellEnd"/>
    </w:p>
    <w:p w14:paraId="0834F984" w14:textId="77777777" w:rsidR="00DD7433" w:rsidRPr="00D05992" w:rsidRDefault="00DF509B" w:rsidP="00D05992">
      <w:pPr>
        <w:pStyle w:val="ListParagraph"/>
        <w:numPr>
          <w:ilvl w:val="0"/>
          <w:numId w:val="4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ារព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/>
        </w:rPr>
        <w:t>NDIS</w:t>
      </w:r>
      <w:r w:rsidRPr="00D05992">
        <w:rPr>
          <w:rFonts w:ascii="Noto Sans Khmer" w:eastAsia="DaunPenh" w:hAnsi="Noto Sans Khmer" w:cs="Noto Sans Khmer"/>
        </w:rPr>
        <w:t>។</w:t>
      </w:r>
    </w:p>
    <w:p w14:paraId="6C92C281" w14:textId="77777777" w:rsidR="00EB0622" w:rsidRDefault="00EB062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Noto Sans Khmer" w:eastAsia="DaunPenh" w:hAnsi="Noto Sans Khmer" w:cs="Noto Sans Khmer"/>
        </w:rPr>
      </w:pPr>
      <w:r>
        <w:rPr>
          <w:rFonts w:ascii="Noto Sans Khmer" w:eastAsia="DaunPenh" w:hAnsi="Noto Sans Khmer" w:cs="Noto Sans Khmer"/>
        </w:rPr>
        <w:br w:type="page"/>
      </w:r>
    </w:p>
    <w:p w14:paraId="7354E124" w14:textId="6B3BB4C4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ហើយអ្នកអាច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1A4E1805" w14:textId="77777777" w:rsidR="00DD7433" w:rsidRPr="00D05992" w:rsidRDefault="00DF509B" w:rsidP="00D05992">
      <w:pPr>
        <w:pStyle w:val="ListParagraph"/>
        <w:numPr>
          <w:ilvl w:val="0"/>
          <w:numId w:val="4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គ្រប់គ្រងការកក់ទុករបស់អ្នក</w:t>
      </w:r>
      <w:proofErr w:type="spellEnd"/>
    </w:p>
    <w:p w14:paraId="66FDA94F" w14:textId="553CC014" w:rsidR="00FB5B0C" w:rsidRPr="00D05992" w:rsidRDefault="00DF509B" w:rsidP="00D05992">
      <w:pPr>
        <w:pStyle w:val="ListParagraph"/>
        <w:numPr>
          <w:ilvl w:val="0"/>
          <w:numId w:val="48"/>
        </w:numPr>
        <w:spacing w:line="312" w:lineRule="auto"/>
        <w:rPr>
          <w:rFonts w:ascii="Noto Sans Khmer" w:hAnsi="Noto Sans Khmer" w:cs="Noto Sans Khmer"/>
          <w:b/>
          <w:bCs/>
          <w:sz w:val="32"/>
          <w:szCs w:val="26"/>
        </w:rPr>
      </w:pPr>
      <w:proofErr w:type="spellStart"/>
      <w:r w:rsidRPr="00D05992">
        <w:rPr>
          <w:rFonts w:ascii="Noto Sans Khmer" w:eastAsia="DaunPenh" w:hAnsi="Noto Sans Khmer" w:cs="Noto Sans Khmer"/>
        </w:rPr>
        <w:t>មើលប្រាក់ឧបត្ថម្ភទាំងអស់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F1E4DDE" w14:textId="235F72B9" w:rsidR="00F2785A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ម្មវិធ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app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ខ្ញុំ</w:t>
      </w:r>
      <w:proofErr w:type="spellEnd"/>
    </w:p>
    <w:p w14:paraId="4F952658" w14:textId="2486FBFE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ទាញយកកម្មវិធ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app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ខ្ញុំនៅលើ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27ECDCD4" w14:textId="021F8D53" w:rsidR="00DD7433" w:rsidRPr="00D05992" w:rsidRDefault="00D05992" w:rsidP="00D05992">
      <w:pPr>
        <w:pStyle w:val="ListParagraph"/>
        <w:numPr>
          <w:ilvl w:val="0"/>
          <w:numId w:val="7"/>
        </w:numPr>
        <w:spacing w:line="312" w:lineRule="auto"/>
        <w:rPr>
          <w:rFonts w:ascii="Noto Sans Khmer" w:hAnsi="Noto Sans Khmer" w:cs="Noto Sans Khmer"/>
        </w:rPr>
      </w:pPr>
      <w:r w:rsidRPr="00D05992">
        <w:rPr>
          <w:rFonts w:cs="Arial"/>
        </w:rPr>
        <w:t>Google</w:t>
      </w:r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cs="Arial"/>
        </w:rPr>
        <w:t>Play</w:t>
      </w:r>
    </w:p>
    <w:p w14:paraId="44E08935" w14:textId="46137840" w:rsidR="00DD7433" w:rsidRPr="00D05992" w:rsidRDefault="00DF509B" w:rsidP="00D05992">
      <w:pPr>
        <w:pStyle w:val="ListParagraph"/>
        <w:numPr>
          <w:ilvl w:val="0"/>
          <w:numId w:val="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ហា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Apple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App</w:t>
      </w:r>
      <w:r w:rsidRPr="00D05992">
        <w:rPr>
          <w:rFonts w:ascii="Noto Sans Khmer" w:hAnsi="Noto Sans Khmer" w:cs="Noto Sans Khmer"/>
        </w:rPr>
        <w:t xml:space="preserve"> store</w:t>
      </w:r>
      <w:r w:rsidRPr="00D05992">
        <w:rPr>
          <w:rFonts w:ascii="Noto Sans Khmer" w:eastAsia="DaunPenh" w:hAnsi="Noto Sans Khmer" w:cs="Noto Sans Khmer"/>
        </w:rPr>
        <w:t>។</w:t>
      </w:r>
    </w:p>
    <w:p w14:paraId="74FC8813" w14:textId="4DF87775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លើកម្មវិធ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app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ខ្ញុំ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16FD283B" w14:textId="61235CEF" w:rsidR="00DD7433" w:rsidRPr="00D05992" w:rsidRDefault="00DF509B" w:rsidP="00D05992">
      <w:pPr>
        <w:pStyle w:val="ListParagraph"/>
        <w:numPr>
          <w:ilvl w:val="0"/>
          <w:numId w:val="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ើលព័ត៌មានលម្អិតផ្ទាល់ខ្លួន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ព័ត៌មានអំពីផែនការរបស់អ្នក</w:t>
      </w:r>
      <w:proofErr w:type="spellEnd"/>
    </w:p>
    <w:p w14:paraId="08FD257F" w14:textId="77777777" w:rsidR="00DD7433" w:rsidRPr="00D05992" w:rsidRDefault="00DF509B" w:rsidP="00D05992">
      <w:pPr>
        <w:pStyle w:val="ListParagraph"/>
        <w:numPr>
          <w:ilvl w:val="0"/>
          <w:numId w:val="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ើ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ការផ្ដល់មូលនិធិ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ក្នុងផែនការរបស់អ្នក</w:t>
      </w:r>
      <w:proofErr w:type="spellEnd"/>
    </w:p>
    <w:p w14:paraId="7294263E" w14:textId="77777777" w:rsidR="00DD7433" w:rsidRPr="00D05992" w:rsidRDefault="00DF509B" w:rsidP="00D05992">
      <w:pPr>
        <w:pStyle w:val="ListParagraph"/>
        <w:numPr>
          <w:ilvl w:val="0"/>
          <w:numId w:val="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គ្រប់គ្រងប្រាក់ឧបត្ថម្ភ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8D7FCF4" w14:textId="38F5E6F9" w:rsidR="00AD3704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ឺជាប្រាក់ពីរដ្ឋាភិបាលដែលបង់សម្រាប់ការគាំទ្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សេវាកម្មនានា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="Noto Sans Khmer" w:hAnsi="Noto Sans Khmer" w:cs="Noto Sans Khmer"/>
        </w:rPr>
        <w:br w:type="page"/>
      </w:r>
    </w:p>
    <w:p w14:paraId="2B525607" w14:textId="61243DEB" w:rsidR="00D90F90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  <w:lang w:val="en-AU"/>
        </w:rPr>
      </w:pPr>
      <w:bookmarkStart w:id="111" w:name="_Toc118762899"/>
      <w:proofErr w:type="spellStart"/>
      <w:r w:rsidRPr="00D05992">
        <w:rPr>
          <w:rFonts w:ascii="Noto Sans Khmer" w:eastAsia="DaunPenh" w:hAnsi="Noto Sans Khmer" w:cs="Noto Sans Khmer"/>
        </w:rPr>
        <w:lastRenderedPageBreak/>
        <w:t>ដៃគូកុមារតូច</w:t>
      </w:r>
      <w:proofErr w:type="spellEnd"/>
      <w:r w:rsidRPr="00D05992">
        <w:rPr>
          <w:rFonts w:ascii="Noto Sans Khmer" w:eastAsia="DaunPenh" w:hAnsi="Noto Sans Khmer" w:cs="Noto Sans Khmer"/>
        </w:rPr>
        <w:t>ៗ</w:t>
      </w:r>
      <w:bookmarkEnd w:id="111"/>
    </w:p>
    <w:p w14:paraId="31FC944A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ព័ត៌មាននៅក្នុងផែនការ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ឹងផ្អែកលើកិច្ចសន្ទនាអំពីការរៀបចំផែនកា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1D1AFA0" w14:textId="2DAE1C21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ែនការរបស់អ្នកនឹងមាន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5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ផ្នែ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44B77AD" w14:textId="5E728952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1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ព័ត៌មានអំពីអ្នក</w:t>
      </w:r>
      <w:proofErr w:type="spellEnd"/>
    </w:p>
    <w:p w14:paraId="7E3AE68F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្នែកនេះមានព័ត៌មានអំព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34ABFD6D" w14:textId="77777777" w:rsidR="00DD7433" w:rsidRPr="00D05992" w:rsidRDefault="00DF509B" w:rsidP="00D05992">
      <w:pPr>
        <w:pStyle w:val="ListParagraph"/>
        <w:numPr>
          <w:ilvl w:val="0"/>
          <w:numId w:val="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ពិការភាពរបស់អ្នក</w:t>
      </w:r>
      <w:proofErr w:type="spellEnd"/>
    </w:p>
    <w:p w14:paraId="452613A4" w14:textId="77777777" w:rsidR="00DD7433" w:rsidRPr="00D05992" w:rsidRDefault="00DF509B" w:rsidP="00D05992">
      <w:pPr>
        <w:pStyle w:val="ListParagraph"/>
        <w:numPr>
          <w:ilvl w:val="0"/>
          <w:numId w:val="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កម្មភាពប្រចាំថ្ងៃរបស់អ្នក</w:t>
      </w:r>
      <w:proofErr w:type="spellEnd"/>
    </w:p>
    <w:p w14:paraId="60CC5AA2" w14:textId="77777777" w:rsidR="00DD7433" w:rsidRPr="00D05992" w:rsidRDefault="00DF509B" w:rsidP="00D05992">
      <w:pPr>
        <w:pStyle w:val="ListParagraph"/>
        <w:numPr>
          <w:ilvl w:val="0"/>
          <w:numId w:val="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ន្លែងដែលអ្នករស់នៅ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នរណាដែលអ្នករស់នៅជាមួយ</w:t>
      </w:r>
      <w:proofErr w:type="spellEnd"/>
    </w:p>
    <w:p w14:paraId="1ABDF3D0" w14:textId="0255A938" w:rsidR="00DD7433" w:rsidRPr="00D05992" w:rsidRDefault="00DF509B" w:rsidP="00D05992">
      <w:pPr>
        <w:pStyle w:val="ListParagraph"/>
        <w:numPr>
          <w:ilvl w:val="0"/>
          <w:numId w:val="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រណាគាំទ្រអ្នកនៅពេលបច្ចុប្បន្ននេ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043F28D1" w14:textId="01BD1AA8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2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គ្រួសារ</w:t>
      </w:r>
      <w:proofErr w:type="spellEnd"/>
      <w:r w:rsidRPr="00D05992">
        <w:rPr>
          <w:rFonts w:ascii="Noto Sans Khmer" w:hAnsi="Noto Sans Khmer" w:cs="Noto Sans Khmer"/>
          <w:color w:val="6B2976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និងមិត្តភក្តិ</w:t>
      </w:r>
      <w:proofErr w:type="spellEnd"/>
    </w:p>
    <w:p w14:paraId="5846CF0B" w14:textId="3B129168" w:rsidR="00AD3704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្នែកនេះមានព័ត៌មានអំពីរបៀបដែលគ្រួស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មិត្តភក្តិរបស់អ្នក</w:t>
      </w:r>
      <w:proofErr w:type="spellEnd"/>
      <w:r w:rsidR="00FE463D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គាំទ្រអ្នកធ្វើការឆ្ពោះទៅកាន់គោលដៅ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3A691AD" w14:textId="4BA31784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3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សេវាកម្ម</w:t>
      </w:r>
      <w:proofErr w:type="spellEnd"/>
      <w:r w:rsidRPr="00D05992">
        <w:rPr>
          <w:rFonts w:ascii="Noto Sans Khmer" w:hAnsi="Noto Sans Khmer" w:cs="Noto Sans Khmer"/>
          <w:color w:val="6B2976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និង</w:t>
      </w:r>
      <w:proofErr w:type="spellEnd"/>
      <w:r w:rsidRPr="00D05992">
        <w:rPr>
          <w:rFonts w:ascii="Noto Sans Khmer" w:hAnsi="Noto Sans Khmer" w:cs="Noto Sans Khmer"/>
          <w:color w:val="6B2976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ក្រុមសហគមន៍នានា</w:t>
      </w:r>
      <w:proofErr w:type="spellEnd"/>
    </w:p>
    <w:p w14:paraId="182F660D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្នែកនេះមានព័ត៌មានអំពីការគាំទ្រដែលបានផ្ដល់ដោយសហគមន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រដ្ឋាភិបាល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6D6AD025" w14:textId="732193BA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4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គោលដៅរបស់អ្នក</w:t>
      </w:r>
      <w:proofErr w:type="spellEnd"/>
    </w:p>
    <w:p w14:paraId="35C009F6" w14:textId="188DFD8C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្នែកនេះរួមមានគោលដៅនានាដែលអ្នកចង់ធ្វើការឆ្ពោះទៅរ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234AF936" w14:textId="0DF455EA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5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ការគាំទ្រដែលបានផ្ដល់មូលនិធិ</w:t>
      </w:r>
      <w:proofErr w:type="spellEnd"/>
    </w:p>
    <w:p w14:paraId="0E47541A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្នែកនេះពន្យល់អំពីការផ្ដល់មូលនិធិអ្វីខ្លះដែលអ្នកម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1B9DB214" w14:textId="201AD1DF" w:rsidR="00F05D47" w:rsidRPr="00D05992" w:rsidRDefault="00DF509B" w:rsidP="00D05992">
      <w:pPr>
        <w:spacing w:line="312" w:lineRule="auto"/>
        <w:rPr>
          <w:rFonts w:ascii="Noto Sans Khmer" w:hAnsi="Noto Sans Khmer" w:cs="Noto Sans Khmer"/>
          <w:sz w:val="32"/>
          <w:szCs w:val="26"/>
        </w:rPr>
      </w:pPr>
      <w:r w:rsidRPr="00D05992">
        <w:rPr>
          <w:rFonts w:ascii="Noto Sans Khmer" w:hAnsi="Noto Sans Khmer" w:cs="Noto Sans Khmer"/>
        </w:rPr>
        <w:br w:type="page"/>
      </w:r>
    </w:p>
    <w:p w14:paraId="29BAC3E7" w14:textId="45C1170A" w:rsidR="008A28DA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តើព័ត៌មានអ្វីផ្សេងទៀតដែលមាននៅក្នុងផែនការ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0E5C9E7E" w14:textId="4C1F70C6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គាំទ្រមួយចំនួននៅក្នុងផែនការរបស់អ្នកអាចជ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ការគាំទ្រដែលបានបញ្ជាក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</w:p>
    <w:p w14:paraId="1238FE40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នេះមានន័យថាអ្នកត្រូវតែប្រើប្រាស់ការផ្ដល់មូលនិធិសម្រាប់ប្រភេទនៃការគាំទ្រនេះ។</w:t>
      </w:r>
    </w:p>
    <w:p w14:paraId="2F7E92C0" w14:textId="5315BF9C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ហើយការគាំទ្រមួយចំនួននៅក្នុងផែនការរបស់អ្នកអាចជា</w:t>
      </w:r>
      <w:proofErr w:type="spellEnd"/>
      <w:r w:rsidRPr="00D05992">
        <w:rPr>
          <w:rFonts w:ascii="Noto Sans Khmer" w:hAnsi="Noto Sans Khmer" w:cs="Noto Sans Khmer"/>
        </w:rPr>
        <w:t xml:space="preserve"> '</w:t>
      </w:r>
      <w:proofErr w:type="spellStart"/>
      <w:r w:rsidRPr="00D05992">
        <w:rPr>
          <w:rFonts w:ascii="Noto Sans Khmer" w:eastAsia="DaunPenh" w:hAnsi="Noto Sans Khmer" w:cs="Noto Sans Khmer"/>
        </w:rPr>
        <w:t>ការគាំទ្រជាទម្រង់ទំនិញឬសេវាកម្ម</w:t>
      </w:r>
      <w:proofErr w:type="spellEnd"/>
      <w:r w:rsidRPr="00D05992">
        <w:rPr>
          <w:rFonts w:ascii="Noto Sans Khmer" w:hAnsi="Noto Sans Khmer" w:cs="Noto Sans Khmer"/>
        </w:rPr>
        <w:t>'</w:t>
      </w:r>
      <w:r w:rsidRPr="00D05992">
        <w:rPr>
          <w:rFonts w:ascii="Noto Sans Khmer" w:eastAsia="DaunPenh" w:hAnsi="Noto Sans Khmer" w:cs="Noto Sans Khmer"/>
        </w:rPr>
        <w:t>។</w:t>
      </w:r>
    </w:p>
    <w:p w14:paraId="25D09DC1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េះមានន័យថារដ្ឋាភិបាលបានបង់រួចហើយសម្រាប់ការគាំទ្រទាំងនេ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F40ABF6" w14:textId="70B6A6E6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ហើយអ្នកនឹងមិនត្រូវការប្រើប្រាស់ការផ្ដល់មូលនិធិរបស់អ្នកដើម្បីបង់សម្រាប់ការគាំទ្រ</w:t>
      </w:r>
      <w:r w:rsidR="00FE463D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ទាំងនោះទេ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F11D4B4" w14:textId="054CEF73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គាំទ្រមួយចំនួននៅក្នុងផែនការរបស់អ្នកអាចនិយាយ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សម្រង់តម្លៃដែលតម្រូវ</w:t>
      </w:r>
      <w:proofErr w:type="spellEnd"/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</w:p>
    <w:p w14:paraId="6A1A0383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េះមានន័យថាអ្នកត្រូវតែផ្ដល់ឱ្យយើងនូវព័ត៌មានបន្ថែមទៀត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មុនពេលអ្នកអាចប្រើប្រាស់ការផ្ដល់មូលនិធិសម្រាប់ការគាំទ្រនោ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6C7966B" w14:textId="7337DE1F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និយាយភាសាអង់គ្លេសជាភាសាទីពី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ទទួលបានអ្នកបកប្រែផ្ទា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="00FE463D">
        <w:rPr>
          <w:rFonts w:ascii="Noto Sans Khmer" w:eastAsia="DaunPenh" w:hAnsi="Noto Sans Khmer" w:cs="Noto Sans Khmer"/>
        </w:rPr>
        <w:br/>
      </w:r>
      <w:r w:rsidRPr="00D05992">
        <w:rPr>
          <w:rFonts w:ascii="Noto Sans Khmer" w:eastAsia="DaunPenh" w:hAnsi="Noto Sans Khmer" w:cs="Noto Sans Khmer"/>
        </w:rPr>
        <w:t>មាត់ម្នាក់ដើម្បីជួយអ្នកប្រើប្រាស់ការគាំទ្រនានាដែលមាននៅក្នុងផែនការរបស់អ្នក។</w:t>
      </w:r>
    </w:p>
    <w:p w14:paraId="41E259F7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មិនត្រូវការបង់ប្រាក់សម្រាប់អ្នកបកប្រែផ្ទាល់មាត់ទេ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3A2436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បកប្រែផ្ទាល់មាត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ឺជាអ្នកណាម្នាក់ដែល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23019F9D" w14:textId="77777777" w:rsidR="00DD7433" w:rsidRPr="00D05992" w:rsidRDefault="00DF509B" w:rsidP="00D05992">
      <w:pPr>
        <w:pStyle w:val="ListParagraph"/>
        <w:numPr>
          <w:ilvl w:val="0"/>
          <w:numId w:val="1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ិយាយភាសារបស់អ្នក</w:t>
      </w:r>
      <w:proofErr w:type="spellEnd"/>
    </w:p>
    <w:p w14:paraId="10551CE9" w14:textId="3D75D2EB" w:rsidR="00DD7433" w:rsidRPr="00D05992" w:rsidRDefault="00DF509B" w:rsidP="00D05992">
      <w:pPr>
        <w:pStyle w:val="ListParagraph"/>
        <w:numPr>
          <w:ilvl w:val="0"/>
          <w:numId w:val="1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ជួយឱ្យអ្នកយល់ដឹងពីអ្វីមួយដែលអ្នកណាម្នាក់និយា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C42C613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អ្នកអាចប្រើប្រាស់ការផ្ដល់មូលនិធិរបស់អ្នកសម្រាប់អ្នកបកប្រែផ្ទាល់មាត់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សិនបើអ្នកត្រូវការការគាំទ្ររបស់ពួកគេ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ោយសារតែពិការភាព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18B59FEB" w14:textId="0B6323DC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ទាហរ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សិនបើពិការភាពរបស់អ្នកប៉ះពាល់ដល់របៀបដែលអ្នកស្ដាប់ឮ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77869D8" w14:textId="77777777" w:rsidR="00AD3704" w:rsidRPr="00D05992" w:rsidRDefault="00DF509B" w:rsidP="00D05992">
      <w:pPr>
        <w:spacing w:line="312" w:lineRule="auto"/>
        <w:rPr>
          <w:rFonts w:ascii="Noto Sans Khmer" w:hAnsi="Noto Sans Khmer" w:cs="Noto Sans Khmer"/>
          <w:sz w:val="32"/>
          <w:szCs w:val="26"/>
        </w:rPr>
      </w:pPr>
      <w:r w:rsidRPr="00D05992">
        <w:rPr>
          <w:rFonts w:ascii="Noto Sans Khmer" w:hAnsi="Noto Sans Khmer" w:cs="Noto Sans Khmer"/>
        </w:rPr>
        <w:br w:type="page"/>
      </w:r>
    </w:p>
    <w:p w14:paraId="20033C61" w14:textId="6AD1A373" w:rsidR="003454C2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ចុះបើអ្នកចង់ផ្លាស់ប្ដូរផ្នែកនានានៃផែនការ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379FC5F3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ផ្លាស់ប្ដូរគោលដៅនានានៅក្នុងផែនការរបស់អ្នកនៅពេលណាក៏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779C2EA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ក៏អាចផ្លាស់ប្ដូរព័ត៌មានអំពីអ្នកបានផងដែ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53730FF" w14:textId="00D9B3B2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ទារហ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ការផ្លាស់ប្ដូរអាសយដ្ឋាន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សិនបើអ្នករើផ្ទ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15F8400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ស្នើសុំឱ្យយើងផ្លាស់ប្ដូរ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1857B3EB" w14:textId="77777777" w:rsidR="00DD7433" w:rsidRPr="00D05992" w:rsidRDefault="00DF509B" w:rsidP="00D05992">
      <w:pPr>
        <w:pStyle w:val="ListParagraph"/>
        <w:numPr>
          <w:ilvl w:val="0"/>
          <w:numId w:val="1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គោលដៅរបស់អ្នក</w:t>
      </w:r>
      <w:proofErr w:type="spellEnd"/>
    </w:p>
    <w:p w14:paraId="779DEF85" w14:textId="77777777" w:rsidR="00DD7433" w:rsidRPr="00D05992" w:rsidRDefault="00DF509B" w:rsidP="00D05992">
      <w:pPr>
        <w:pStyle w:val="ListParagraph"/>
        <w:numPr>
          <w:ilvl w:val="0"/>
          <w:numId w:val="1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ព័ត៌មាន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0FAC784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អ្នកធ្វើដូចនេះ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យើងនឹងផ្ញើច្បាប់ចម្លងមួយច្បាប់នៃផែនការថ្មីរបស់អ្នកឱ្យ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21B81C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ទទួលបានជំនួយដើម្បីផ្លាស់ប្ដូរផែនការរបស់អ្នកព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44F7C93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ដៃគូកុមារតូចៗរបស់អ្នក</w:t>
      </w:r>
      <w:proofErr w:type="spellEnd"/>
    </w:p>
    <w:p w14:paraId="386AEAD8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</w:p>
    <w:p w14:paraId="78C03955" w14:textId="77777777" w:rsidR="00DD7433" w:rsidRPr="00D05992" w:rsidRDefault="00DF509B" w:rsidP="00D05992">
      <w:pPr>
        <w:pStyle w:val="ListParagraph"/>
        <w:numPr>
          <w:ilvl w:val="0"/>
          <w:numId w:val="4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រៀបចំ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/>
        </w:rPr>
        <w:t>NDIA</w:t>
      </w:r>
      <w:r w:rsidRPr="00D05992">
        <w:rPr>
          <w:rFonts w:ascii="Noto Sans Khmer" w:eastAsia="DaunPenh" w:hAnsi="Noto Sans Khmer" w:cs="Noto Sans Khmer"/>
        </w:rPr>
        <w:t>។</w:t>
      </w:r>
    </w:p>
    <w:p w14:paraId="48C1AAD6" w14:textId="77777777" w:rsidR="00AD3704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អាចទាក់ទងយើងដោយរបៀបណា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0C2E2EC3" w14:textId="1CFDF5CA" w:rsidR="00AD3704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ចូលមើលគេហទំព័ររបស់យើងនៅឯ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hyperlink r:id="rId11" w:history="1">
        <w:r w:rsidR="00D05992" w:rsidRPr="00D05992">
          <w:rPr>
            <w:rStyle w:val="Hyperlink"/>
          </w:rPr>
          <w:t>www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ndis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gov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au</w:t>
        </w:r>
      </w:hyperlink>
      <w:r w:rsidRPr="00D05992">
        <w:rPr>
          <w:rFonts w:ascii="Noto Sans Khmer" w:hAnsi="Noto Sans Khmer" w:cs="Noto Sans Khmer"/>
        </w:rPr>
        <w:t xml:space="preserve"> </w:t>
      </w:r>
    </w:p>
    <w:p w14:paraId="1294C378" w14:textId="5E2D7D1E" w:rsidR="003B5DD9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ឬអ្នកអាចហៅទូរសព្ទមកយើងតាមលេខ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Style w:val="Strong"/>
          <w:rFonts w:ascii="Arial" w:hAnsi="Arial"/>
        </w:rPr>
        <w:t>1800</w:t>
      </w:r>
      <w:r w:rsidRPr="00D05992">
        <w:rPr>
          <w:rStyle w:val="Strong"/>
          <w:rFonts w:ascii="Noto Sans Khmer" w:hAnsi="Noto Sans Khmer" w:cs="Noto Sans Khmer"/>
        </w:rPr>
        <w:t xml:space="preserve"> </w:t>
      </w:r>
      <w:r w:rsidR="00D05992" w:rsidRPr="00D05992">
        <w:rPr>
          <w:rStyle w:val="Strong"/>
          <w:rFonts w:ascii="Arial" w:hAnsi="Arial"/>
        </w:rPr>
        <w:t>800</w:t>
      </w:r>
      <w:r w:rsidRPr="00D05992">
        <w:rPr>
          <w:rStyle w:val="Strong"/>
          <w:rFonts w:ascii="Noto Sans Khmer" w:hAnsi="Noto Sans Khmer" w:cs="Noto Sans Khmer"/>
        </w:rPr>
        <w:t xml:space="preserve"> </w:t>
      </w:r>
      <w:r w:rsidR="00D05992" w:rsidRPr="00D05992">
        <w:rPr>
          <w:rStyle w:val="Strong"/>
          <w:rFonts w:ascii="Arial" w:hAnsi="Arial"/>
        </w:rPr>
        <w:t>110</w:t>
      </w:r>
    </w:p>
    <w:p w14:paraId="340989FC" w14:textId="77777777" w:rsidR="00AD3704" w:rsidRPr="00D05992" w:rsidRDefault="00DF509B" w:rsidP="00D05992">
      <w:pPr>
        <w:spacing w:line="312" w:lineRule="auto"/>
        <w:rPr>
          <w:rFonts w:ascii="Noto Sans Khmer" w:hAnsi="Noto Sans Khmer" w:cs="Noto Sans Khmer"/>
          <w:sz w:val="32"/>
          <w:szCs w:val="26"/>
        </w:rPr>
      </w:pPr>
      <w:r w:rsidRPr="00D05992">
        <w:rPr>
          <w:rFonts w:ascii="Noto Sans Khmer" w:hAnsi="Noto Sans Khmer" w:cs="Noto Sans Khmer"/>
        </w:rPr>
        <w:br w:type="page"/>
      </w:r>
    </w:p>
    <w:p w14:paraId="51AC6077" w14:textId="1C7F80DD" w:rsidR="003454C2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ចុះបើអ្នកមិនយល់ស្របជាមួយនឹងអ្វីដែលមាននៅក្នុងផែនការ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38518BF8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មិនសប្បាយចិត្តជាមួយនឹងផែនការ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គួរតែនិយាយជាមួយ</w:t>
      </w:r>
      <w:proofErr w:type="spellEnd"/>
    </w:p>
    <w:p w14:paraId="2B7373B9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ដៃគូកុមារតូចៗរបស់អ្នក</w:t>
      </w:r>
      <w:proofErr w:type="spellEnd"/>
    </w:p>
    <w:p w14:paraId="072B56C1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</w:p>
    <w:p w14:paraId="24ABD5B9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រៀបចំ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/>
        </w:rPr>
        <w:t>NDIA</w:t>
      </w:r>
      <w:r w:rsidRPr="00D05992">
        <w:rPr>
          <w:rFonts w:ascii="Noto Sans Khmer" w:eastAsia="DaunPenh" w:hAnsi="Noto Sans Khmer" w:cs="Noto Sans Khmer"/>
        </w:rPr>
        <w:t>។</w:t>
      </w:r>
    </w:p>
    <w:p w14:paraId="6F32E91B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ពួកគេអាចពន្យល់ព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0F2594EB" w14:textId="77777777" w:rsidR="00DD7433" w:rsidRPr="00D05992" w:rsidRDefault="00DF509B" w:rsidP="00D05992">
      <w:pPr>
        <w:pStyle w:val="ListParagraph"/>
        <w:numPr>
          <w:ilvl w:val="0"/>
          <w:numId w:val="1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េចក្ដីសម្រេចរបស់យើង</w:t>
      </w:r>
      <w:proofErr w:type="spellEnd"/>
    </w:p>
    <w:p w14:paraId="2FCEA243" w14:textId="77777777" w:rsidR="00DD7433" w:rsidRPr="00D05992" w:rsidRDefault="00DF509B" w:rsidP="00D05992">
      <w:pPr>
        <w:pStyle w:val="ListParagraph"/>
        <w:numPr>
          <w:ilvl w:val="0"/>
          <w:numId w:val="1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បៀបដែលអ្នកអាចប្រើប្រាស់ការផ្ដល់មូលនិធិ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533A23C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ពួកគេក៏អាចជួយអ្នកកែបញ្ហាណាមួយបានផងដែ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D9EBA54" w14:textId="57F8B2CD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នៅតែមិនយល់ស្របជាមួយនឹងសេចក្ដីសម្រេចរបស់យើ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ស្នើឱ្យយើងធ្វើ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ការសើរើផ្ទៃក្នុង</w:t>
      </w:r>
      <w:r w:rsidRPr="00D05992">
        <w:rPr>
          <w:rFonts w:ascii="Noto Sans Khmer" w:eastAsia="DaunPenh" w:hAnsi="Noto Sans Khmer" w:cs="Noto Sans Khmer"/>
        </w:rPr>
        <w:t>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D5F275E" w14:textId="427818F5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ក្នុងពិនិត្យសើរើផ្ទៃក្នុ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យើងពិនិត្យមើលផែនការ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ើម្បីមើលថាអ្វីដែល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6762EEB" w14:textId="77777777" w:rsidR="00DD7433" w:rsidRPr="00D05992" w:rsidRDefault="00DF509B" w:rsidP="00D05992">
      <w:pPr>
        <w:pStyle w:val="ListParagraph"/>
        <w:numPr>
          <w:ilvl w:val="0"/>
          <w:numId w:val="1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ដំណើរការល្អ</w:t>
      </w:r>
      <w:proofErr w:type="spellEnd"/>
    </w:p>
    <w:p w14:paraId="3EF2CB42" w14:textId="77777777" w:rsidR="00DD7433" w:rsidRPr="00D05992" w:rsidRDefault="00DF509B" w:rsidP="00D05992">
      <w:pPr>
        <w:pStyle w:val="ListParagraph"/>
        <w:numPr>
          <w:ilvl w:val="0"/>
          <w:numId w:val="1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ាចប្រសើរជាងមុ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36C6D4F" w14:textId="0A08F880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ន្ទាប់ពីអ្នកទទួលផែនការរបស់អ្នកហើ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មានរយៈពេ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3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ខែដើម្បីស្នើសុំឱ្យយើងពិនិត្យសើរើលើសេចក្ដីសម្រេចរបស់យើង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1AA2A5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បន្តប្រើប្រាស់ផែនការ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ខណៈពេលយើងពិនិត្យសើរើវា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A2F9F14" w14:textId="0CABA626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នៅតែមិនសប្បាយចិត្ត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ន្ទាប់ពីយើងពិនិត្យសើរើសេចក្ដីសម្រេចរបស់យើ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bookmarkStart w:id="112" w:name="_Hlk107231899"/>
      <w:proofErr w:type="spellStart"/>
      <w:r w:rsidRPr="00D05992">
        <w:rPr>
          <w:rStyle w:val="Strong"/>
          <w:rFonts w:ascii="Noto Sans Khmer" w:eastAsia="DaunPenh" w:hAnsi="Noto Sans Khmer" w:cs="Noto Sans Khmer"/>
        </w:rPr>
        <w:t>អ្នកអាចទាក់ទងសាលាឧទ្ធរណ៍រដ្ឋបាល</w:t>
      </w:r>
      <w:proofErr w:type="spellEnd"/>
      <w:r w:rsidRPr="00D05992">
        <w:rPr>
          <w:rStyle w:val="Strong"/>
          <w:rFonts w:ascii="Noto Sans Khmer" w:hAnsi="Noto Sans Khmer" w:cs="Noto Sans Khmer"/>
        </w:rPr>
        <w:t xml:space="preserve"> (</w:t>
      </w:r>
      <w:r w:rsidR="00D05992" w:rsidRPr="00D05992">
        <w:rPr>
          <w:rStyle w:val="Strong"/>
          <w:rFonts w:ascii="Arial" w:hAnsi="Arial"/>
        </w:rPr>
        <w:t>AAT</w:t>
      </w:r>
      <w:r w:rsidRPr="00D05992">
        <w:rPr>
          <w:rStyle w:val="Strong"/>
          <w:rFonts w:ascii="Noto Sans Khmer" w:hAnsi="Noto Sans Khmer" w:cs="Noto Sans Khmer"/>
        </w:rPr>
        <w:t>)</w:t>
      </w:r>
      <w:bookmarkEnd w:id="112"/>
      <w:r w:rsidRPr="00D05992">
        <w:rPr>
          <w:rFonts w:ascii="Noto Sans Khmer" w:eastAsia="DaunPenh" w:hAnsi="Noto Sans Khmer" w:cs="Noto Sans Khmer"/>
        </w:rPr>
        <w:t>។</w:t>
      </w:r>
    </w:p>
    <w:p w14:paraId="3FF6B0C9" w14:textId="284CC9D5" w:rsidR="00DD7433" w:rsidRPr="00D05992" w:rsidRDefault="00D05992" w:rsidP="00D05992">
      <w:pPr>
        <w:spacing w:line="312" w:lineRule="auto"/>
        <w:rPr>
          <w:rFonts w:ascii="Noto Sans Khmer" w:hAnsi="Noto Sans Khmer" w:cs="Noto Sans Khmer"/>
        </w:rPr>
      </w:pPr>
      <w:r w:rsidRPr="00D05992">
        <w:t>AAT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ពិនិត្យសើរើលើសេចក្ដីសម្រេចនានារបស់រដ្ឋាភិបាល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2C436E6" w14:textId="04EDEF1B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ហៅទូរសព្ទទៅ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AAT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/>
      </w:r>
      <w:r w:rsidR="00D05992" w:rsidRPr="00D05992">
        <w:rPr>
          <w:rStyle w:val="Strong"/>
          <w:rFonts w:ascii="Arial" w:hAnsi="Arial"/>
        </w:rPr>
        <w:t>1800</w:t>
      </w:r>
      <w:r w:rsidRPr="00D05992">
        <w:rPr>
          <w:rStyle w:val="Strong"/>
          <w:rFonts w:ascii="Noto Sans Khmer" w:hAnsi="Noto Sans Khmer" w:cs="Noto Sans Khmer"/>
        </w:rPr>
        <w:t xml:space="preserve"> </w:t>
      </w:r>
      <w:r w:rsidR="00D05992" w:rsidRPr="00D05992">
        <w:rPr>
          <w:rStyle w:val="Strong"/>
          <w:rFonts w:ascii="Arial" w:hAnsi="Arial"/>
        </w:rPr>
        <w:t>228</w:t>
      </w:r>
      <w:r w:rsidRPr="00D05992">
        <w:rPr>
          <w:rStyle w:val="Strong"/>
          <w:rFonts w:ascii="Noto Sans Khmer" w:hAnsi="Noto Sans Khmer" w:cs="Noto Sans Khmer"/>
        </w:rPr>
        <w:t xml:space="preserve"> </w:t>
      </w:r>
      <w:r w:rsidR="00D05992" w:rsidRPr="00D05992">
        <w:rPr>
          <w:rStyle w:val="Strong"/>
          <w:rFonts w:ascii="Arial" w:hAnsi="Arial"/>
        </w:rPr>
        <w:t>333</w:t>
      </w:r>
    </w:p>
    <w:p w14:paraId="4CFCF26A" w14:textId="6C586422" w:rsidR="00D10F12" w:rsidRPr="00D05992" w:rsidRDefault="00DF509B" w:rsidP="00D05992">
      <w:pPr>
        <w:spacing w:line="312" w:lineRule="auto"/>
        <w:rPr>
          <w:rFonts w:ascii="Noto Sans Khmer" w:eastAsiaTheme="majorEastAsia" w:hAnsi="Noto Sans Khmer" w:cs="Noto Sans Khmer"/>
          <w:b/>
          <w:iCs/>
          <w:color w:val="6B2976"/>
          <w:sz w:val="32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ចូលមើលគេហទំព័ររបស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AAT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/>
      </w:r>
      <w:hyperlink r:id="rId12" w:history="1">
        <w:r w:rsidR="00D05992" w:rsidRPr="00D05992">
          <w:rPr>
            <w:rStyle w:val="Hyperlink"/>
          </w:rPr>
          <w:t>www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aat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gov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au</w:t>
        </w:r>
      </w:hyperlink>
      <w:r w:rsidRPr="00D05992">
        <w:rPr>
          <w:rFonts w:ascii="Noto Sans Khmer" w:hAnsi="Noto Sans Khmer" w:cs="Noto Sans Khmer"/>
        </w:rPr>
        <w:br w:type="page"/>
      </w:r>
    </w:p>
    <w:p w14:paraId="0552BC21" w14:textId="04804E32" w:rsidR="00D90F90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</w:rPr>
      </w:pPr>
      <w:bookmarkStart w:id="113" w:name="_Toc118762900"/>
      <w:proofErr w:type="spellStart"/>
      <w:r w:rsidRPr="00D05992">
        <w:rPr>
          <w:rFonts w:ascii="Noto Sans Khmer" w:eastAsia="DaunPenh" w:hAnsi="Noto Sans Khmer" w:cs="Noto Sans Khmer"/>
        </w:rPr>
        <w:lastRenderedPageBreak/>
        <w:t>ការយល់ដឹងពីថវិកាគាំទ្ររបស់អ្នក</w:t>
      </w:r>
      <w:bookmarkEnd w:id="113"/>
      <w:proofErr w:type="spellEnd"/>
    </w:p>
    <w:p w14:paraId="56DCA0E2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យើងនឹងបំបែកការផ្ដល់មូលនិធិរបស់អ្នកដើម្បីបង់សម្រាប់ប្រភេទនៃការគាំទ្រផ្សេង។</w:t>
      </w:r>
    </w:p>
    <w:p w14:paraId="6914CFFF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ហៅវាថាជ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ថវិកាគាំទ្រ</w:t>
      </w:r>
      <w:r w:rsidRPr="00D05992">
        <w:rPr>
          <w:rFonts w:ascii="Noto Sans Khmer" w:eastAsia="DaunPenh" w:hAnsi="Noto Sans Khmer" w:cs="Noto Sans Khmer"/>
        </w:rPr>
        <w:t>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E7C57EE" w14:textId="77169A0A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ថវិកាគាំទ្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3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ភេទ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63462DAF" w14:textId="77777777" w:rsidR="00DD7433" w:rsidRPr="00D05992" w:rsidRDefault="00DF509B" w:rsidP="00D05992">
      <w:pPr>
        <w:pStyle w:val="ListParagraph"/>
        <w:numPr>
          <w:ilvl w:val="0"/>
          <w:numId w:val="1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គាំទ្រស្នូល</w:t>
      </w:r>
      <w:proofErr w:type="spellEnd"/>
    </w:p>
    <w:p w14:paraId="165385D1" w14:textId="77777777" w:rsidR="00DD7433" w:rsidRPr="00D05992" w:rsidRDefault="00DF509B" w:rsidP="00D05992">
      <w:pPr>
        <w:pStyle w:val="ListParagraph"/>
        <w:numPr>
          <w:ilvl w:val="0"/>
          <w:numId w:val="1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គាំទ្រគ្រឿងបរិក្ខារ</w:t>
      </w:r>
      <w:proofErr w:type="spellEnd"/>
    </w:p>
    <w:p w14:paraId="1D416457" w14:textId="77777777" w:rsidR="00DD7433" w:rsidRPr="00D05992" w:rsidRDefault="00DF509B" w:rsidP="00D05992">
      <w:pPr>
        <w:pStyle w:val="ListParagraph"/>
        <w:numPr>
          <w:ilvl w:val="0"/>
          <w:numId w:val="1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គាំទ្រលើការកសាងសមត្ថភាព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0B32708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ពន្យល់ការគាំទ្រនីមួយៗនៅលើទំព័រដូចខាងក្រោម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8101CA6" w14:textId="4EE5B7BA" w:rsidR="00773FE7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ថវិកាគាំទ្រស្នូល</w:t>
      </w:r>
      <w:proofErr w:type="spellEnd"/>
    </w:p>
    <w:p w14:paraId="58704C2F" w14:textId="2D67C7FE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ថវិកាគាំទ្រស្នូលជួយអ្នកជាមួយនឹងសកម្មភាពប្រចាំថ្ងៃ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7278EEC" w14:textId="35F68838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4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ភេទនៃការគាំទ្រនៅក្នុងថវិកានេះ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73A2EA7E" w14:textId="2A866A6D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1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ជំនួយជាមួយនឹងជីវិតប្រចាំថ្ងៃ</w:t>
      </w:r>
      <w:proofErr w:type="spellEnd"/>
    </w:p>
    <w:p w14:paraId="4C0AE027" w14:textId="4833F0E6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ការផ្ដល់មូលនិធិនេះគឺសម្រាប់ការគាំទ្រដែលអ្នកត្រូវការនៅក្នុងជីវិតប្រចាំថ្ងៃរបស់អ្នក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ូចជាការសម្អាតផ្ទះ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8462616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ជួនកាលការនេះ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'</w:t>
      </w:r>
      <w:proofErr w:type="spellStart"/>
      <w:r w:rsidRPr="00D05992">
        <w:rPr>
          <w:rFonts w:ascii="Noto Sans Khmer" w:eastAsia="DaunPenh" w:hAnsi="Noto Sans Khmer" w:cs="Noto Sans Khmer"/>
        </w:rPr>
        <w:t>សកម្មភាពប្រចាំថ្ងៃ</w:t>
      </w:r>
      <w:proofErr w:type="spellEnd"/>
      <w:r w:rsidRPr="00D05992">
        <w:rPr>
          <w:rFonts w:ascii="Noto Sans Khmer" w:hAnsi="Noto Sans Khmer" w:cs="Noto Sans Khmer"/>
        </w:rPr>
        <w:t>'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163005BE" w14:textId="698DBF57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2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សម្ភារៈប្រើប្រាស</w:t>
      </w:r>
      <w:proofErr w:type="spellEnd"/>
      <w:r w:rsidRPr="00D05992">
        <w:rPr>
          <w:rFonts w:ascii="Noto Sans Khmer" w:eastAsia="DaunPenh" w:hAnsi="Noto Sans Khmer" w:cs="Noto Sans Khmer"/>
          <w:color w:val="6B2976"/>
        </w:rPr>
        <w:t>់</w:t>
      </w:r>
    </w:p>
    <w:p w14:paraId="4B590524" w14:textId="4E6DE942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ការផ្ដល់មូលនិធិនេះគឺសម្រាប់វត្ថុនានាដែលអ្នកត្រូវការជារៀងរាល់ថ្ងៃ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ូចជាគ្រឿងបិរក្ខារដើម្បីជួយអ្នកបរិភោគ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1271BFB" w14:textId="231E860A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3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ជំនួយជាមួយនឹងការចូលរួមក្នងសង្គម</w:t>
      </w:r>
      <w:proofErr w:type="spellEnd"/>
      <w:r w:rsidRPr="00D05992">
        <w:rPr>
          <w:rFonts w:ascii="Noto Sans Khmer" w:hAnsi="Noto Sans Khmer" w:cs="Noto Sans Khmer"/>
          <w:color w:val="6B2976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និងសហគមន</w:t>
      </w:r>
      <w:proofErr w:type="spellEnd"/>
      <w:r w:rsidRPr="00D05992">
        <w:rPr>
          <w:rFonts w:ascii="Noto Sans Khmer" w:eastAsia="DaunPenh" w:hAnsi="Noto Sans Khmer" w:cs="Noto Sans Khmer"/>
          <w:color w:val="6B2976"/>
        </w:rPr>
        <w:t>៍</w:t>
      </w:r>
    </w:p>
    <w:p w14:paraId="44694739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ការផ្ដល់មូលនិធិនេះគឺសម្រាប់នរណាម្នាក់ដើម្បីគាំទ្រអ្នកឱ្យចូលរួមនៅក្នុងសកម្មភាពនានា។</w:t>
      </w:r>
      <w:r w:rsidRPr="00D05992">
        <w:rPr>
          <w:rFonts w:ascii="Noto Sans Khmer" w:hAnsi="Noto Sans Khmer" w:cs="Noto Sans Khmer"/>
        </w:rPr>
        <w:t xml:space="preserve"> </w:t>
      </w:r>
    </w:p>
    <w:p w14:paraId="15DE23C9" w14:textId="1E7C8BE0" w:rsidR="0098649D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នេះជួនកាល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ការចូលរួមក្នុងសង្គ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ក្នុងសហគមន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ការចូលរួមតាមទីក្រុង</w:t>
      </w:r>
      <w:proofErr w:type="spellEnd"/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</w:p>
    <w:p w14:paraId="2616087E" w14:textId="77777777" w:rsidR="00EB0622" w:rsidRDefault="00EB062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color w:val="6B2976"/>
        </w:rPr>
      </w:pPr>
      <w:r>
        <w:rPr>
          <w:color w:val="6B2976"/>
        </w:rPr>
        <w:br w:type="page"/>
      </w:r>
    </w:p>
    <w:p w14:paraId="060F93D7" w14:textId="19427883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lastRenderedPageBreak/>
        <w:t>4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ការដឹកជញ្ជូន</w:t>
      </w:r>
      <w:proofErr w:type="spellEnd"/>
    </w:p>
    <w:p w14:paraId="1EA74CF7" w14:textId="0829E51D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នេះជួយអ្នកឱ្យធ្វើដំណើរទៅកន្លែងនាន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ើម្បីជួយអ្នកឱ្យធ្វើការឆ្ពោះទៅកាន់គោលដៅ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3405981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ទាហរ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ការធ្វើដំណើរទៅធ្វើកា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26B65F10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នុស្សម្នាក</w:t>
      </w:r>
      <w:proofErr w:type="spellEnd"/>
      <w:r w:rsidRPr="00D05992">
        <w:rPr>
          <w:rFonts w:ascii="Noto Sans Khmer" w:eastAsia="DaunPenh" w:hAnsi="Noto Sans Khmer" w:cs="Noto Sans Khmer"/>
        </w:rPr>
        <w:t>់ៗ</w:t>
      </w:r>
      <w:proofErr w:type="spellStart"/>
      <w:r w:rsidRPr="00D05992">
        <w:rPr>
          <w:rFonts w:ascii="Noto Sans Khmer" w:eastAsia="DaunPenh" w:hAnsi="Noto Sans Khmer" w:cs="Noto Sans Khmer"/>
        </w:rPr>
        <w:t>ប្រើប្រាស់ការផ្ដល់មូលនិធិនេះតាមរបៀបផ្សេងៗគ្នា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64B0E72" w14:textId="74E8E0E9" w:rsidR="00BF65D2" w:rsidRPr="00D05992" w:rsidRDefault="00DF509B" w:rsidP="00D05992">
      <w:pPr>
        <w:pStyle w:val="Heading3"/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ថវិកាគាំទ្រគ្រឿងបរិក្ខារ</w:t>
      </w:r>
      <w:proofErr w:type="spellEnd"/>
    </w:p>
    <w:p w14:paraId="1CA5F438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ថវិកាគាំទ្រមូលធននេះគឺសម្រាប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bookmarkStart w:id="114" w:name="_Hlk108008937"/>
      <w:proofErr w:type="spellStart"/>
      <w:r w:rsidRPr="00D05992">
        <w:rPr>
          <w:rStyle w:val="Strong"/>
          <w:rFonts w:ascii="Noto Sans Khmer" w:eastAsia="DaunPenh" w:hAnsi="Noto Sans Khmer" w:cs="Noto Sans Khmer"/>
        </w:rPr>
        <w:t>បច្ចេកវិទ្យាជំនួយដែលមានតម្លៃថ្លៃជាង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bookmarkEnd w:id="114"/>
    </w:p>
    <w:p w14:paraId="2596C3EA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ច្ចេកវិទ្យាជំនួយអាច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23E6AAFF" w14:textId="77777777" w:rsidR="00DD7433" w:rsidRPr="00D05992" w:rsidRDefault="00DF509B" w:rsidP="00D05992">
      <w:pPr>
        <w:pStyle w:val="ListParagraph"/>
        <w:numPr>
          <w:ilvl w:val="0"/>
          <w:numId w:val="17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ធ្វើវាឱ្យកាន់តែងាយស្រួលក្នុងការធ្វើកិច្ចការនានា</w:t>
      </w:r>
      <w:proofErr w:type="spellEnd"/>
    </w:p>
    <w:p w14:paraId="633ABAF2" w14:textId="77777777" w:rsidR="00DD7433" w:rsidRPr="00D05992" w:rsidRDefault="00DF509B" w:rsidP="00D05992">
      <w:pPr>
        <w:pStyle w:val="ListParagraph"/>
        <w:numPr>
          <w:ilvl w:val="0"/>
          <w:numId w:val="17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ក្សាអ្នកឱ្យមានសុវត្ថិភាព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F22CC99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ច្ចេកវិទ្យាជំនួយអាចជា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50FFEFE" w14:textId="77777777" w:rsidR="00DD7433" w:rsidRPr="00D05992" w:rsidRDefault="00DF509B" w:rsidP="00D05992">
      <w:pPr>
        <w:pStyle w:val="ListParagraph"/>
        <w:numPr>
          <w:ilvl w:val="0"/>
          <w:numId w:val="18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បករណ៍ជំនួ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បំណែកនៃគ្រឿងបរិក្ខារ</w:t>
      </w:r>
      <w:proofErr w:type="spellEnd"/>
    </w:p>
    <w:p w14:paraId="61B64850" w14:textId="77777777" w:rsidR="00DD7433" w:rsidRPr="00D05992" w:rsidRDefault="00DF509B" w:rsidP="00D05992">
      <w:pPr>
        <w:pStyle w:val="ListParagraph"/>
        <w:numPr>
          <w:ilvl w:val="0"/>
          <w:numId w:val="18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ព័ន្ធមួយដើម្បីប្រើប្រាស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</w:p>
    <w:p w14:paraId="29011070" w14:textId="1596177C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ការគាំទ្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2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ភេទនៅក្នុងថវិកានេះ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18305A9" w14:textId="5290CDB2" w:rsidR="00DD7433" w:rsidRPr="00D05992" w:rsidRDefault="00DF509B" w:rsidP="00D05992">
      <w:pPr>
        <w:pStyle w:val="ListParagraph"/>
        <w:numPr>
          <w:ilvl w:val="0"/>
          <w:numId w:val="54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  <w:color w:val="6B2976"/>
        </w:rPr>
        <w:t>បច្ចេកវិទ្យាជំនួយ</w:t>
      </w:r>
      <w:proofErr w:type="spellEnd"/>
      <w:r w:rsidRPr="00D05992">
        <w:rPr>
          <w:rFonts w:ascii="Noto Sans Khmer" w:hAnsi="Noto Sans Khmer" w:cs="Noto Sans Khmer"/>
          <w:color w:val="6B2976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នេះគឺសម្រាប់គ្រឿងបិរក្ខារដើម្បីធ្វើដំណើរជុំវិញ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ធ្វើទំនាក់ទំនង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081836A3" w14:textId="09FB69FB" w:rsidR="00DD7433" w:rsidRPr="00D05992" w:rsidRDefault="00DF509B" w:rsidP="00D05992">
      <w:pPr>
        <w:pStyle w:val="ListParagraph"/>
        <w:numPr>
          <w:ilvl w:val="0"/>
          <w:numId w:val="54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  <w:color w:val="6B2976"/>
        </w:rPr>
        <w:t>ការកែសម្រួលផ្ទ</w:t>
      </w:r>
      <w:proofErr w:type="spellEnd"/>
      <w:r w:rsidRPr="00D05992">
        <w:rPr>
          <w:rFonts w:ascii="Noto Sans Khmer" w:hAnsi="Noto Sans Khmer" w:cs="Noto Sans Khmer"/>
          <w:color w:val="6B2976"/>
        </w:rPr>
        <w:t xml:space="preserve"> </w:t>
      </w:r>
      <w:r w:rsidRPr="00D05992">
        <w:rPr>
          <w:rFonts w:ascii="Noto Sans Khmer" w:hAnsi="Noto Sans Khmer" w:cs="Noto Sans Khmer"/>
          <w:color w:val="6B2976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នេះបង់សម្រាប់ការកែសម្រួលផ្ទះ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20BD5AD" w14:textId="536F5089" w:rsidR="00BF65D2" w:rsidRPr="00D05992" w:rsidRDefault="00DF509B" w:rsidP="00D05992">
      <w:pPr>
        <w:pStyle w:val="Heading3"/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ថវិកាគាំទ្រលើការកសាងសមត្ថភាព</w:t>
      </w:r>
      <w:proofErr w:type="spellEnd"/>
    </w:p>
    <w:p w14:paraId="4974A0AF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ថវិកាគាំទ្រលើការកសាងសមត្ថភាពនេះជួយ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ឱ្យធ្វើការឆ្ពោះទៅកាន់គោលដៅ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A45392F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ថវិកានេះគាំទ្រអ្នកដើម្ប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6CAF9138" w14:textId="77777777" w:rsidR="00DD7433" w:rsidRPr="00D05992" w:rsidRDefault="00DF509B" w:rsidP="00D05992">
      <w:pPr>
        <w:pStyle w:val="ListParagraph"/>
        <w:numPr>
          <w:ilvl w:val="0"/>
          <w:numId w:val="19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ធ្វើកិច្ចការនានាសម្រាប់ខ្លួនអ្នកផ្ទា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</w:p>
    <w:p w14:paraId="266306AF" w14:textId="77777777" w:rsidR="00DD7433" w:rsidRPr="00D05992" w:rsidRDefault="00DF509B" w:rsidP="00D05992">
      <w:pPr>
        <w:pStyle w:val="ListParagraph"/>
        <w:numPr>
          <w:ilvl w:val="0"/>
          <w:numId w:val="19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ៀនជំនាញថ្មី</w:t>
      </w:r>
      <w:proofErr w:type="spellEnd"/>
      <w:r w:rsidRPr="00D05992">
        <w:rPr>
          <w:rFonts w:ascii="Noto Sans Khmer" w:eastAsia="DaunPenh" w:hAnsi="Noto Sans Khmer" w:cs="Noto Sans Khmer"/>
        </w:rPr>
        <w:t>ៗ។</w:t>
      </w:r>
    </w:p>
    <w:p w14:paraId="4A6BA034" w14:textId="77777777" w:rsidR="00EB0622" w:rsidRDefault="00EB062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Noto Sans Khmer" w:eastAsia="DaunPenh" w:hAnsi="Noto Sans Khmer" w:cs="Noto Sans Khmer"/>
        </w:rPr>
      </w:pPr>
      <w:r>
        <w:rPr>
          <w:rFonts w:ascii="Noto Sans Khmer" w:eastAsia="DaunPenh" w:hAnsi="Noto Sans Khmer" w:cs="Noto Sans Khmer"/>
        </w:rPr>
        <w:br w:type="page"/>
      </w:r>
    </w:p>
    <w:p w14:paraId="40042C6F" w14:textId="36508784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មានការគាំទ្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9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ភេទនៅក្នុងថវិកានេះ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7B297563" w14:textId="68B4EC7C" w:rsidR="00DD7433" w:rsidRPr="00D05992" w:rsidRDefault="00D05992" w:rsidP="00D05992">
      <w:pPr>
        <w:spacing w:before="60" w:after="0"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1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ការសម្របសម្រួលជំនួយគាំទ្រ</w:t>
      </w:r>
      <w:proofErr w:type="spellEnd"/>
    </w:p>
    <w:p w14:paraId="008959B8" w14:textId="0676363F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នេះបង់សម្រាប់អ្នកសម្របសម្រួលជំនួយគាំទ្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ើម្បីជួយអ្នកប្រើប្រាស់ផែនកា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304399F9" w14:textId="0F4736D5" w:rsidR="00DD7433" w:rsidRPr="00D05992" w:rsidRDefault="00D05992" w:rsidP="00D05992">
      <w:pPr>
        <w:spacing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2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ការចាត់ចែងក្នុងការរស់ដែលធ្វើឱ្យប្រសើរឡើង</w:t>
      </w:r>
      <w:proofErr w:type="spellEnd"/>
    </w:p>
    <w:p w14:paraId="2C76ACCB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នេះបង់សម្រាប់ការគាំទ្រដើម្បីជួយអ្នកស្វែងរ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រស់នៅក្នុងផ្ទះល្អមួ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FCFA3B9" w14:textId="1D6BF344" w:rsidR="0043164A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នេះជួនកាល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ការរស់នៅក្នុងផ្ទះ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CB</w:t>
      </w:r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</w:p>
    <w:p w14:paraId="3BC8ECB3" w14:textId="7EC9A790" w:rsidR="00DD7433" w:rsidRPr="00D05992" w:rsidRDefault="00D05992" w:rsidP="00D05992">
      <w:pPr>
        <w:spacing w:before="60" w:after="0"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3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បង្កើនការចូលរួមក្នងសង្គម</w:t>
      </w:r>
      <w:proofErr w:type="spellEnd"/>
      <w:r w:rsidRPr="00D05992">
        <w:rPr>
          <w:rFonts w:ascii="Noto Sans Khmer" w:hAnsi="Noto Sans Khmer" w:cs="Noto Sans Khmer"/>
          <w:color w:val="6B2976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និងសហគមន</w:t>
      </w:r>
      <w:proofErr w:type="spellEnd"/>
      <w:r w:rsidRPr="00D05992">
        <w:rPr>
          <w:rFonts w:ascii="Noto Sans Khmer" w:eastAsia="DaunPenh" w:hAnsi="Noto Sans Khmer" w:cs="Noto Sans Khmer"/>
          <w:color w:val="6B2976"/>
        </w:rPr>
        <w:t>៍</w:t>
      </w:r>
    </w:p>
    <w:p w14:paraId="262D742F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នេះបង់សម្រាប់ការគាំទ្រដើម្បីជួយអ្នក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38CEEACB" w14:textId="77777777" w:rsidR="00DD7433" w:rsidRPr="00D05992" w:rsidRDefault="00DF509B" w:rsidP="00D05992">
      <w:pPr>
        <w:pStyle w:val="ListParagraph"/>
        <w:numPr>
          <w:ilvl w:val="0"/>
          <w:numId w:val="44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ៀនជំនាញថ្មី</w:t>
      </w:r>
      <w:proofErr w:type="spellEnd"/>
      <w:r w:rsidRPr="00D05992">
        <w:rPr>
          <w:rFonts w:ascii="Noto Sans Khmer" w:eastAsia="DaunPenh" w:hAnsi="Noto Sans Khmer" w:cs="Noto Sans Khmer"/>
        </w:rPr>
        <w:t>ៗ</w:t>
      </w:r>
    </w:p>
    <w:p w14:paraId="75123EAA" w14:textId="77777777" w:rsidR="00DD7433" w:rsidRPr="00D05992" w:rsidRDefault="00DF509B" w:rsidP="00D05992">
      <w:pPr>
        <w:pStyle w:val="ListParagraph"/>
        <w:numPr>
          <w:ilvl w:val="0"/>
          <w:numId w:val="44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ូលរួមក្នុងសហគមន</w:t>
      </w:r>
      <w:proofErr w:type="spellEnd"/>
      <w:r w:rsidRPr="00D05992">
        <w:rPr>
          <w:rFonts w:ascii="Noto Sans Khmer" w:eastAsia="DaunPenh" w:hAnsi="Noto Sans Khmer" w:cs="Noto Sans Khmer"/>
        </w:rPr>
        <w:t>៍។</w:t>
      </w:r>
    </w:p>
    <w:p w14:paraId="57FB068D" w14:textId="41513FA0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នេះជួនកាល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ការចូលរួមក្នុងសង្គ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សហគមន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តាមទីក្រុ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CB</w:t>
      </w:r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543746BB" w14:textId="4B860681" w:rsidR="00DD7433" w:rsidRPr="00D05992" w:rsidRDefault="00D05992" w:rsidP="00D05992">
      <w:pPr>
        <w:spacing w:before="60" w:after="0"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4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ការរកការងារ</w:t>
      </w:r>
      <w:proofErr w:type="spellEnd"/>
      <w:r w:rsidRPr="00D05992">
        <w:rPr>
          <w:rFonts w:ascii="Noto Sans Khmer" w:hAnsi="Noto Sans Khmer" w:cs="Noto Sans Khmer"/>
          <w:color w:val="6B2976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និងរក្សាការងារ</w:t>
      </w:r>
      <w:proofErr w:type="spellEnd"/>
    </w:p>
    <w:p w14:paraId="67A16945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នេះបង់សម្រាប់ការគាំទ្រដើម្បីជួយអ្នកស្វែងរ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រក្សាការងា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6506724" w14:textId="2E829180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នេះជួនកាល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ការង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FE463D">
        <w:rPr>
          <w:rFonts w:asciiTheme="minorBidi" w:hAnsiTheme="minorBidi" w:cstheme="minorBidi"/>
        </w:rPr>
        <w:t>CB</w:t>
      </w:r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45919935" w14:textId="1344813D" w:rsidR="00DD7433" w:rsidRPr="00D05992" w:rsidRDefault="00D05992" w:rsidP="00D05992">
      <w:pPr>
        <w:spacing w:before="60" w:after="0"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5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ទំនាក់ទំនងដែលធ្វើឱ្យប្រសើរឡើង</w:t>
      </w:r>
      <w:proofErr w:type="spellEnd"/>
    </w:p>
    <w:p w14:paraId="7DAF6AE1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ការផ្ដល់មូលនិធិនេះគឺដើម្បីជួយអ្នកធ្វើសកម្មភាពនៅក្នុងវិធីវិជ្ជមានមួយ។</w:t>
      </w:r>
    </w:p>
    <w:p w14:paraId="4DA437C4" w14:textId="43FD40EE" w:rsidR="0098649D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  <w:noProof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នេះជួនកាល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ទំនាក់ទំន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CB</w:t>
      </w:r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2FFC4820" w14:textId="6253BCD9" w:rsidR="00DD7433" w:rsidRPr="00D05992" w:rsidRDefault="00D05992" w:rsidP="00D05992">
      <w:pPr>
        <w:spacing w:before="60" w:after="0"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6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សុខភាព</w:t>
      </w:r>
      <w:proofErr w:type="spellEnd"/>
      <w:r w:rsidRPr="00D05992">
        <w:rPr>
          <w:rFonts w:ascii="Noto Sans Khmer" w:hAnsi="Noto Sans Khmer" w:cs="Noto Sans Khmer"/>
          <w:color w:val="6B2976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និងសុខុមាលភាពដែលធ្វើឱ្យប្រសើរឡើង</w:t>
      </w:r>
      <w:proofErr w:type="spellEnd"/>
    </w:p>
    <w:p w14:paraId="7C67B901" w14:textId="5B777AA0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ការផ្ដល់មូលនិធិនេះគាំទ្រអ្នកដើម្បីរៀនសូត្រពីរបៀបរស់នៅប្រកបដោយសុខភាពល្អ។</w:t>
      </w:r>
    </w:p>
    <w:p w14:paraId="32316336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នេះជួនកាល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សុខភាព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សុខុមាលភាព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CB</w:t>
      </w:r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2BB7CE3C" w14:textId="42FCC6DC" w:rsidR="00DD7433" w:rsidRPr="00D05992" w:rsidRDefault="00D05992" w:rsidP="00D05992">
      <w:pPr>
        <w:spacing w:before="60" w:after="0"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7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ការរៀនសូត្រដែលធ្វើឱ្យប្រសើរឡើង</w:t>
      </w:r>
      <w:proofErr w:type="spellEnd"/>
    </w:p>
    <w:p w14:paraId="456F8F71" w14:textId="7A103C2F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ការផ្ដល់មូលនិធិនេះគឺសម្រាប់នៅពេលអ្នកផ្លាស់ទីពីសាលារៀនទៅសកលវិទ្យាល័យ</w:t>
      </w:r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="Noto Sans Khmer" w:eastAsia="DaunPenh" w:hAnsi="Noto Sans Khmer" w:cs="Noto Sans Khmer"/>
        </w:rPr>
        <w:t>ឬ</w:t>
      </w:r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TAFE</w:t>
      </w:r>
      <w:r w:rsidRPr="00D05992">
        <w:rPr>
          <w:rFonts w:ascii="Noto Sans Khmer" w:eastAsia="DaunPenh" w:hAnsi="Noto Sans Khmer" w:cs="Noto Sans Khmer"/>
        </w:rPr>
        <w:t>។</w:t>
      </w:r>
    </w:p>
    <w:p w14:paraId="63DEAC01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នេះជួនកាល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ការរៀនសូត្រអស់មួយជីវិត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CB</w:t>
      </w:r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4FCE18A8" w14:textId="77777777" w:rsidR="00EB0622" w:rsidRDefault="00EB062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color w:val="6B2976"/>
        </w:rPr>
      </w:pPr>
      <w:r>
        <w:rPr>
          <w:color w:val="6B2976"/>
        </w:rPr>
        <w:br w:type="page"/>
      </w:r>
    </w:p>
    <w:p w14:paraId="707986EA" w14:textId="6214B76F" w:rsidR="00DD7433" w:rsidRPr="00D05992" w:rsidRDefault="00D05992" w:rsidP="00D05992">
      <w:pPr>
        <w:spacing w:before="60" w:after="0"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lastRenderedPageBreak/>
        <w:t>8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ជម្រើសជីវិតដែលធ្វើឱ្យប្រសើរឡើង</w:t>
      </w:r>
      <w:proofErr w:type="spellEnd"/>
    </w:p>
    <w:p w14:paraId="0139B613" w14:textId="2B977B45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នេះគឺសម្រាប់អ្នកគ្រប់គ្រង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ើម្បីជួយអ្នកគ្រប់គ្រងប្រាក់នៅក្នុងផែនកា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E0A9C25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នេះជួនកាល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ជម្រើស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ការត្រួតពិនិត្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CB</w:t>
      </w:r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1814F57C" w14:textId="6FD94085" w:rsidR="00DD7433" w:rsidRPr="00D05992" w:rsidRDefault="00D05992" w:rsidP="00D05992">
      <w:pPr>
        <w:spacing w:before="60" w:after="0" w:line="312" w:lineRule="auto"/>
        <w:rPr>
          <w:rFonts w:ascii="Noto Sans Khmer" w:hAnsi="Noto Sans Khmer" w:cs="Noto Sans Khmer"/>
          <w:color w:val="6B2976"/>
        </w:rPr>
      </w:pPr>
      <w:r w:rsidRPr="00D05992">
        <w:rPr>
          <w:color w:val="6B2976"/>
        </w:rPr>
        <w:t>9</w:t>
      </w:r>
      <w:r w:rsidRPr="00D05992">
        <w:rPr>
          <w:rFonts w:ascii="Noto Sans Khmer" w:hAnsi="Noto Sans Khmer" w:cs="Noto Sans Khmer"/>
          <w:color w:val="6B2976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color w:val="6B2976"/>
        </w:rPr>
        <w:t>ការរស់នៅប្រចាំថ្ងៃដែលធ្វើឱ្យប្រសើរឡើង</w:t>
      </w:r>
      <w:proofErr w:type="spellEnd"/>
    </w:p>
    <w:p w14:paraId="771A644E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នេះគាំទ្រអ្នកដើម្ប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  <w:r w:rsidRPr="00D05992">
        <w:rPr>
          <w:rFonts w:ascii="Noto Sans Khmer" w:hAnsi="Noto Sans Khmer" w:cs="Noto Sans Khmer"/>
        </w:rPr>
        <w:t xml:space="preserve"> </w:t>
      </w:r>
    </w:p>
    <w:p w14:paraId="4A870D1E" w14:textId="77777777" w:rsidR="00DD7433" w:rsidRPr="00D05992" w:rsidRDefault="00DF509B" w:rsidP="00D05992">
      <w:pPr>
        <w:pStyle w:val="ListParagraph"/>
        <w:numPr>
          <w:ilvl w:val="0"/>
          <w:numId w:val="45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ធ្វើកិច្ចការនានាបានកាន់តែច្រើនដោយខ្លួនអ្នក</w:t>
      </w:r>
      <w:proofErr w:type="spellEnd"/>
    </w:p>
    <w:p w14:paraId="3A0F1509" w14:textId="77777777" w:rsidR="00DD7433" w:rsidRPr="00D05992" w:rsidRDefault="00DF509B" w:rsidP="00D05992">
      <w:pPr>
        <w:pStyle w:val="ListParagraph"/>
        <w:numPr>
          <w:ilvl w:val="0"/>
          <w:numId w:val="45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ូលរួមក្នុងសហគមន</w:t>
      </w:r>
      <w:proofErr w:type="spellEnd"/>
      <w:r w:rsidRPr="00D05992">
        <w:rPr>
          <w:rFonts w:ascii="Noto Sans Khmer" w:eastAsia="DaunPenh" w:hAnsi="Noto Sans Khmer" w:cs="Noto Sans Khmer"/>
        </w:rPr>
        <w:t>៍។</w:t>
      </w:r>
    </w:p>
    <w:p w14:paraId="6FA6CBA4" w14:textId="6491B1AC" w:rsidR="00AD3704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នេះជួនកាលត្រូវបានគេហៅថា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សកម្មភាពប្រចាំថ្ងៃ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 w:cstheme="minorBidi"/>
        </w:rPr>
        <w:t>CB</w:t>
      </w:r>
      <w:r w:rsidRPr="00D05992">
        <w:rPr>
          <w:rFonts w:ascii="Noto Sans Khmer" w:hAnsi="Noto Sans Khmer" w:cs="Noto Sans Khmer"/>
        </w:rPr>
        <w:t>’</w:t>
      </w:r>
      <w:r w:rsidRPr="00D05992">
        <w:rPr>
          <w:rFonts w:ascii="Noto Sans Khmer" w:eastAsia="DaunPenh" w:hAnsi="Noto Sans Khmer" w:cs="Noto Sans Khmer"/>
        </w:rPr>
        <w:t>។</w:t>
      </w:r>
    </w:p>
    <w:p w14:paraId="28DF3E7C" w14:textId="43A082F0" w:rsidR="00786B51" w:rsidRPr="00FE463D" w:rsidRDefault="00DF509B" w:rsidP="00D05992">
      <w:pPr>
        <w:pStyle w:val="Heading2"/>
        <w:spacing w:line="312" w:lineRule="auto"/>
        <w:rPr>
          <w:rFonts w:ascii="Noto Sans Khmer" w:hAnsi="Noto Sans Khmer" w:cs="Noto Sans Khmer"/>
          <w:spacing w:val="-1"/>
        </w:rPr>
      </w:pPr>
      <w:r w:rsidRPr="00D05992">
        <w:rPr>
          <w:rFonts w:ascii="Noto Sans Khmer" w:hAnsi="Noto Sans Khmer" w:cs="Noto Sans Khmer"/>
        </w:rPr>
        <w:br w:type="page"/>
      </w:r>
      <w:bookmarkStart w:id="115" w:name="_Toc118762901"/>
      <w:proofErr w:type="spellStart"/>
      <w:r w:rsidRPr="00FE463D">
        <w:rPr>
          <w:rFonts w:ascii="Noto Sans Khmer" w:eastAsia="DaunPenh" w:hAnsi="Noto Sans Khmer" w:cs="Noto Sans Khmer"/>
          <w:spacing w:val="-1"/>
        </w:rPr>
        <w:lastRenderedPageBreak/>
        <w:t>តើអ្នកអាចគ្រប់គ្រងការផ្ដល់មូលនិធិរបស់អ្នកដោយរបៀបណា</w:t>
      </w:r>
      <w:proofErr w:type="spellEnd"/>
      <w:r w:rsidRPr="00FE463D">
        <w:rPr>
          <w:rFonts w:ascii="Noto Sans Khmer" w:hAnsi="Noto Sans Khmer" w:cs="Noto Sans Khmer"/>
          <w:spacing w:val="-1"/>
        </w:rPr>
        <w:t>?</w:t>
      </w:r>
      <w:bookmarkEnd w:id="115"/>
    </w:p>
    <w:p w14:paraId="50EDFEBE" w14:textId="00FB7CC1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ផែនការរបស់អ្នកពន្យល់ពីរបៀបដែលអ្នកនឹងគ្រប់គ្រងការផ្ដល់មូលនិធិរបស់អ្នក។</w:t>
      </w:r>
    </w:p>
    <w:p w14:paraId="5552A440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ែនការរបស់អ្នកនឹងនិយាយថ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សិនបើអ្នកនឹង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E74144C" w14:textId="77777777" w:rsidR="00DD7433" w:rsidRPr="00D05992" w:rsidRDefault="00DF509B" w:rsidP="00D05992">
      <w:pPr>
        <w:pStyle w:val="ListParagraph"/>
        <w:numPr>
          <w:ilvl w:val="0"/>
          <w:numId w:val="1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គ្រប់គ្រងដោយខ្លួនឯ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cs="Arial"/>
        </w:rPr>
        <w:t>–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គ្រប់គ្រងផែនការ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</w:p>
    <w:p w14:paraId="263B9AC7" w14:textId="39757349" w:rsidR="00DD7433" w:rsidRPr="00D05992" w:rsidRDefault="00DF509B" w:rsidP="00D05992">
      <w:pPr>
        <w:pStyle w:val="ListParagraph"/>
        <w:numPr>
          <w:ilvl w:val="0"/>
          <w:numId w:val="1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អ្នកគ្រប់គ្រង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cs="Arial"/>
        </w:rPr>
        <w:t>–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រណាម្នាក់ដែលអ្នកជួលដើម្បីគាំទ្រ</w:t>
      </w:r>
      <w:proofErr w:type="spellEnd"/>
      <w:r w:rsidR="00FE463D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អ្នកដើម្បីគ្រប់គ្រងការផ្ដល់មូលនិធិរបស់អ្នក</w:t>
      </w:r>
      <w:proofErr w:type="spellEnd"/>
    </w:p>
    <w:p w14:paraId="57AD7EBC" w14:textId="4D50F483" w:rsidR="00DD7433" w:rsidRPr="00D05992" w:rsidRDefault="00DF509B" w:rsidP="00D05992">
      <w:pPr>
        <w:pStyle w:val="ListParagraph"/>
        <w:numPr>
          <w:ilvl w:val="0"/>
          <w:numId w:val="1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NDIA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្រប់គ្រងការផ្ដល់មូលនិធិ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5E3E636" w14:textId="448F5DD6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ក៏អាចបានជ្រើសរើសការរួមផ្សំនៃជម្រើសទាំងនេះផងដែ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03037F63" w14:textId="2F5855C4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ទាហរ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គ្រប់គ្រងការផ្ដល់មូលនិធិខ្លះដោយខ្លួនឯ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ហើ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A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្រប់គ្រងផ្នែកដែលនៅសេសសល</w:t>
      </w:r>
      <w:proofErr w:type="spellEnd"/>
      <w:r w:rsidRPr="00D05992">
        <w:rPr>
          <w:rFonts w:ascii="Noto Sans Khmer" w:eastAsia="DaunPenh" w:hAnsi="Noto Sans Khmer" w:cs="Noto Sans Khmer"/>
        </w:rPr>
        <w:t>់។</w:t>
      </w:r>
    </w:p>
    <w:p w14:paraId="383A9D4E" w14:textId="3E62ACAF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ពន្យល់ពីភាពខុសគ្នារវាងរឿងទាំងនេះនៅក្នុងកូនសៀវភៅ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2</w:t>
      </w:r>
      <w:r w:rsidRPr="00D05992">
        <w:rPr>
          <w:rFonts w:ascii="Noto Sans Khmer" w:hAnsi="Noto Sans Khmer" w:cs="Noto Sans Khmer"/>
        </w:rPr>
        <w:t xml:space="preserve"> - </w:t>
      </w:r>
      <w:proofErr w:type="spellStart"/>
      <w:r w:rsidRPr="00D05992">
        <w:rPr>
          <w:rFonts w:ascii="Noto Sans Khmer" w:eastAsia="DaunPenh" w:hAnsi="Noto Sans Khmer" w:cs="Noto Sans Khmer"/>
        </w:rPr>
        <w:t>ការបង្កើត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BB196D9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នៅតែមានជម្រើស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គ្រប់គ្រងលើផែនការ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ទោះបីជាការផ្ដល់មូលនិធិរបស់អ្នកត្រូវបានគ្រប់គ្រងដោយ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26F4E7B0" w14:textId="77777777" w:rsidR="00DD7433" w:rsidRPr="00D05992" w:rsidRDefault="00DF509B" w:rsidP="00D05992">
      <w:pPr>
        <w:pStyle w:val="ListParagraph"/>
        <w:numPr>
          <w:ilvl w:val="0"/>
          <w:numId w:val="2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គ្រប់គ្រងផែនការ</w:t>
      </w:r>
      <w:proofErr w:type="spellEnd"/>
    </w:p>
    <w:p w14:paraId="1C691126" w14:textId="7A0EE0D1" w:rsidR="00DD7433" w:rsidRPr="00D05992" w:rsidRDefault="00D05992" w:rsidP="00D05992">
      <w:pPr>
        <w:pStyle w:val="ListParagraph"/>
        <w:numPr>
          <w:ilvl w:val="0"/>
          <w:numId w:val="50"/>
        </w:numPr>
        <w:spacing w:line="312" w:lineRule="auto"/>
        <w:rPr>
          <w:rFonts w:ascii="Noto Sans Khmer" w:hAnsi="Noto Sans Khmer" w:cs="Noto Sans Khmer"/>
        </w:rPr>
      </w:pPr>
      <w:r w:rsidRPr="00D05992">
        <w:rPr>
          <w:rFonts w:cs="Arial"/>
        </w:rPr>
        <w:t>NDIA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ក៏ដោ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5C399DA" w14:textId="1BAF6209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ប្រសិនបើអ្នកចង់ផ្លាស់ប្ដូររបៀបដែលអ្នកគ្រប់គ្រងលើការផ្ដល់មូលនិធិរបស់អ្នក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ោះអ្នកអាចនិយាយជាមួយ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3BF1F8C4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ដៃគូកុមារតូចៗរបស់អ្នក</w:t>
      </w:r>
      <w:proofErr w:type="spellEnd"/>
    </w:p>
    <w:p w14:paraId="4CE1565D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</w:p>
    <w:p w14:paraId="7BBAFB7C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រៀបចំ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FE463D">
        <w:rPr>
          <w:rFonts w:asciiTheme="minorBidi" w:hAnsiTheme="minorBidi"/>
        </w:rPr>
        <w:t>NDIA</w:t>
      </w:r>
      <w:r w:rsidRPr="00D05992">
        <w:rPr>
          <w:rFonts w:ascii="Noto Sans Khmer" w:eastAsia="DaunPenh" w:hAnsi="Noto Sans Khmer" w:cs="Noto Sans Khmer"/>
        </w:rPr>
        <w:t>។</w:t>
      </w:r>
    </w:p>
    <w:p w14:paraId="189437F8" w14:textId="0933F233" w:rsidR="00786B51" w:rsidRPr="00D05992" w:rsidRDefault="00DF509B" w:rsidP="00D05992">
      <w:pPr>
        <w:spacing w:line="312" w:lineRule="auto"/>
        <w:rPr>
          <w:rFonts w:ascii="Noto Sans Khmer" w:hAnsi="Noto Sans Khmer" w:cs="Noto Sans Khmer"/>
          <w:color w:val="6B2976"/>
          <w:sz w:val="40"/>
          <w:szCs w:val="26"/>
          <w:lang w:val="x-none" w:eastAsia="x-none"/>
        </w:rPr>
      </w:pPr>
      <w:r w:rsidRPr="00D05992">
        <w:rPr>
          <w:rFonts w:ascii="Noto Sans Khmer" w:hAnsi="Noto Sans Khmer" w:cs="Noto Sans Khmer"/>
        </w:rPr>
        <w:br w:type="page"/>
      </w:r>
    </w:p>
    <w:p w14:paraId="72E92532" w14:textId="35AA5ABB" w:rsidR="00D01D6C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</w:rPr>
      </w:pPr>
      <w:bookmarkStart w:id="116" w:name="_Toc118762902"/>
      <w:proofErr w:type="spellStart"/>
      <w:r w:rsidRPr="00D05992">
        <w:rPr>
          <w:rFonts w:ascii="Noto Sans Khmer" w:eastAsia="DaunPenh" w:hAnsi="Noto Sans Khmer" w:cs="Noto Sans Khmer"/>
        </w:rPr>
        <w:lastRenderedPageBreak/>
        <w:t>ការប្រើប្រាស់ផែនការរបស់អ្នក</w:t>
      </w:r>
      <w:bookmarkEnd w:id="116"/>
      <w:proofErr w:type="spellEnd"/>
    </w:p>
    <w:p w14:paraId="59E4165D" w14:textId="008033F7" w:rsidR="00B341E3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អាចចំណាយការផ្ដល់មូលនិធិរបស់អ្នកលើអ្វីខ្លះ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617E9825" w14:textId="69D49088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នៅពេលអ្នកកំពុងជ្រើសរើសអ្វីដែលត្រូវចំណាយលើការផ្ដល់មូលនិធិរបស់អ្នក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ត្រូវធ្វើឱ្យប្រាកដថាវាធ្វើតាមបទប្បញ្ញត្តិរបស់យើង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09FB542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មានសំណួរមួយចំនួនដែលអ្នកអាចឆ្លើ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9F97B72" w14:textId="5A6D46D1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សំណួរទាំងនេះអាចជួយអ្នកគិតគូរថាអ្វីខ្លះដែលអ្នកអាចចំណាយលើការផ្ដល់មូលនិធិរបស់អ្នក។</w:t>
      </w:r>
    </w:p>
    <w:p w14:paraId="13018F6C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ធឹក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បាទ</w:t>
      </w:r>
      <w:proofErr w:type="spellEnd"/>
      <w:r w:rsidRPr="00D05992">
        <w:rPr>
          <w:rFonts w:ascii="Noto Sans Khmer" w:hAnsi="Noto Sans Khmer" w:cs="Noto Sans Khmer"/>
        </w:rPr>
        <w:t>/</w:t>
      </w:r>
      <w:proofErr w:type="spellStart"/>
      <w:r w:rsidRPr="00D05992">
        <w:rPr>
          <w:rFonts w:ascii="Noto Sans Khmer" w:eastAsia="DaunPenh" w:hAnsi="Noto Sans Khmer" w:cs="Noto Sans Khmer"/>
        </w:rPr>
        <w:t>ចាស</w:t>
      </w:r>
      <w:proofErr w:type="spellEnd"/>
      <w:r w:rsidRPr="00D05992">
        <w:rPr>
          <w:rFonts w:ascii="Noto Sans Khmer" w:hAnsi="Noto Sans Khmer" w:cs="Noto Sans Khmer"/>
        </w:rPr>
        <w:t xml:space="preserve">’ </w:t>
      </w:r>
      <w:r w:rsidRPr="00D05992">
        <w:rPr>
          <w:rFonts w:ascii="Noto Sans Khmer" w:eastAsia="DaunPenh" w:hAnsi="Noto Sans Khmer" w:cs="Noto Sans Khmer"/>
        </w:rPr>
        <w:t>ឬ</w:t>
      </w:r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ទេ</w:t>
      </w:r>
      <w:proofErr w:type="spellEnd"/>
      <w:r w:rsidRPr="00D05992">
        <w:rPr>
          <w:rFonts w:ascii="Noto Sans Khmer" w:hAnsi="Noto Sans Khmer" w:cs="Noto Sans Khmer"/>
        </w:rPr>
        <w:t xml:space="preserve">’ </w:t>
      </w:r>
      <w:proofErr w:type="spellStart"/>
      <w:r w:rsidRPr="00D05992">
        <w:rPr>
          <w:rFonts w:ascii="Noto Sans Khmer" w:eastAsia="DaunPenh" w:hAnsi="Noto Sans Khmer" w:cs="Noto Sans Khmer"/>
        </w:rPr>
        <w:t>សម្រាប់សំណួរនីមួយ</w:t>
      </w:r>
      <w:proofErr w:type="spellEnd"/>
      <w:r w:rsidRPr="00D05992">
        <w:rPr>
          <w:rFonts w:ascii="Noto Sans Khmer" w:eastAsia="DaunPenh" w:hAnsi="Noto Sans Khmer" w:cs="Noto Sans Khmer"/>
        </w:rPr>
        <w:t>ៗ។</w:t>
      </w:r>
    </w:p>
    <w:p w14:paraId="095CE1C5" w14:textId="65449D79" w:rsidR="00D96920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ំណួរ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1</w:t>
      </w:r>
    </w:p>
    <w:p w14:paraId="1BC9891C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តើការគាំទ្រនឹងជួយអ្នកឱ្យធ្វើការឆ្ពោះទៅកាន់គោលដៅនៅក្នុងផែនការរបស់អ្នកទេ</w:t>
      </w:r>
      <w:r w:rsidRPr="00D05992">
        <w:rPr>
          <w:rFonts w:ascii="Noto Sans Khmer" w:hAnsi="Noto Sans Khmer" w:cs="Noto Sans Khmer"/>
        </w:rPr>
        <w:t>?</w:t>
      </w:r>
    </w:p>
    <w:p w14:paraId="1D9DC879" w14:textId="77777777" w:rsidR="00DD7433" w:rsidRPr="00D05992" w:rsidRDefault="00000000" w:rsidP="00D05992">
      <w:pPr>
        <w:pStyle w:val="ListParagraph"/>
        <w:spacing w:line="312" w:lineRule="auto"/>
        <w:ind w:left="0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77549500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បាទ</w:t>
      </w:r>
      <w:proofErr w:type="spellEnd"/>
      <w:r w:rsidR="00DF509B" w:rsidRPr="00D05992">
        <w:rPr>
          <w:rFonts w:ascii="Noto Sans Khmer" w:hAnsi="Noto Sans Khmer" w:cs="Noto Sans Khmer"/>
        </w:rPr>
        <w:t>/</w:t>
      </w:r>
      <w:proofErr w:type="spellStart"/>
      <w:r w:rsidR="00DF509B" w:rsidRPr="00D05992">
        <w:rPr>
          <w:rFonts w:ascii="Noto Sans Khmer" w:eastAsia="DaunPenh" w:hAnsi="Noto Sans Khmer" w:cs="Noto Sans Khmer"/>
        </w:rPr>
        <w:t>ចាស</w:t>
      </w:r>
      <w:proofErr w:type="spellEnd"/>
    </w:p>
    <w:p w14:paraId="49208081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16801014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ទេ</w:t>
      </w:r>
      <w:proofErr w:type="spellEnd"/>
    </w:p>
    <w:p w14:paraId="71C4E720" w14:textId="40683548" w:rsidR="00E57687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bookmarkStart w:id="117" w:name="_Hlk41659372"/>
      <w:proofErr w:type="spellStart"/>
      <w:r w:rsidRPr="00D05992">
        <w:rPr>
          <w:rFonts w:ascii="Noto Sans Khmer" w:eastAsia="DaunPenh" w:hAnsi="Noto Sans Khmer" w:cs="Noto Sans Khmer"/>
        </w:rPr>
        <w:t>សំណួរ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2</w:t>
      </w:r>
    </w:p>
    <w:p w14:paraId="52A5971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ចំណាយលើការគាំទ្រមានតម្លៃសមនឹងទឹកប្រាក់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35A32953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91431423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បាទ</w:t>
      </w:r>
      <w:proofErr w:type="spellEnd"/>
      <w:r w:rsidR="00DF509B" w:rsidRPr="00D05992">
        <w:rPr>
          <w:rFonts w:ascii="Noto Sans Khmer" w:hAnsi="Noto Sans Khmer" w:cs="Noto Sans Khmer"/>
        </w:rPr>
        <w:t>/</w:t>
      </w:r>
      <w:proofErr w:type="spellStart"/>
      <w:r w:rsidR="00DF509B" w:rsidRPr="00D05992">
        <w:rPr>
          <w:rFonts w:ascii="Noto Sans Khmer" w:eastAsia="DaunPenh" w:hAnsi="Noto Sans Khmer" w:cs="Noto Sans Khmer"/>
        </w:rPr>
        <w:t>ចាស</w:t>
      </w:r>
      <w:proofErr w:type="spellEnd"/>
    </w:p>
    <w:p w14:paraId="4F751D4F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28979452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ទេ</w:t>
      </w:r>
      <w:proofErr w:type="spellEnd"/>
    </w:p>
    <w:p w14:paraId="0889F5E6" w14:textId="5EAA20F8" w:rsidR="00A57F07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ំណួរ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3</w:t>
      </w:r>
    </w:p>
    <w:p w14:paraId="3F600890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អាចបង់សម្រាប់ការគាំទ្រជាមួយនឹងថវិការបស់អ្នកបាន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62354D29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64132297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បាទ</w:t>
      </w:r>
      <w:proofErr w:type="spellEnd"/>
      <w:r w:rsidR="00DF509B" w:rsidRPr="00D05992">
        <w:rPr>
          <w:rFonts w:ascii="Noto Sans Khmer" w:hAnsi="Noto Sans Khmer" w:cs="Noto Sans Khmer"/>
        </w:rPr>
        <w:t>/</w:t>
      </w:r>
      <w:proofErr w:type="spellStart"/>
      <w:r w:rsidR="00DF509B" w:rsidRPr="00D05992">
        <w:rPr>
          <w:rFonts w:ascii="Noto Sans Khmer" w:eastAsia="DaunPenh" w:hAnsi="Noto Sans Khmer" w:cs="Noto Sans Khmer"/>
        </w:rPr>
        <w:t>ចាស</w:t>
      </w:r>
      <w:proofErr w:type="spellEnd"/>
    </w:p>
    <w:p w14:paraId="31DDF75C" w14:textId="59ECBC68" w:rsidR="0098649D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46709085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D7433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D05992">
        <w:rPr>
          <w:rFonts w:ascii="Noto Sans Khmer" w:hAnsi="Noto Sans Khmer" w:cs="Noto Sans Khmer"/>
        </w:rPr>
        <w:t xml:space="preserve"> </w:t>
      </w:r>
      <w:proofErr w:type="spellStart"/>
      <w:r w:rsidR="00DD7433" w:rsidRPr="00D05992">
        <w:rPr>
          <w:rFonts w:ascii="Noto Sans Khmer" w:eastAsia="DaunPenh" w:hAnsi="Noto Sans Khmer" w:cs="Noto Sans Khmer"/>
        </w:rPr>
        <w:t>ទេ</w:t>
      </w:r>
      <w:proofErr w:type="spellEnd"/>
    </w:p>
    <w:p w14:paraId="515D9436" w14:textId="77777777" w:rsidR="0043164A" w:rsidRPr="00D05992" w:rsidRDefault="00DF509B" w:rsidP="00D059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312" w:lineRule="auto"/>
        <w:rPr>
          <w:rFonts w:ascii="Noto Sans Khmer" w:eastAsiaTheme="majorEastAsia" w:hAnsi="Noto Sans Khmer" w:cs="Noto Sans Khmer"/>
          <w:b/>
          <w:iCs/>
          <w:color w:val="6B2976"/>
          <w:szCs w:val="20"/>
        </w:rPr>
      </w:pPr>
      <w:r w:rsidRPr="00D05992">
        <w:rPr>
          <w:rFonts w:ascii="Noto Sans Khmer" w:hAnsi="Noto Sans Khmer" w:cs="Noto Sans Khmer"/>
        </w:rPr>
        <w:br w:type="page"/>
      </w:r>
    </w:p>
    <w:p w14:paraId="689D499C" w14:textId="2ED88060" w:rsidR="00B83F6C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សំណួរ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4</w:t>
      </w:r>
    </w:p>
    <w:p w14:paraId="3ABB6B25" w14:textId="1E10B5DE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នឹងជួយអ្នកនៅក្នុងផ្នែកនានានៃជីវិតរបស់អ្នក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430A4F38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ទាហរ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ការគាំទ្ររបស់អ្នកនឹងជួយអ្នកឱ្យ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7D8DFCF1" w14:textId="77777777" w:rsidR="00DD7433" w:rsidRPr="00D05992" w:rsidRDefault="00DF509B" w:rsidP="00D05992">
      <w:pPr>
        <w:pStyle w:val="ListParagraph"/>
        <w:numPr>
          <w:ilvl w:val="0"/>
          <w:numId w:val="2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្វែងរ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រក្សាការងារ</w:t>
      </w:r>
      <w:proofErr w:type="spellEnd"/>
    </w:p>
    <w:p w14:paraId="4B2DB571" w14:textId="77777777" w:rsidR="00DD7433" w:rsidRPr="00D05992" w:rsidRDefault="00DF509B" w:rsidP="00D05992">
      <w:pPr>
        <w:pStyle w:val="ListParagraph"/>
        <w:numPr>
          <w:ilvl w:val="0"/>
          <w:numId w:val="2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អ្នកទៅសាលារៀន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សកលវិទ្យាល័យ</w:t>
      </w:r>
      <w:proofErr w:type="spellEnd"/>
    </w:p>
    <w:p w14:paraId="33968EB0" w14:textId="77777777" w:rsidR="00DD7433" w:rsidRPr="00D05992" w:rsidRDefault="00DF509B" w:rsidP="00D05992">
      <w:pPr>
        <w:pStyle w:val="ListParagraph"/>
        <w:numPr>
          <w:ilvl w:val="0"/>
          <w:numId w:val="2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ភ្ជាប់ជាមួយសហគមន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ួមមានគ្រួស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មិត្តភក្តិ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1ECB939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45865592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បាទ</w:t>
      </w:r>
      <w:proofErr w:type="spellEnd"/>
      <w:r w:rsidR="00DF509B" w:rsidRPr="00D05992">
        <w:rPr>
          <w:rFonts w:ascii="Noto Sans Khmer" w:hAnsi="Noto Sans Khmer" w:cs="Noto Sans Khmer"/>
        </w:rPr>
        <w:t>/</w:t>
      </w:r>
      <w:proofErr w:type="spellStart"/>
      <w:r w:rsidR="00DF509B" w:rsidRPr="00D05992">
        <w:rPr>
          <w:rFonts w:ascii="Noto Sans Khmer" w:eastAsia="DaunPenh" w:hAnsi="Noto Sans Khmer" w:cs="Noto Sans Khmer"/>
        </w:rPr>
        <w:t>ចាស</w:t>
      </w:r>
      <w:proofErr w:type="spellEnd"/>
    </w:p>
    <w:p w14:paraId="618A9DE4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78387746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ទេ</w:t>
      </w:r>
      <w:proofErr w:type="spellEnd"/>
    </w:p>
    <w:p w14:paraId="0AE321F6" w14:textId="7EAA699F" w:rsidR="00B83F6C" w:rsidRPr="00D05992" w:rsidRDefault="00DF509B" w:rsidP="00D05992">
      <w:pPr>
        <w:pStyle w:val="Heading4"/>
        <w:spacing w:before="120" w:after="12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ំណួរ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5</w:t>
      </w:r>
    </w:p>
    <w:p w14:paraId="37A0EF7C" w14:textId="44206EFF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សេវាកម្មរដ្ឋាភិបាលបង់សម្រាប់ការគាំទ្រជំនួសឱ្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341037FF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ទាហរ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ទទួលបានការគាំទ្រព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6D410435" w14:textId="77777777" w:rsidR="00DD7433" w:rsidRPr="00D05992" w:rsidRDefault="00DF509B" w:rsidP="00D05992">
      <w:pPr>
        <w:pStyle w:val="ListParagraph"/>
        <w:numPr>
          <w:ilvl w:val="0"/>
          <w:numId w:val="2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េវាកម្មសុខភាពនាន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ូចជាមន្ទីរពេទ្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ពេទ្យធ្មេញ</w:t>
      </w:r>
      <w:proofErr w:type="spellEnd"/>
    </w:p>
    <w:p w14:paraId="724B4589" w14:textId="77777777" w:rsidR="00DD7433" w:rsidRPr="00D05992" w:rsidRDefault="00DF509B" w:rsidP="00D05992">
      <w:pPr>
        <w:pStyle w:val="ListParagraph"/>
        <w:numPr>
          <w:ilvl w:val="0"/>
          <w:numId w:val="2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េវាកម្មអប់រំ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ូចជាសកលវិទ្យាល័យ</w:t>
      </w:r>
      <w:proofErr w:type="spellEnd"/>
    </w:p>
    <w:p w14:paraId="4CB78258" w14:textId="77777777" w:rsidR="00DD7433" w:rsidRPr="00D05992" w:rsidRDefault="00DF509B" w:rsidP="00D05992">
      <w:pPr>
        <w:pStyle w:val="ListParagraph"/>
        <w:numPr>
          <w:ilvl w:val="0"/>
          <w:numId w:val="2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េវាកម្មសម្រាប់ផ្ទះសម្បែង</w:t>
      </w:r>
      <w:proofErr w:type="spellEnd"/>
    </w:p>
    <w:p w14:paraId="37104143" w14:textId="1695C418" w:rsidR="00DD7433" w:rsidRPr="00D05992" w:rsidRDefault="00DF509B" w:rsidP="00D05992">
      <w:pPr>
        <w:pStyle w:val="ListParagraph"/>
        <w:numPr>
          <w:ilvl w:val="0"/>
          <w:numId w:val="2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ានជំនិះសាធារណ</w:t>
      </w:r>
      <w:proofErr w:type="spellEnd"/>
      <w:r w:rsidR="006A34C9" w:rsidRPr="00D05992">
        <w:rPr>
          <w:rFonts w:ascii="Noto Sans Khmer" w:eastAsia="DaunPenh" w:hAnsi="Noto Sans Khmer" w:cs="Noto Sans Khmer"/>
        </w:rPr>
        <w:t>។</w:t>
      </w:r>
    </w:p>
    <w:p w14:paraId="05A47246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18202013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បាទ</w:t>
      </w:r>
      <w:proofErr w:type="spellEnd"/>
      <w:r w:rsidR="00DF509B" w:rsidRPr="00D05992">
        <w:rPr>
          <w:rFonts w:ascii="Noto Sans Khmer" w:hAnsi="Noto Sans Khmer" w:cs="Noto Sans Khmer"/>
        </w:rPr>
        <w:t>/</w:t>
      </w:r>
      <w:proofErr w:type="spellStart"/>
      <w:r w:rsidR="00DF509B" w:rsidRPr="00D05992">
        <w:rPr>
          <w:rFonts w:ascii="Noto Sans Khmer" w:eastAsia="DaunPenh" w:hAnsi="Noto Sans Khmer" w:cs="Noto Sans Khmer"/>
        </w:rPr>
        <w:t>ចាស</w:t>
      </w:r>
      <w:proofErr w:type="spellEnd"/>
    </w:p>
    <w:p w14:paraId="10C08D1F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8578890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ទេ</w:t>
      </w:r>
      <w:proofErr w:type="spellEnd"/>
    </w:p>
    <w:p w14:paraId="554E83FA" w14:textId="77777777" w:rsidR="00EB0622" w:rsidRDefault="00EB062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Noto Sans Khmer" w:eastAsia="DaunPenh" w:hAnsi="Noto Sans Khmer" w:cs="Noto Sans Khmer"/>
          <w:b/>
          <w:iCs/>
          <w:color w:val="6B2976"/>
          <w:szCs w:val="20"/>
        </w:rPr>
      </w:pPr>
      <w:r>
        <w:rPr>
          <w:rFonts w:ascii="Noto Sans Khmer" w:eastAsia="DaunPenh" w:hAnsi="Noto Sans Khmer" w:cs="Noto Sans Khmer"/>
        </w:rPr>
        <w:br w:type="page"/>
      </w:r>
    </w:p>
    <w:p w14:paraId="2562959D" w14:textId="3094BE1F" w:rsidR="0009107B" w:rsidRPr="00D05992" w:rsidRDefault="00DF509B" w:rsidP="00D05992">
      <w:pPr>
        <w:pStyle w:val="Heading4"/>
        <w:spacing w:before="120" w:after="12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សំណួរ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6</w:t>
      </w:r>
    </w:p>
    <w:p w14:paraId="4D787A40" w14:textId="4C2831B5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នឹងជួយអ្នកឱ្យចូលរួ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សកម្មភាពនានាក្នុងសហគមន៍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21F6C723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េះរួមមាន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1342540C" w14:textId="77777777" w:rsidR="00DD7433" w:rsidRPr="00D05992" w:rsidRDefault="00DF509B" w:rsidP="00D05992">
      <w:pPr>
        <w:pStyle w:val="ListParagraph"/>
        <w:numPr>
          <w:ilvl w:val="0"/>
          <w:numId w:val="2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ំណាយពេលជាមួយមិត្តភក្តិ</w:t>
      </w:r>
      <w:proofErr w:type="spellEnd"/>
    </w:p>
    <w:p w14:paraId="729F0B07" w14:textId="77777777" w:rsidR="00DD7433" w:rsidRPr="00D05992" w:rsidRDefault="00DF509B" w:rsidP="00D05992">
      <w:pPr>
        <w:pStyle w:val="ListParagraph"/>
        <w:numPr>
          <w:ilvl w:val="0"/>
          <w:numId w:val="2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្វែងរ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រក្សាការងា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A76EDFF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6000317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បាទ</w:t>
      </w:r>
      <w:proofErr w:type="spellEnd"/>
      <w:r w:rsidR="00DF509B" w:rsidRPr="00D05992">
        <w:rPr>
          <w:rFonts w:ascii="Noto Sans Khmer" w:hAnsi="Noto Sans Khmer" w:cs="Noto Sans Khmer"/>
        </w:rPr>
        <w:t>/</w:t>
      </w:r>
      <w:proofErr w:type="spellStart"/>
      <w:r w:rsidR="00DF509B" w:rsidRPr="00D05992">
        <w:rPr>
          <w:rFonts w:ascii="Noto Sans Khmer" w:eastAsia="DaunPenh" w:hAnsi="Noto Sans Khmer" w:cs="Noto Sans Khmer"/>
        </w:rPr>
        <w:t>ចាស</w:t>
      </w:r>
      <w:proofErr w:type="spellEnd"/>
    </w:p>
    <w:p w14:paraId="030B432E" w14:textId="4029EA0F" w:rsidR="00F07745" w:rsidRPr="00D05992" w:rsidRDefault="00000000" w:rsidP="00D05992">
      <w:pPr>
        <w:spacing w:line="312" w:lineRule="auto"/>
        <w:rPr>
          <w:rFonts w:ascii="Noto Sans Khmer" w:eastAsiaTheme="majorEastAsia" w:hAnsi="Noto Sans Khmer" w:cs="Noto Sans Khmer"/>
          <w:b/>
          <w:iCs/>
          <w:color w:val="6B2976"/>
          <w:szCs w:val="20"/>
        </w:rPr>
      </w:pPr>
      <w:sdt>
        <w:sdtPr>
          <w:rPr>
            <w:rFonts w:ascii="Noto Sans Khmer" w:hAnsi="Noto Sans Khmer" w:cs="Noto Sans Khmer"/>
          </w:rPr>
          <w:id w:val="213272695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D7433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D7433" w:rsidRPr="00D05992">
        <w:rPr>
          <w:rFonts w:ascii="Noto Sans Khmer" w:hAnsi="Noto Sans Khmer" w:cs="Noto Sans Khmer"/>
        </w:rPr>
        <w:t xml:space="preserve"> </w:t>
      </w:r>
      <w:proofErr w:type="spellStart"/>
      <w:r w:rsidR="00DD7433" w:rsidRPr="00D05992">
        <w:rPr>
          <w:rFonts w:ascii="Noto Sans Khmer" w:eastAsia="DaunPenh" w:hAnsi="Noto Sans Khmer" w:cs="Noto Sans Khmer"/>
        </w:rPr>
        <w:t>ទេ</w:t>
      </w:r>
      <w:proofErr w:type="spellEnd"/>
    </w:p>
    <w:p w14:paraId="2165B503" w14:textId="027F035E" w:rsidR="00742F47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ំណួរ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7</w:t>
      </w:r>
    </w:p>
    <w:p w14:paraId="74F20C12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មានសុវត្ថិភាព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04C5F33F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114768586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បាទ</w:t>
      </w:r>
      <w:proofErr w:type="spellEnd"/>
      <w:r w:rsidR="00DF509B" w:rsidRPr="00D05992">
        <w:rPr>
          <w:rFonts w:ascii="Noto Sans Khmer" w:hAnsi="Noto Sans Khmer" w:cs="Noto Sans Khmer"/>
        </w:rPr>
        <w:t>/</w:t>
      </w:r>
      <w:proofErr w:type="spellStart"/>
      <w:r w:rsidR="00DF509B" w:rsidRPr="00D05992">
        <w:rPr>
          <w:rFonts w:ascii="Noto Sans Khmer" w:eastAsia="DaunPenh" w:hAnsi="Noto Sans Khmer" w:cs="Noto Sans Khmer"/>
        </w:rPr>
        <w:t>ចាស</w:t>
      </w:r>
      <w:proofErr w:type="spellEnd"/>
    </w:p>
    <w:p w14:paraId="39117029" w14:textId="77777777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sdt>
        <w:sdtPr>
          <w:rPr>
            <w:rFonts w:ascii="Noto Sans Khmer" w:hAnsi="Noto Sans Khmer" w:cs="Noto Sans Khmer"/>
          </w:rPr>
          <w:id w:val="61639285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DF509B" w:rsidRPr="00D05992">
            <w:rPr>
              <w:rFonts w:ascii="Segoe UI Symbol" w:eastAsia="MS Gothic" w:hAnsi="Segoe UI Symbol" w:cs="Segoe UI Symbol"/>
            </w:rPr>
            <w:t>☐</w:t>
          </w:r>
        </w:sdtContent>
      </w:sdt>
      <w:r w:rsidR="00DF509B" w:rsidRPr="00D05992">
        <w:rPr>
          <w:rFonts w:ascii="Noto Sans Khmer" w:hAnsi="Noto Sans Khmer" w:cs="Noto Sans Khmer"/>
        </w:rPr>
        <w:t xml:space="preserve"> </w:t>
      </w:r>
      <w:proofErr w:type="spellStart"/>
      <w:r w:rsidR="00DF509B" w:rsidRPr="00D05992">
        <w:rPr>
          <w:rFonts w:ascii="Noto Sans Khmer" w:eastAsia="DaunPenh" w:hAnsi="Noto Sans Khmer" w:cs="Noto Sans Khmer"/>
        </w:rPr>
        <w:t>ទេ</w:t>
      </w:r>
      <w:proofErr w:type="spellEnd"/>
    </w:p>
    <w:p w14:paraId="6F0C6F00" w14:textId="1CA69C27" w:rsidR="00742F47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អាចប្រើប្រាស់ចម្លើយរបស់អ្នកដោយរបៀបណា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094402D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ធឹក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បាទ</w:t>
      </w:r>
      <w:proofErr w:type="spellEnd"/>
      <w:r w:rsidRPr="00D05992">
        <w:rPr>
          <w:rFonts w:ascii="Noto Sans Khmer" w:hAnsi="Noto Sans Khmer" w:cs="Noto Sans Khmer"/>
        </w:rPr>
        <w:t>/</w:t>
      </w:r>
      <w:proofErr w:type="spellStart"/>
      <w:r w:rsidRPr="00D05992">
        <w:rPr>
          <w:rFonts w:ascii="Noto Sans Khmer" w:eastAsia="DaunPenh" w:hAnsi="Noto Sans Khmer" w:cs="Noto Sans Khmer"/>
        </w:rPr>
        <w:t>ចាស</w:t>
      </w:r>
      <w:proofErr w:type="spellEnd"/>
      <w:r w:rsidRPr="00D05992">
        <w:rPr>
          <w:rFonts w:ascii="Noto Sans Khmer" w:hAnsi="Noto Sans Khmer" w:cs="Noto Sans Khmer"/>
        </w:rPr>
        <w:t xml:space="preserve">’ </w:t>
      </w:r>
      <w:proofErr w:type="spellStart"/>
      <w:r w:rsidRPr="00D05992">
        <w:rPr>
          <w:rFonts w:ascii="Noto Sans Khmer" w:eastAsia="DaunPenh" w:hAnsi="Noto Sans Khmer" w:cs="Noto Sans Khmer"/>
        </w:rPr>
        <w:t>ទៅនឹងសំណួរទាំងអស់នេះ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ការគាំទ្ររបស់អ្នកអាចជាជម្រើសល្អមួយសម្រាប</w:t>
      </w:r>
      <w:proofErr w:type="spellEnd"/>
      <w:r w:rsidRPr="00D05992">
        <w:rPr>
          <w:rFonts w:ascii="Noto Sans Khmer" w:eastAsia="DaunPenh" w:hAnsi="Noto Sans Khmer" w:cs="Noto Sans Khmer"/>
        </w:rPr>
        <w:t>់៖</w:t>
      </w:r>
    </w:p>
    <w:p w14:paraId="112EA23E" w14:textId="77777777" w:rsidR="00DD7433" w:rsidRPr="00D05992" w:rsidRDefault="00DF509B" w:rsidP="00D05992">
      <w:pPr>
        <w:pStyle w:val="ListParagraph"/>
        <w:numPr>
          <w:ilvl w:val="0"/>
          <w:numId w:val="2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</w:t>
      </w:r>
      <w:proofErr w:type="spellEnd"/>
    </w:p>
    <w:p w14:paraId="4512E2B7" w14:textId="77777777" w:rsidR="00DD7433" w:rsidRPr="00D05992" w:rsidRDefault="00DF509B" w:rsidP="00D05992">
      <w:pPr>
        <w:pStyle w:val="ListParagraph"/>
        <w:numPr>
          <w:ilvl w:val="0"/>
          <w:numId w:val="2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090572F" w14:textId="718FE929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៉ុន្តែបើអ្នកបានធឹក</w:t>
      </w:r>
      <w:proofErr w:type="spellEnd"/>
      <w:r w:rsidRPr="00D05992">
        <w:rPr>
          <w:rFonts w:ascii="Noto Sans Khmer" w:hAnsi="Noto Sans Khmer" w:cs="Noto Sans Khmer"/>
        </w:rPr>
        <w:t xml:space="preserve"> ‘</w:t>
      </w:r>
      <w:proofErr w:type="spellStart"/>
      <w:r w:rsidRPr="00D05992">
        <w:rPr>
          <w:rFonts w:ascii="Noto Sans Khmer" w:eastAsia="DaunPenh" w:hAnsi="Noto Sans Khmer" w:cs="Noto Sans Khmer"/>
        </w:rPr>
        <w:t>ទេ</w:t>
      </w:r>
      <w:proofErr w:type="spellEnd"/>
      <w:r w:rsidRPr="00D05992">
        <w:rPr>
          <w:rFonts w:ascii="Noto Sans Khmer" w:hAnsi="Noto Sans Khmer" w:cs="Noto Sans Khmer"/>
        </w:rPr>
        <w:t xml:space="preserve">’ </w:t>
      </w:r>
      <w:proofErr w:type="spellStart"/>
      <w:r w:rsidRPr="00D05992">
        <w:rPr>
          <w:rFonts w:ascii="Noto Sans Khmer" w:eastAsia="DaunPenh" w:hAnsi="Noto Sans Khmer" w:cs="Noto Sans Khmer"/>
        </w:rPr>
        <w:t>ទៅនឹងសំណួរទាំងអស់នេះ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ប្រហែលជាចង់រកមើលការគាំទ្រផ្សេងទៀត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6C78A06" w14:textId="77777777" w:rsidR="007C7B05" w:rsidRPr="00D05992" w:rsidRDefault="00DF509B" w:rsidP="00D05992">
      <w:pPr>
        <w:spacing w:line="312" w:lineRule="auto"/>
        <w:rPr>
          <w:rFonts w:ascii="Noto Sans Khmer" w:hAnsi="Noto Sans Khmer" w:cs="Noto Sans Khmer"/>
          <w:color w:val="6B2976"/>
          <w:sz w:val="40"/>
          <w:szCs w:val="26"/>
          <w:lang w:eastAsia="x-none"/>
        </w:rPr>
      </w:pPr>
      <w:r w:rsidRPr="00D05992">
        <w:rPr>
          <w:rFonts w:ascii="Noto Sans Khmer" w:hAnsi="Noto Sans Khmer" w:cs="Noto Sans Khmer"/>
        </w:rPr>
        <w:br w:type="page"/>
      </w:r>
    </w:p>
    <w:p w14:paraId="2BAC494B" w14:textId="126278F8" w:rsidR="00C41EEB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</w:rPr>
      </w:pPr>
      <w:bookmarkStart w:id="118" w:name="_Toc118762903"/>
      <w:proofErr w:type="spellStart"/>
      <w:r w:rsidRPr="00D05992">
        <w:rPr>
          <w:rFonts w:ascii="Noto Sans Khmer" w:eastAsia="DaunPenh" w:hAnsi="Noto Sans Khmer" w:cs="Noto Sans Khmer"/>
        </w:rPr>
        <w:lastRenderedPageBreak/>
        <w:t>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</w:t>
      </w:r>
      <w:bookmarkEnd w:id="118"/>
      <w:proofErr w:type="spellEnd"/>
    </w:p>
    <w:p w14:paraId="1D91F08D" w14:textId="29ED3DF1" w:rsidR="00B341E3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ជាអ្វី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4D97EC17" w14:textId="2B1CAE94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អ្នក</w:t>
      </w:r>
      <w:proofErr w:type="spellEnd"/>
      <w:r w:rsidRPr="00D05992">
        <w:rPr>
          <w:rStyle w:val="Strong"/>
          <w:rFonts w:ascii="Noto Sans Khmer" w:hAnsi="Noto Sans Khmer" w:cs="Noto Sans Khmer"/>
        </w:rPr>
        <w:t>​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Style w:val="Strong"/>
          <w:rFonts w:ascii="Noto Sans Khmer" w:eastAsia="DaunPenh" w:hAnsi="Noto Sans Khmer" w:cs="Noto Sans Khmer"/>
        </w:rPr>
        <w:t>់</w:t>
      </w:r>
      <w:r w:rsidRPr="00D05992">
        <w:rPr>
          <w:rStyle w:val="Strong"/>
          <w:rFonts w:ascii="Noto Sans Khmer" w:hAnsi="Noto Sans Khmer" w:cs="Noto Sans Khmer"/>
        </w:rPr>
        <w:t>​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ាំទ្រមនុស្សផ្សេងទៀត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តាមរយៈការផ្ដល់ជូនសេវាកម្ម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8490798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អាចជា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04B538E0" w14:textId="77777777" w:rsidR="00DD7433" w:rsidRPr="00D05992" w:rsidRDefault="00DF509B" w:rsidP="00D05992">
      <w:pPr>
        <w:pStyle w:val="ListParagraph"/>
        <w:numPr>
          <w:ilvl w:val="0"/>
          <w:numId w:val="2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ង្គការ</w:t>
      </w:r>
      <w:proofErr w:type="spellEnd"/>
    </w:p>
    <w:p w14:paraId="37539702" w14:textId="77777777" w:rsidR="00DD7433" w:rsidRPr="00D05992" w:rsidRDefault="00DF509B" w:rsidP="00D05992">
      <w:pPr>
        <w:pStyle w:val="ListParagraph"/>
        <w:numPr>
          <w:ilvl w:val="0"/>
          <w:numId w:val="2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ុគ្គល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CD4F2F5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នីមួយ</w:t>
      </w:r>
      <w:proofErr w:type="spellEnd"/>
      <w:r w:rsidRPr="00D05992">
        <w:rPr>
          <w:rFonts w:ascii="Noto Sans Khmer" w:eastAsia="DaunPenh" w:hAnsi="Noto Sans Khmer" w:cs="Noto Sans Khmer"/>
        </w:rPr>
        <w:t>ៗ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ឺខុសគ្នា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0796291" w14:textId="021312C9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ដូច្នេះជាការសំខាន់ដែលអ្នកត្រូវស្វែងរកអ្នក</w:t>
      </w:r>
      <w:r w:rsidRPr="00D05992">
        <w:rPr>
          <w:rFonts w:ascii="Noto Sans Khmer" w:hAnsi="Noto Sans Khmer" w:cs="Noto Sans Khmer"/>
        </w:rPr>
        <w:t>​</w:t>
      </w:r>
      <w:r w:rsidRPr="00D05992">
        <w:rPr>
          <w:rFonts w:ascii="Noto Sans Khmer" w:eastAsia="DaunPenh" w:hAnsi="Noto Sans Khmer" w:cs="Noto Sans Khmer"/>
        </w:rPr>
        <w:t>ផ្តល់</w:t>
      </w:r>
      <w:r w:rsidRPr="00D05992">
        <w:rPr>
          <w:rFonts w:ascii="Noto Sans Khmer" w:hAnsi="Noto Sans Khmer" w:cs="Noto Sans Khmer"/>
        </w:rPr>
        <w:t>​</w:t>
      </w:r>
      <w:r w:rsidRPr="00D05992">
        <w:rPr>
          <w:rFonts w:ascii="Noto Sans Khmer" w:eastAsia="DaunPenh" w:hAnsi="Noto Sans Khmer" w:cs="Noto Sans Khmer"/>
        </w:rPr>
        <w:t>សេវាកម្មដែលអាចបំពេញទៅតាមសេចក្ដីត្រូវការរបស់អ្នក។</w:t>
      </w:r>
    </w:p>
    <w:p w14:paraId="3BC72C0B" w14:textId="541F7E41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bookmarkStart w:id="119" w:name="_Hlk108008953"/>
      <w:proofErr w:type="spellStart"/>
      <w:r w:rsidRPr="00D05992">
        <w:rPr>
          <w:rStyle w:val="Strong"/>
          <w:rFonts w:ascii="Noto Sans Khmer" w:eastAsia="DaunPenh" w:hAnsi="Noto Sans Khmer" w:cs="Noto Sans Khmer"/>
        </w:rPr>
        <w:t>គណៈកម្មការត្រួតពិនិត្យគុណភាព</w:t>
      </w:r>
      <w:proofErr w:type="spellEnd"/>
      <w:r w:rsidRPr="00D05992">
        <w:rPr>
          <w:rStyle w:val="Strong"/>
          <w:rFonts w:ascii="Noto Sans Khmer" w:hAnsi="Noto Sans Khmer" w:cs="Noto Sans Khmer"/>
        </w:rPr>
        <w:t xml:space="preserve"> 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និងសុវត្ថិភាព</w:t>
      </w:r>
      <w:proofErr w:type="spellEnd"/>
      <w:r w:rsidRPr="00D05992">
        <w:rPr>
          <w:rStyle w:val="Strong"/>
          <w:rFonts w:ascii="Noto Sans Khmer" w:hAnsi="Noto Sans Khmer" w:cs="Noto Sans Khmer"/>
        </w:rPr>
        <w:t xml:space="preserve"> </w:t>
      </w:r>
      <w:r w:rsidR="00D05992" w:rsidRPr="00D05992">
        <w:rPr>
          <w:rStyle w:val="Strong"/>
          <w:rFonts w:ascii="Arial" w:hAnsi="Arial"/>
        </w:rPr>
        <w:t>NDIS</w:t>
      </w:r>
      <w:r w:rsidRPr="00D05992">
        <w:rPr>
          <w:rStyle w:val="Strong"/>
          <w:rFonts w:ascii="Noto Sans Khmer" w:hAnsi="Noto Sans Khmer" w:cs="Noto Sans Khmer"/>
        </w:rPr>
        <w:t xml:space="preserve"> (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គណៈកម្មការ</w:t>
      </w:r>
      <w:proofErr w:type="spellEnd"/>
      <w:r w:rsidRPr="00D05992">
        <w:rPr>
          <w:rStyle w:val="Strong"/>
          <w:rFonts w:ascii="Noto Sans Khmer" w:hAnsi="Noto Sans Khmer" w:cs="Noto Sans Khmer"/>
        </w:rPr>
        <w:t xml:space="preserve"> </w:t>
      </w:r>
      <w:r w:rsidR="00D05992" w:rsidRPr="00D05992">
        <w:rPr>
          <w:rStyle w:val="Strong"/>
          <w:rFonts w:ascii="Arial" w:hAnsi="Arial"/>
        </w:rPr>
        <w:t>NDIS</w:t>
      </w:r>
      <w:r w:rsidRPr="00D05992">
        <w:rPr>
          <w:rStyle w:val="Strong"/>
          <w:rFonts w:ascii="Noto Sans Khmer" w:hAnsi="Noto Sans Khmer" w:cs="Noto Sans Khmer"/>
        </w:rPr>
        <w:t>)</w:t>
      </w:r>
      <w:bookmarkEnd w:id="119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ធ្វើឱ្យប្រាកដថាមនុស្សដែលមានពិការភាព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ែលអាចចូលរួមក្នុ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ាន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62F173E4" w14:textId="77777777" w:rsidR="00DD7433" w:rsidRPr="00D05992" w:rsidRDefault="00DF509B" w:rsidP="00D05992">
      <w:pPr>
        <w:pStyle w:val="ListParagraph"/>
        <w:numPr>
          <w:ilvl w:val="0"/>
          <w:numId w:val="2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សុវត្ថិភាព</w:t>
      </w:r>
      <w:proofErr w:type="spellEnd"/>
    </w:p>
    <w:p w14:paraId="63F7E01F" w14:textId="77777777" w:rsidR="00DD7433" w:rsidRPr="00D05992" w:rsidRDefault="00DF509B" w:rsidP="00D05992">
      <w:pPr>
        <w:pStyle w:val="ListParagraph"/>
        <w:numPr>
          <w:ilvl w:val="0"/>
          <w:numId w:val="2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ទទួលបានសេវាកម្មល្អ</w:t>
      </w:r>
      <w:proofErr w:type="spellEnd"/>
      <w:r w:rsidRPr="00D05992">
        <w:rPr>
          <w:rFonts w:ascii="Noto Sans Khmer" w:eastAsia="DaunPenh" w:hAnsi="Noto Sans Khmer" w:cs="Noto Sans Khmer"/>
        </w:rPr>
        <w:t>ៗ។</w:t>
      </w:r>
    </w:p>
    <w:p w14:paraId="375DED7D" w14:textId="4651BD6E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មួយចំនួនចុះនៅក្នុងបញ្ជីគណៈកម្ម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ែលមើលខុសត្រូវ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96CA14A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ហៅពួកគេថា</w:t>
      </w:r>
      <w:r w:rsidRPr="00D05992">
        <w:rPr>
          <w:rStyle w:val="Strong"/>
          <w:rFonts w:ascii="Noto Sans Khmer" w:eastAsia="DaunPenh" w:hAnsi="Noto Sans Khmer" w:cs="Noto Sans Khmer"/>
        </w:rPr>
        <w:t>អ្នកផ្ដល់សេវាកម្មដែលបានចុះបញ្ជី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774554C" w14:textId="35F9433E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អ្នក</w:t>
      </w:r>
      <w:r w:rsidRPr="00D05992">
        <w:rPr>
          <w:rFonts w:ascii="Noto Sans Khmer" w:hAnsi="Noto Sans Khmer" w:cs="Noto Sans Khmer"/>
        </w:rPr>
        <w:t>​</w:t>
      </w:r>
      <w:r w:rsidRPr="00D05992">
        <w:rPr>
          <w:rFonts w:ascii="Noto Sans Khmer" w:eastAsia="DaunPenh" w:hAnsi="Noto Sans Khmer" w:cs="Noto Sans Khmer"/>
        </w:rPr>
        <w:t>ផ្តល់</w:t>
      </w:r>
      <w:r w:rsidRPr="00D05992">
        <w:rPr>
          <w:rFonts w:ascii="Noto Sans Khmer" w:hAnsi="Noto Sans Khmer" w:cs="Noto Sans Khmer"/>
        </w:rPr>
        <w:t>​</w:t>
      </w:r>
      <w:r w:rsidRPr="00D05992">
        <w:rPr>
          <w:rFonts w:ascii="Noto Sans Khmer" w:eastAsia="DaunPenh" w:hAnsi="Noto Sans Khmer" w:cs="Noto Sans Khmer"/>
        </w:rPr>
        <w:t>សេវាកម្មដែលបានចុះបញ្ជីត្រូវតែធ្វើតាមបទប្បញ្ញត្តិរបស់គណៈកម្មការ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hAnsi="Noto Sans Khmer" w:cs="Noto Sans Khmer"/>
        </w:rPr>
        <w:t>NDIS</w:t>
      </w:r>
      <w:r w:rsidRPr="00D05992">
        <w:rPr>
          <w:rFonts w:ascii="Noto Sans Khmer" w:eastAsia="DaunPenh" w:hAnsi="Noto Sans Khmer" w:cs="Noto Sans Khmer"/>
        </w:rPr>
        <w:t>ដើម្បីផ្ដល់ការគាំទ្រដែល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4F90E0A" w14:textId="77777777" w:rsidR="00DD7433" w:rsidRPr="00D05992" w:rsidRDefault="00DF509B" w:rsidP="00D05992">
      <w:pPr>
        <w:pStyle w:val="ListParagraph"/>
        <w:numPr>
          <w:ilvl w:val="0"/>
          <w:numId w:val="2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សុវត្ថិភាព</w:t>
      </w:r>
      <w:proofErr w:type="spellEnd"/>
    </w:p>
    <w:p w14:paraId="719C6FC5" w14:textId="77777777" w:rsidR="00DD7433" w:rsidRPr="00D05992" w:rsidRDefault="00DF509B" w:rsidP="00D05992">
      <w:pPr>
        <w:pStyle w:val="ListParagraph"/>
        <w:numPr>
          <w:ilvl w:val="0"/>
          <w:numId w:val="2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ល្អ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978C61D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មួយចំនួនមិនចុះនៅក្នុងបញ្ជីនេះទេ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9550F97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ហៅពួកគេថាជា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ដែលមិនបានចុះបញ្ជី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1B00289" w14:textId="77777777" w:rsidR="00156C39" w:rsidRPr="00D05992" w:rsidRDefault="00DF509B" w:rsidP="00D05992">
      <w:pPr>
        <w:spacing w:line="312" w:lineRule="auto"/>
        <w:rPr>
          <w:rFonts w:ascii="Noto Sans Khmer" w:hAnsi="Noto Sans Khmer" w:cs="Noto Sans Khmer"/>
          <w:sz w:val="32"/>
          <w:szCs w:val="26"/>
        </w:rPr>
      </w:pPr>
      <w:r w:rsidRPr="00D05992">
        <w:rPr>
          <w:rFonts w:ascii="Noto Sans Khmer" w:hAnsi="Noto Sans Khmer" w:cs="Noto Sans Khmer"/>
        </w:rPr>
        <w:br w:type="page"/>
      </w:r>
    </w:p>
    <w:p w14:paraId="30E0A361" w14:textId="0AEEAEAE" w:rsidR="00B341E3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តើអ្នកស្វែងរក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ដោយរបៀបណា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4504A99C" w14:textId="14FBECDF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ដែលគិតគូអំពីសេវាកម្មដែលអ្នកចង់បាន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ស្វែងយល់អំពី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ដែល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EEBAAE6" w14:textId="77777777" w:rsidR="00DD7433" w:rsidRPr="00D05992" w:rsidRDefault="00DF509B" w:rsidP="00D05992">
      <w:pPr>
        <w:pStyle w:val="ListParagraph"/>
        <w:numPr>
          <w:ilvl w:val="0"/>
          <w:numId w:val="2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្ថិតនៅក្នុងតំបន់របស់អ្នក</w:t>
      </w:r>
      <w:proofErr w:type="spellEnd"/>
    </w:p>
    <w:p w14:paraId="1208229B" w14:textId="77777777" w:rsidR="00DD7433" w:rsidRPr="00D05992" w:rsidRDefault="00DF509B" w:rsidP="00D05992">
      <w:pPr>
        <w:pStyle w:val="ListParagraph"/>
        <w:numPr>
          <w:ilvl w:val="0"/>
          <w:numId w:val="2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្រឹមត្រូវសម្រាប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D24611C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ស្វែងរក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នៅលើ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7AE4FFA" w14:textId="77777777" w:rsidR="00DD7433" w:rsidRPr="00D05992" w:rsidRDefault="00DF509B" w:rsidP="00D05992">
      <w:pPr>
        <w:pStyle w:val="ListParagraph"/>
        <w:numPr>
          <w:ilvl w:val="0"/>
          <w:numId w:val="2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8E7862">
        <w:rPr>
          <w:rFonts w:asciiTheme="minorBidi" w:hAnsiTheme="minorBidi"/>
        </w:rPr>
        <w:t>myplace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53F1DBC" w14:textId="19CFD064" w:rsidR="00DD7433" w:rsidRPr="00D05992" w:rsidRDefault="00DF509B" w:rsidP="00D05992">
      <w:pPr>
        <w:pStyle w:val="ListParagraph"/>
        <w:numPr>
          <w:ilvl w:val="0"/>
          <w:numId w:val="2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បករណ៍ស្វែងរក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នៅលើគេហទំព័ររបស់យើង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  <w:bookmarkStart w:id="120" w:name="_Hlk118751493"/>
      <w:r w:rsidR="00EB0622">
        <w:fldChar w:fldCharType="begin"/>
      </w:r>
      <w:r w:rsidR="00EB0622">
        <w:instrText>HYPERLINK "http://www.ndis.gov.au/participants/working-providers/find-registered-provider/provider-finder"</w:instrText>
      </w:r>
      <w:r w:rsidR="00EB0622">
        <w:fldChar w:fldCharType="separate"/>
      </w:r>
      <w:r w:rsidR="00EB0622" w:rsidRPr="0043164A">
        <w:rPr>
          <w:rStyle w:val="Hyperlink"/>
        </w:rPr>
        <w:t>www.ndis.gov.au/participants/working-providers/find-registered-provider/provider-finder</w:t>
      </w:r>
      <w:r w:rsidR="00EB0622">
        <w:rPr>
          <w:rStyle w:val="Hyperlink"/>
        </w:rPr>
        <w:fldChar w:fldCharType="end"/>
      </w:r>
      <w:bookmarkEnd w:id="120"/>
    </w:p>
    <w:p w14:paraId="71648F0F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ប្រសិនបើអ្នកមិនអាចរកឃើញអ្នក</w:t>
      </w:r>
      <w:r w:rsidRPr="00D05992">
        <w:rPr>
          <w:rFonts w:ascii="Noto Sans Khmer" w:hAnsi="Noto Sans Khmer" w:cs="Noto Sans Khmer"/>
        </w:rPr>
        <w:t>​</w:t>
      </w:r>
      <w:r w:rsidRPr="00D05992">
        <w:rPr>
          <w:rFonts w:ascii="Noto Sans Khmer" w:eastAsia="DaunPenh" w:hAnsi="Noto Sans Khmer" w:cs="Noto Sans Khmer"/>
        </w:rPr>
        <w:t>ផ្តល់</w:t>
      </w:r>
      <w:r w:rsidRPr="00D05992">
        <w:rPr>
          <w:rFonts w:ascii="Noto Sans Khmer" w:hAnsi="Noto Sans Khmer" w:cs="Noto Sans Khmer"/>
        </w:rPr>
        <w:t>​</w:t>
      </w:r>
      <w:r w:rsidRPr="00D05992">
        <w:rPr>
          <w:rFonts w:ascii="Noto Sans Khmer" w:eastAsia="DaunPenh" w:hAnsi="Noto Sans Khmer" w:cs="Noto Sans Khmer"/>
        </w:rPr>
        <w:t>សេវាកម្មមួយនៅក្នុងតំបន់របស់អ្នកទេ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និយាយទៅកាន</w:t>
      </w:r>
      <w:proofErr w:type="spellEnd"/>
      <w:r w:rsidRPr="00D05992">
        <w:rPr>
          <w:rFonts w:ascii="Noto Sans Khmer" w:eastAsia="DaunPenh" w:hAnsi="Noto Sans Khmer" w:cs="Noto Sans Khmer"/>
        </w:rPr>
        <w:t>់៖</w:t>
      </w:r>
    </w:p>
    <w:p w14:paraId="39D12384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ដៃគូកុមារតូចៗរបស់អ្នក</w:t>
      </w:r>
      <w:proofErr w:type="spellEnd"/>
    </w:p>
    <w:p w14:paraId="274C5C8A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</w:p>
    <w:p w14:paraId="3786EEF4" w14:textId="77777777" w:rsidR="00DD7433" w:rsidRPr="00D05992" w:rsidRDefault="00DF509B" w:rsidP="00D05992">
      <w:pPr>
        <w:pStyle w:val="ListParagraph"/>
        <w:numPr>
          <w:ilvl w:val="0"/>
          <w:numId w:val="1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រៀបចំ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8E7862">
        <w:rPr>
          <w:rFonts w:asciiTheme="minorBidi" w:hAnsiTheme="minorBidi"/>
        </w:rPr>
        <w:t>NDIA</w:t>
      </w:r>
      <w:r w:rsidRPr="00D05992">
        <w:rPr>
          <w:rFonts w:ascii="Noto Sans Khmer" w:eastAsia="DaunPenh" w:hAnsi="Noto Sans Khmer" w:cs="Noto Sans Khmer"/>
        </w:rPr>
        <w:t>។</w:t>
      </w:r>
    </w:p>
    <w:p w14:paraId="4E89D1CB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ទទួលបានការគាំទ្រមួយចំនួនតាមទូរសព្ទ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អនឡាញ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84239B5" w14:textId="5A19ED69" w:rsidR="00AD3704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ទាហរ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ទទួលបានការគាំទ្រមួយចំនួនតាមការហៅវីដេអូ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FB5C7F0" w14:textId="77777777" w:rsidR="00AD3704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hAnsi="Noto Sans Khmer" w:cs="Noto Sans Khmer"/>
        </w:rPr>
        <w:br w:type="page"/>
      </w:r>
    </w:p>
    <w:p w14:paraId="5DBFE35E" w14:textId="068FF3E0" w:rsidR="00B341E3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bookmarkStart w:id="121" w:name="_Toc12634029"/>
      <w:bookmarkStart w:id="122" w:name="_Toc12636487"/>
      <w:bookmarkEnd w:id="117"/>
      <w:proofErr w:type="spellStart"/>
      <w:r w:rsidRPr="00D05992">
        <w:rPr>
          <w:rFonts w:ascii="Noto Sans Khmer" w:eastAsia="DaunPenh" w:hAnsi="Noto Sans Khmer" w:cs="Noto Sans Khmer"/>
        </w:rPr>
        <w:lastRenderedPageBreak/>
        <w:t>តើអ្នកជ្រើសរើស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ដែលត្រឹមត្រូវដោយរបៀបណា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12BC7FDD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អ្នកប្រហែលជាបានប្រើប្រាស់អ្នកផ្ដល់សេវាកម្មមួយចំនួនមុនពេលអ្នកបានចូលរួមជាមួយ</w:t>
      </w:r>
      <w:r w:rsidRPr="00D05992">
        <w:rPr>
          <w:rFonts w:ascii="Noto Sans Khmer" w:hAnsi="Noto Sans Khmer" w:cs="Noto Sans Khmer"/>
        </w:rPr>
        <w:t xml:space="preserve"> </w:t>
      </w:r>
      <w:r w:rsidRPr="008E7862">
        <w:rPr>
          <w:rFonts w:asciiTheme="minorBidi" w:hAnsiTheme="minorBidi" w:cstheme="minorBidi"/>
        </w:rPr>
        <w:t>NDIS</w:t>
      </w:r>
      <w:r w:rsidRPr="00D05992">
        <w:rPr>
          <w:rFonts w:ascii="Noto Sans Khmer" w:eastAsia="DaunPenh" w:hAnsi="Noto Sans Khmer" w:cs="Noto Sans Khmer"/>
        </w:rPr>
        <w:t>។</w:t>
      </w:r>
    </w:p>
    <w:p w14:paraId="6481F1B0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ជ្រើសរើសធ្វើការជាមួយពួកគេម្ដងទៀត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821D3D0" w14:textId="0DE122B3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៉ុន្តែប្រសិនបើការផ្ដល់មូលនិធិរបស់អ្នកត្រូវបានគ្រប់គ្រងដោ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A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ត្រូវតែប្រើប្រាស់អ្នកផ្ដល់សេវាកម្មដែលបានចុះបញ្ជី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74C7BB76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ឬអ្នកអាចជ្រើសរើសធ្វើការជាមួយអ្នកផ្ដល់សេវាកម្មថ្មី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D6F8319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អ្នកគិតអំពីការប្រើប្រាស់អ្នកផ្ដល់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មានសំណួរមួយចំនួនដែលអ្នកអាចសួរពួកគេ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A0518D8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ជាអ្នកផ្ដល់សេវាកម្មដែលបានចុះបញ្ជីទេ</w:t>
      </w:r>
      <w:proofErr w:type="spellEnd"/>
      <w:r w:rsidRPr="00D05992">
        <w:rPr>
          <w:rFonts w:ascii="Noto Sans Khmer" w:hAnsi="Noto Sans Khmer" w:cs="Noto Sans Khmer"/>
        </w:rPr>
        <w:t xml:space="preserve">? </w:t>
      </w:r>
    </w:p>
    <w:p w14:paraId="2096EA3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នឹងជួយខ្ញុំធ្វើការឆ្ពោះទៅកាន់គោលដៅរបស់ខ្ញុំដោយរបៀបណា</w:t>
      </w:r>
      <w:proofErr w:type="spellEnd"/>
      <w:r w:rsidRPr="00D05992">
        <w:rPr>
          <w:rFonts w:ascii="Noto Sans Khmer" w:hAnsi="Noto Sans Khmer" w:cs="Noto Sans Khmer"/>
        </w:rPr>
        <w:t xml:space="preserve">? </w:t>
      </w:r>
    </w:p>
    <w:p w14:paraId="58A502D8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សេវាកម្មរបស់អ្នកមានតម្លៃប៉ុន្មានប៉ុន្មាន</w:t>
      </w:r>
      <w:proofErr w:type="spellEnd"/>
      <w:r w:rsidRPr="00D05992">
        <w:rPr>
          <w:rFonts w:ascii="Noto Sans Khmer" w:hAnsi="Noto Sans Khmer" w:cs="Noto Sans Khmer"/>
        </w:rPr>
        <w:t xml:space="preserve">? </w:t>
      </w:r>
    </w:p>
    <w:p w14:paraId="4D6B0CC2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ខ្ញុំអាចជ្រើសរើសអ្នកដែលនឹងធ្វើការជាមួយខ្ញុំបានទេ</w:t>
      </w:r>
      <w:proofErr w:type="spellEnd"/>
      <w:r w:rsidRPr="00D05992">
        <w:rPr>
          <w:rFonts w:ascii="Noto Sans Khmer" w:hAnsi="Noto Sans Khmer" w:cs="Noto Sans Khmer"/>
        </w:rPr>
        <w:t xml:space="preserve">? </w:t>
      </w:r>
    </w:p>
    <w:p w14:paraId="1ED544B9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អាចផ្ដល់សេវាកម្មនៅពេលមួយដែលដំណើរបានសម្រាប់ខ្ញុំបានទេ</w:t>
      </w:r>
      <w:proofErr w:type="spellEnd"/>
      <w:r w:rsidRPr="00D05992">
        <w:rPr>
          <w:rFonts w:ascii="Noto Sans Khmer" w:hAnsi="Noto Sans Khmer" w:cs="Noto Sans Khmer"/>
        </w:rPr>
        <w:t xml:space="preserve">? </w:t>
      </w:r>
    </w:p>
    <w:p w14:paraId="76BA234D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ខ្ញុំប្រាប់អ្នកដោយរបៀបណានៅពេលមានបញ្ហា</w:t>
      </w:r>
      <w:proofErr w:type="spellEnd"/>
      <w:r w:rsidRPr="00D05992">
        <w:rPr>
          <w:rFonts w:ascii="Noto Sans Khmer" w:hAnsi="Noto Sans Khmer" w:cs="Noto Sans Khmer"/>
        </w:rPr>
        <w:t xml:space="preserve">? </w:t>
      </w:r>
    </w:p>
    <w:p w14:paraId="4D86D139" w14:textId="1C5F2607" w:rsidR="00797EBA" w:rsidRPr="00D05992" w:rsidRDefault="00DF509B" w:rsidP="00D05992">
      <w:pPr>
        <w:spacing w:line="312" w:lineRule="auto"/>
        <w:rPr>
          <w:rFonts w:ascii="Noto Sans Khmer" w:hAnsi="Noto Sans Khmer" w:cs="Noto Sans Khmer"/>
          <w:b/>
          <w:bCs/>
          <w:sz w:val="32"/>
          <w:szCs w:val="26"/>
        </w:rPr>
      </w:pPr>
      <w:r w:rsidRPr="00D05992">
        <w:rPr>
          <w:rFonts w:ascii="Noto Sans Khmer" w:hAnsi="Noto Sans Khmer" w:cs="Noto Sans Khmer"/>
        </w:rPr>
        <w:br w:type="page"/>
      </w:r>
    </w:p>
    <w:p w14:paraId="76B409B7" w14:textId="73A64A8C" w:rsidR="00B341E3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ការចែករំលែកផែនការរបស់អ្នក</w:t>
      </w:r>
      <w:proofErr w:type="spellEnd"/>
    </w:p>
    <w:p w14:paraId="4C7F92EA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អ្នកអាចជ្រើសរើសដើម្បីចែករំលែកផែនការរបស់អ្នកជាមួយមនុស្សផ្សេងទៀតបាន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សិនបើអ្នកចង់ឱ្យយើងចែករំលែ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A0E63E2" w14:textId="5E334D9D" w:rsidR="00B5640E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ត្រូវតែផ្ដល់ការយល់ព្រម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សិនបើអ្នកចង់ឱ្យយើងចែករំលែក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6982B3E" w14:textId="77777777" w:rsidR="00DD7433" w:rsidRPr="00D05992" w:rsidRDefault="00DF509B" w:rsidP="00D05992">
      <w:pPr>
        <w:pStyle w:val="ListParagraph"/>
        <w:numPr>
          <w:ilvl w:val="0"/>
          <w:numId w:val="50"/>
        </w:numPr>
        <w:spacing w:line="312" w:lineRule="auto"/>
        <w:rPr>
          <w:rFonts w:ascii="Noto Sans Khmer" w:hAnsi="Noto Sans Khmer" w:cs="Noto Sans Khmer"/>
          <w:color w:val="6B2976"/>
        </w:rPr>
      </w:pPr>
      <w:proofErr w:type="spellStart"/>
      <w:r w:rsidRPr="00D05992">
        <w:rPr>
          <w:rFonts w:ascii="Noto Sans Khmer" w:eastAsia="DaunPenh" w:hAnsi="Noto Sans Khmer" w:cs="Noto Sans Khmer"/>
        </w:rPr>
        <w:t>ផែនការទាំងអស់របស់អ្នក</w:t>
      </w:r>
      <w:proofErr w:type="spellEnd"/>
    </w:p>
    <w:p w14:paraId="56BFCF5A" w14:textId="02587CFF" w:rsidR="00DD7433" w:rsidRPr="00D05992" w:rsidRDefault="00DF509B" w:rsidP="00D05992">
      <w:pPr>
        <w:pStyle w:val="ListParagraph"/>
        <w:numPr>
          <w:ilvl w:val="0"/>
          <w:numId w:val="50"/>
        </w:numPr>
        <w:spacing w:line="312" w:lineRule="auto"/>
        <w:rPr>
          <w:rFonts w:ascii="Noto Sans Khmer" w:hAnsi="Noto Sans Khmer" w:cs="Noto Sans Khmer"/>
          <w:color w:val="6B2976"/>
        </w:rPr>
      </w:pPr>
      <w:proofErr w:type="spellStart"/>
      <w:r w:rsidRPr="00D05992">
        <w:rPr>
          <w:rFonts w:ascii="Noto Sans Khmer" w:eastAsia="DaunPenh" w:hAnsi="Noto Sans Khmer" w:cs="Noto Sans Khmer"/>
        </w:rPr>
        <w:t>ផែនការខ្លះរបស់អ្នក</w:t>
      </w:r>
      <w:proofErr w:type="spellEnd"/>
      <w:r w:rsidR="006A34C9" w:rsidRPr="00D05992">
        <w:rPr>
          <w:rFonts w:ascii="Noto Sans Khmer" w:eastAsia="DaunPenh" w:hAnsi="Noto Sans Khmer" w:cs="Noto Sans Khmer"/>
        </w:rPr>
        <w:t>។</w:t>
      </w:r>
    </w:p>
    <w:p w14:paraId="178283C5" w14:textId="155E8FB8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អ្នកផ្ដល់ការយល់ព្រមរបស់អ្នកហើ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និយាយថាមិនអីទេក្នុងការធ្វើអ្វីមួ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505C867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ផ្ដល់ការយល់ព្រមរបស់អ្នកដល់យើង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9E5D4DC" w14:textId="5E06A6EE" w:rsidR="00DD7433" w:rsidRPr="00D05992" w:rsidRDefault="00DF509B" w:rsidP="00D05992">
      <w:pPr>
        <w:pStyle w:val="ListParagraph"/>
        <w:numPr>
          <w:ilvl w:val="0"/>
          <w:numId w:val="2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លើ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rPr>
          <w:rFonts w:cs="Arial"/>
        </w:rPr>
        <w:t>myplace</w:t>
      </w:r>
      <w:proofErr w:type="spellEnd"/>
    </w:p>
    <w:p w14:paraId="1123D3AB" w14:textId="1C8754DA" w:rsidR="00713548" w:rsidRPr="00D05992" w:rsidRDefault="00DF509B" w:rsidP="00D05992">
      <w:pPr>
        <w:pStyle w:val="ListParagraph"/>
        <w:numPr>
          <w:ilvl w:val="0"/>
          <w:numId w:val="2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ឯការិយាល័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8E7862">
        <w:rPr>
          <w:rFonts w:asciiTheme="minorBidi" w:hAnsiTheme="minorBidi"/>
        </w:rPr>
        <w:t>NDIA</w:t>
      </w:r>
      <w:r w:rsidRPr="00D05992">
        <w:rPr>
          <w:rFonts w:ascii="Noto Sans Khmer" w:eastAsia="DaunPenh" w:hAnsi="Noto Sans Khmer" w:cs="Noto Sans Khmer"/>
        </w:rPr>
        <w:t>។</w:t>
      </w:r>
    </w:p>
    <w:p w14:paraId="0ECEE0A7" w14:textId="77777777" w:rsidR="00713548" w:rsidRPr="00D05992" w:rsidRDefault="00DF509B" w:rsidP="00D05992">
      <w:pPr>
        <w:spacing w:line="312" w:lineRule="auto"/>
        <w:rPr>
          <w:rFonts w:ascii="Noto Sans Khmer" w:eastAsiaTheme="minorHAnsi" w:hAnsi="Noto Sans Khmer" w:cs="Noto Sans Khmer"/>
        </w:rPr>
      </w:pPr>
      <w:r w:rsidRPr="00D05992">
        <w:rPr>
          <w:rFonts w:ascii="Noto Sans Khmer" w:hAnsi="Noto Sans Khmer" w:cs="Noto Sans Khmer"/>
        </w:rPr>
        <w:br w:type="page"/>
      </w:r>
    </w:p>
    <w:p w14:paraId="6E0153E9" w14:textId="51061F9D" w:rsidR="00C54A86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ស្វែងរកអ្នកផ្ដល់សេវាកម្មដែលត្រឹមត្រូវសម្រាប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1B2BCC3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អ្នករកឃើញអ្នកផ្ដល់សេវាកម្មខុសៗគ្នាហើ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រក្សាទុកកំណត់ចំណាំអំពីអ្នកណាដែលអ្នកអាចចង់ធ្វើការជាមួ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A57718E" w14:textId="5DB51AAE" w:rsidR="00F15953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ផ្ដល់សេវាកម្ម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1</w:t>
      </w:r>
    </w:p>
    <w:p w14:paraId="21BE76F6" w14:textId="0151DE8D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វីជាគោលដៅ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3B3FCF1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D05992" w:rsidRDefault="0098649D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0DE55D6" w14:textId="7EF58184" w:rsidR="0098649D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អ្វីខ្លះដែលអ្នកត្រូវការ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7EB794C2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D05992" w:rsidRDefault="0098649D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2E3BF50" w14:textId="3E6B98C3" w:rsidR="0098649D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តើអ្វីខ្លះដែលធ្វើឱ្យអ្នកផ្ដល់សេវាកម្មមានសិទ្ធិផ្ដល់ការគាំទ្រនេះ</w:t>
      </w:r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1717E43A" w14:textId="77777777" w:rsidTr="00EB0622">
        <w:trPr>
          <w:trHeight w:val="2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D05992" w:rsidRDefault="0098649D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149CBD4" w14:textId="1A5BEA2D" w:rsidR="0098649D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ផ្ដល់សេវាកម្មមួយណាដែលអ្នកអាចប្រើប្រាស់បាន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40292C03" w14:textId="77777777" w:rsidTr="00EB0622">
        <w:trPr>
          <w:trHeight w:val="2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D05992" w:rsidRDefault="0098649D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7CE28B2" w14:textId="5DD10E56" w:rsidR="00F15953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អ្នកផ្ដល់សេវាកម្ម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2</w:t>
      </w:r>
    </w:p>
    <w:p w14:paraId="21993A14" w14:textId="77777777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វីជាគោលដៅ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0CC82EE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6BCC2B6" w14:textId="77777777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អ្វីខ្លះដែលអ្នកត្រូវការ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45E902F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724433C" w14:textId="40D058C4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តើអ្វីខ្លះដែលធ្វើឱ្យអ្នកផ្ដល់សេវាកម្មមានសិទ្ធិផ្ដល់ការគាំទ្រនេះ</w:t>
      </w:r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17C0FC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619101FD" w14:textId="77777777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ផ្ដល់សេវាកម្មមួយណាដែលអ្នកអាចប្រើប្រាស់បាន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6F0341D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1396784" w14:textId="77777777" w:rsidR="005741BD" w:rsidRPr="00D05992" w:rsidRDefault="00DF509B" w:rsidP="00D05992">
      <w:pPr>
        <w:spacing w:line="312" w:lineRule="auto"/>
        <w:rPr>
          <w:rFonts w:ascii="Noto Sans Khmer" w:eastAsiaTheme="majorEastAsia" w:hAnsi="Noto Sans Khmer" w:cs="Noto Sans Khmer"/>
          <w:color w:val="6B2976"/>
          <w:szCs w:val="20"/>
        </w:rPr>
      </w:pPr>
      <w:r w:rsidRPr="00D05992">
        <w:rPr>
          <w:rFonts w:ascii="Noto Sans Khmer" w:hAnsi="Noto Sans Khmer" w:cs="Noto Sans Khmer"/>
        </w:rPr>
        <w:br w:type="page"/>
      </w:r>
    </w:p>
    <w:p w14:paraId="6B37B0A5" w14:textId="4C327A33" w:rsidR="00F15953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អ្នកផ្ដល់សេវាកម្ម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3</w:t>
      </w:r>
    </w:p>
    <w:p w14:paraId="00F59190" w14:textId="77777777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វីជាគោលដៅ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47B18A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01141DD8" w14:textId="77777777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អ្វីខ្លះដែលអ្នកត្រូវការ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0238715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A610F9D" w14:textId="13EA2E93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តើអ្វីខ្លះដែលធ្វើឱ្យអ្នកផ្ដល់សេវាកម្មមានសិទ្ធិផ្ដល់ការគាំទ្រនេះ</w:t>
      </w:r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1EEFA9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6B55CA79" w14:textId="77777777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ផ្ដល់សេវាកម្មមួយណាដែលអ្នកអាចប្រើប្រាស់បាន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63DB2E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D08E3BB" w14:textId="77777777" w:rsidR="005741BD" w:rsidRPr="00D05992" w:rsidRDefault="00DF509B" w:rsidP="00D05992">
      <w:pPr>
        <w:spacing w:line="312" w:lineRule="auto"/>
        <w:rPr>
          <w:rFonts w:ascii="Noto Sans Khmer" w:eastAsiaTheme="majorEastAsia" w:hAnsi="Noto Sans Khmer" w:cs="Noto Sans Khmer"/>
          <w:color w:val="6B2976"/>
          <w:szCs w:val="20"/>
        </w:rPr>
      </w:pPr>
      <w:r w:rsidRPr="00D05992">
        <w:rPr>
          <w:rFonts w:ascii="Noto Sans Khmer" w:hAnsi="Noto Sans Khmer" w:cs="Noto Sans Khmer"/>
        </w:rPr>
        <w:br w:type="page"/>
      </w:r>
    </w:p>
    <w:p w14:paraId="308A233F" w14:textId="42846E10" w:rsidR="00F15953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អ្នកផ្ដល់សេវាកម្ម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4</w:t>
      </w:r>
    </w:p>
    <w:p w14:paraId="2669D708" w14:textId="77777777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វីជាគោលដៅ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3942AEA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E343495" w14:textId="77777777" w:rsidR="00713548" w:rsidRPr="00D05992" w:rsidRDefault="00DF509B" w:rsidP="00D05992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អ្វីខ្លះដែលអ្នកត្រូវការ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6EB4757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C0C624E" w14:textId="1A0968F0" w:rsidR="00713548" w:rsidRPr="00D05992" w:rsidRDefault="00DF509B" w:rsidP="00D05992">
      <w:pPr>
        <w:spacing w:before="24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តើអ្វីខ្លះដែលធ្វើឱ្យអ្នកផ្ដល់សេវាកម្មមានសិទ្ធិផ្ដល់ការគាំទ្រនេះ</w:t>
      </w:r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5AB2DBE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1AAA7C71" w14:textId="77777777" w:rsidR="00713548" w:rsidRPr="00D05992" w:rsidRDefault="00DF509B" w:rsidP="00D05992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ផ្ដល់សេវាកម្មមួយណាដែលអ្នកអាចប្រើប្រាស់បាន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2F18830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86FD222" w14:textId="77777777" w:rsidR="005741BD" w:rsidRPr="00D05992" w:rsidRDefault="00DF509B" w:rsidP="00D05992">
      <w:pPr>
        <w:spacing w:line="312" w:lineRule="auto"/>
        <w:rPr>
          <w:rFonts w:ascii="Noto Sans Khmer" w:eastAsiaTheme="majorEastAsia" w:hAnsi="Noto Sans Khmer" w:cs="Noto Sans Khmer"/>
          <w:color w:val="6B2976"/>
          <w:szCs w:val="20"/>
        </w:rPr>
      </w:pPr>
      <w:r w:rsidRPr="00D05992">
        <w:rPr>
          <w:rFonts w:ascii="Noto Sans Khmer" w:hAnsi="Noto Sans Khmer" w:cs="Noto Sans Khmer"/>
        </w:rPr>
        <w:br w:type="page"/>
      </w:r>
    </w:p>
    <w:p w14:paraId="0A345FE7" w14:textId="1A51AAD0" w:rsidR="00F15953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អ្នកផ្ដល់សេវាកម្មទ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5</w:t>
      </w:r>
    </w:p>
    <w:p w14:paraId="57E24810" w14:textId="77777777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វីជាគោលដៅ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7B4C5E4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3BCA5BBB" w14:textId="77777777" w:rsidR="00713548" w:rsidRPr="00D05992" w:rsidRDefault="00DF509B" w:rsidP="00D05992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អ្វីខ្លះដែលអ្នកត្រូវការ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46A0EE6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26E7BFF7" w14:textId="760B871E" w:rsidR="00713548" w:rsidRPr="00D05992" w:rsidRDefault="00DF509B" w:rsidP="00D05992">
      <w:pPr>
        <w:spacing w:before="24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តើអ្វីខ្លះដែលធ្វើឱ្យអ្នកផ្ដល់សេវាកម្មមានសិទ្ធិផ្ដល់ការគាំទ្រនេះ</w:t>
      </w:r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02C78F1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3CC9DE91" w14:textId="77777777" w:rsidR="00713548" w:rsidRPr="00D05992" w:rsidRDefault="00DF509B" w:rsidP="00D05992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ផ្ដល់សេវាកម្មមួយណាដែលអ្នកអាចប្រើប្រាស់បាន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C021C3" w:rsidRPr="00D05992" w14:paraId="7ED6F99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D05992" w:rsidRDefault="00713548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65DFEEE1" w14:textId="77777777" w:rsidR="005741BD" w:rsidRPr="00D05992" w:rsidRDefault="00DF509B" w:rsidP="00D05992">
      <w:pPr>
        <w:spacing w:line="312" w:lineRule="auto"/>
        <w:rPr>
          <w:rFonts w:ascii="Noto Sans Khmer" w:hAnsi="Noto Sans Khmer" w:cs="Noto Sans Khmer"/>
          <w:color w:val="6B2976"/>
          <w:sz w:val="40"/>
          <w:szCs w:val="26"/>
          <w:lang w:eastAsia="x-none"/>
        </w:rPr>
      </w:pPr>
      <w:r w:rsidRPr="00D05992">
        <w:rPr>
          <w:rFonts w:ascii="Noto Sans Khmer" w:hAnsi="Noto Sans Khmer" w:cs="Noto Sans Khmer"/>
        </w:rPr>
        <w:br w:type="page"/>
      </w:r>
    </w:p>
    <w:p w14:paraId="66834525" w14:textId="3124A523" w:rsidR="009B07C3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</w:rPr>
      </w:pPr>
      <w:bookmarkStart w:id="123" w:name="_Toc118762904"/>
      <w:proofErr w:type="spellStart"/>
      <w:r w:rsidRPr="00D05992">
        <w:rPr>
          <w:rFonts w:ascii="Noto Sans Khmer" w:eastAsia="DaunPenh" w:hAnsi="Noto Sans Khmer" w:cs="Noto Sans Khmer"/>
        </w:rPr>
        <w:lastRenderedPageBreak/>
        <w:t>ការចាប់ផ្ដើម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ការគាំទ្ររបស់អ្នក</w:t>
      </w:r>
      <w:bookmarkEnd w:id="123"/>
      <w:proofErr w:type="spellEnd"/>
    </w:p>
    <w:p w14:paraId="0B2C5EB6" w14:textId="7629043D" w:rsidR="004D6D06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កំណត់តម្លៃ</w:t>
      </w:r>
      <w:proofErr w:type="spellEnd"/>
    </w:p>
    <w:p w14:paraId="239A9685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មានដែនកំណត់លើតម្លៃដែលអ្នកផ្ដល់សេវាកម្មអាចគិតថ្លៃ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C8D2A81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ផ្ដល់សេវាកម្មអាចគិតថ្លៃតិចជាងដែនកំណត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៉ុន្តែមិនអាចលើសបានទេ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EA48DEC" w14:textId="74D10AFB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ដែនកំណត់តម្លៃរបស់យើ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ាចជួយអ្នកឱ្យទទួលបានមានតម្លៃ</w:t>
      </w:r>
      <w:proofErr w:type="spellEnd"/>
      <w:r w:rsidR="008E786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សមនឹងទឹកប្រាក់ដ៏ល្អពីការគាំទ្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DDBA3FC" w14:textId="4EB90BE1" w:rsidR="004D6D06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ិច្ចព្រមព្រៀងសេវាកម្ម</w:t>
      </w:r>
      <w:proofErr w:type="spellEnd"/>
    </w:p>
    <w:p w14:paraId="7DE44AFD" w14:textId="5EB3C36F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bookmarkStart w:id="124" w:name="_Hlk108009170"/>
      <w:proofErr w:type="spellStart"/>
      <w:r w:rsidRPr="00D05992">
        <w:rPr>
          <w:rStyle w:val="Strong"/>
          <w:rFonts w:ascii="Noto Sans Khmer" w:eastAsia="DaunPenh" w:hAnsi="Noto Sans Khmer" w:cs="Noto Sans Khmer"/>
        </w:rPr>
        <w:t>កិច្ចព្រមព្រៀងសេវាកម្</w:t>
      </w:r>
      <w:bookmarkEnd w:id="124"/>
      <w:r w:rsidRPr="00D05992">
        <w:rPr>
          <w:rFonts w:ascii="Noto Sans Khmer" w:eastAsia="DaunPenh" w:hAnsi="Noto Sans Khmer" w:cs="Noto Sans Khmer"/>
        </w:rPr>
        <w:t>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ឺជាផែនការជាលាយលក្ខណ៍អក្សរមួយរវាង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អ្នកផ្ដល់សេវាកម្ម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</w:p>
    <w:p w14:paraId="3A1DC405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វាពន្យល់អំព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22F5D440" w14:textId="77777777" w:rsidR="00DD7433" w:rsidRPr="00D05992" w:rsidRDefault="00DF509B" w:rsidP="00D05992">
      <w:pPr>
        <w:pStyle w:val="ListParagraph"/>
        <w:numPr>
          <w:ilvl w:val="0"/>
          <w:numId w:val="3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គាំទ្រដែលអ្នកនឹងប្រើប្រាស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</w:p>
    <w:p w14:paraId="4BDC6C52" w14:textId="77777777" w:rsidR="00DD7433" w:rsidRPr="00D05992" w:rsidRDefault="00DF509B" w:rsidP="00D05992">
      <w:pPr>
        <w:pStyle w:val="ListParagraph"/>
        <w:numPr>
          <w:ilvl w:val="0"/>
          <w:numId w:val="3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បៀបដែលអ្នកផ្ដល់សេវាកម្មរបស់អ្នកនឹងផ្ដល់ការគាំទ្រដល់អ្នក</w:t>
      </w:r>
      <w:proofErr w:type="spellEnd"/>
    </w:p>
    <w:p w14:paraId="62347428" w14:textId="77777777" w:rsidR="00DD7433" w:rsidRPr="00D05992" w:rsidRDefault="00DF509B" w:rsidP="00D05992">
      <w:pPr>
        <w:pStyle w:val="ListParagraph"/>
        <w:numPr>
          <w:ilvl w:val="0"/>
          <w:numId w:val="3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ចំមានតម្លៃប៉ុន្ម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15911BA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ិច្ចព្រមព្រៀងសេវាកម្មជួយអ្នកធ្វើឱ្យបាកដថ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ទទួលបានការគាំទ្រដែលអ្នកបានបង</w:t>
      </w:r>
      <w:proofErr w:type="spellEnd"/>
      <w:r w:rsidRPr="00D05992">
        <w:rPr>
          <w:rFonts w:ascii="Noto Sans Khmer" w:eastAsia="DaunPenh" w:hAnsi="Noto Sans Khmer" w:cs="Noto Sans Khmer"/>
        </w:rPr>
        <w:t>់។</w:t>
      </w:r>
    </w:p>
    <w:p w14:paraId="2109D554" w14:textId="66B08862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វាជាគំនិតល្អមួយក្នុងការមានច្បាប់ចម្លងនៃកិច្ចព្រមព្រៀងសេវាកម្មរបស់អ្នក។</w:t>
      </w:r>
      <w:r w:rsidRPr="00D05992">
        <w:rPr>
          <w:rFonts w:ascii="Noto Sans Khmer" w:hAnsi="Noto Sans Khmer" w:cs="Noto Sans Khmer"/>
        </w:rPr>
        <w:t xml:space="preserve"> </w:t>
      </w:r>
    </w:p>
    <w:p w14:paraId="07637E58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អ្នករៀបចំកិច្ចព្រមព្រៀង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មានការគាំទ្រពីសមាជិកគ្រួស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មិត្តភក្តិ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EF2AFD1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ផ្ដល់សេវាកម្មគួរជួយឱ្យអ្នកយល់ដឹងអំពីកិច្ចព្រមព្រៀងសេវាកម្ម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F475FD1" w14:textId="70B3AEB2" w:rsidR="0043164A" w:rsidRPr="00D05992" w:rsidRDefault="00DF509B" w:rsidP="00D05992">
      <w:pPr>
        <w:spacing w:before="6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យើងមានព័ត៌មានដែលងាយស្រួលអានអំពីកិច្ចព្រមព្រៀងសេវាកម្មនៅលើគេហទំព័ររបស់យើង។</w:t>
      </w:r>
      <w:r w:rsidRPr="00D05992">
        <w:rPr>
          <w:rFonts w:ascii="Noto Sans Khmer" w:hAnsi="Noto Sans Khmer" w:cs="Noto Sans Khmer"/>
        </w:rPr>
        <w:br/>
      </w:r>
      <w:hyperlink r:id="rId13" w:history="1">
        <w:r w:rsidR="00D05992" w:rsidRPr="00D05992">
          <w:rPr>
            <w:rStyle w:val="Hyperlink"/>
          </w:rPr>
          <w:t>www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ndis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gov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au</w:t>
        </w:r>
        <w:r w:rsidRPr="00D05992">
          <w:rPr>
            <w:rStyle w:val="Hyperlink"/>
            <w:rFonts w:ascii="Noto Sans Khmer" w:hAnsi="Noto Sans Khmer" w:cs="Noto Sans Khmer"/>
          </w:rPr>
          <w:t>/</w:t>
        </w:r>
        <w:r w:rsidR="00D05992" w:rsidRPr="00D05992">
          <w:rPr>
            <w:rStyle w:val="Hyperlink"/>
          </w:rPr>
          <w:t>providers</w:t>
        </w:r>
        <w:r w:rsidRPr="00D05992">
          <w:rPr>
            <w:rStyle w:val="Hyperlink"/>
            <w:rFonts w:ascii="Noto Sans Khmer" w:hAnsi="Noto Sans Khmer" w:cs="Noto Sans Khmer"/>
          </w:rPr>
          <w:t>/</w:t>
        </w:r>
        <w:r w:rsidR="00D05992" w:rsidRPr="00D05992">
          <w:rPr>
            <w:rStyle w:val="Hyperlink"/>
          </w:rPr>
          <w:t>working</w:t>
        </w:r>
        <w:r w:rsidRPr="00D05992">
          <w:rPr>
            <w:rStyle w:val="Hyperlink"/>
            <w:rFonts w:ascii="Noto Sans Khmer" w:hAnsi="Noto Sans Khmer" w:cs="Noto Sans Khmer"/>
          </w:rPr>
          <w:t>-</w:t>
        </w:r>
        <w:r w:rsidR="00D05992" w:rsidRPr="00D05992">
          <w:rPr>
            <w:rStyle w:val="Hyperlink"/>
          </w:rPr>
          <w:t>provider</w:t>
        </w:r>
        <w:r w:rsidRPr="00D05992">
          <w:rPr>
            <w:rStyle w:val="Hyperlink"/>
            <w:rFonts w:ascii="Noto Sans Khmer" w:hAnsi="Noto Sans Khmer" w:cs="Noto Sans Khmer"/>
          </w:rPr>
          <w:t>/</w:t>
        </w:r>
        <w:r w:rsidR="00D05992" w:rsidRPr="00D05992">
          <w:rPr>
            <w:rStyle w:val="Hyperlink"/>
          </w:rPr>
          <w:t>connecting</w:t>
        </w:r>
        <w:r w:rsidRPr="00D05992">
          <w:rPr>
            <w:rStyle w:val="Hyperlink"/>
            <w:rFonts w:ascii="Noto Sans Khmer" w:hAnsi="Noto Sans Khmer" w:cs="Noto Sans Khmer"/>
          </w:rPr>
          <w:t>-</w:t>
        </w:r>
        <w:r w:rsidR="00D05992" w:rsidRPr="00D05992">
          <w:rPr>
            <w:rStyle w:val="Hyperlink"/>
          </w:rPr>
          <w:t>participants</w:t>
        </w:r>
        <w:r w:rsidRPr="00D05992">
          <w:rPr>
            <w:rStyle w:val="Hyperlink"/>
            <w:rFonts w:ascii="Noto Sans Khmer" w:hAnsi="Noto Sans Khmer" w:cs="Noto Sans Khmer"/>
          </w:rPr>
          <w:t>/</w:t>
        </w:r>
        <w:r w:rsidR="00D05992" w:rsidRPr="00D05992">
          <w:rPr>
            <w:rStyle w:val="Hyperlink"/>
          </w:rPr>
          <w:t>service</w:t>
        </w:r>
        <w:r w:rsidRPr="00D05992">
          <w:rPr>
            <w:rStyle w:val="Hyperlink"/>
            <w:rFonts w:ascii="Noto Sans Khmer" w:hAnsi="Noto Sans Khmer" w:cs="Noto Sans Khmer"/>
          </w:rPr>
          <w:t>-</w:t>
        </w:r>
        <w:r w:rsidR="00D05992" w:rsidRPr="00D05992">
          <w:rPr>
            <w:rStyle w:val="Hyperlink"/>
          </w:rPr>
          <w:t>agreements</w:t>
        </w:r>
      </w:hyperlink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="Noto Sans Khmer" w:hAnsi="Noto Sans Khmer" w:cs="Noto Sans Khmer"/>
        </w:rPr>
        <w:br w:type="page"/>
      </w:r>
    </w:p>
    <w:p w14:paraId="0EDC7F8D" w14:textId="6895CB37" w:rsidR="004D6D06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ការកក់ទុក</w:t>
      </w:r>
      <w:proofErr w:type="spellEnd"/>
    </w:p>
    <w:p w14:paraId="142A57A2" w14:textId="077675F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នឹងត្រូវការរៀបចំ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bookmarkStart w:id="125" w:name="_Hlk108009176"/>
      <w:proofErr w:type="spellStart"/>
      <w:r w:rsidRPr="00D05992">
        <w:rPr>
          <w:rStyle w:val="Strong"/>
          <w:rFonts w:ascii="Noto Sans Khmer" w:eastAsia="DaunPenh" w:hAnsi="Noto Sans Khmer" w:cs="Noto Sans Khmer"/>
        </w:rPr>
        <w:t>ការកក់ទុកសេវាកម្</w:t>
      </w:r>
      <w:bookmarkEnd w:id="125"/>
      <w:r w:rsidRPr="00D05992">
        <w:rPr>
          <w:rFonts w:ascii="Noto Sans Khmer" w:eastAsia="DaunPenh" w:hAnsi="Noto Sans Khmer" w:cs="Noto Sans Khmer"/>
        </w:rPr>
        <w:t>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ជាមួយអ្នកផ្ដល់សេវាកម្មនៅពេលអ្នក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377092EE" w14:textId="77777777" w:rsidR="00DD7433" w:rsidRPr="00D05992" w:rsidRDefault="00DF509B" w:rsidP="00D05992">
      <w:pPr>
        <w:pStyle w:val="ListParagraph"/>
        <w:numPr>
          <w:ilvl w:val="0"/>
          <w:numId w:val="3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គិតគូរថាការគាំទ្រអ្វីខ្លះដែលអ្នកត្រូវការ</w:t>
      </w:r>
      <w:proofErr w:type="spellEnd"/>
    </w:p>
    <w:p w14:paraId="74C18D53" w14:textId="77777777" w:rsidR="00DD7433" w:rsidRPr="00D05992" w:rsidRDefault="00DF509B" w:rsidP="00D05992">
      <w:pPr>
        <w:pStyle w:val="ListParagraph"/>
        <w:numPr>
          <w:ilvl w:val="0"/>
          <w:numId w:val="3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ជ្រើសរើសអ្នកផ្ដល់សេវាកម្ម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136FA82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កក់ទុក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ួមមាន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25350A5F" w14:textId="77777777" w:rsidR="00DD7433" w:rsidRPr="00D05992" w:rsidRDefault="00DF509B" w:rsidP="00D05992">
      <w:pPr>
        <w:pStyle w:val="ListParagraph"/>
        <w:numPr>
          <w:ilvl w:val="0"/>
          <w:numId w:val="3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ភេទនៃការគាំទ្រដែលអ្នកកំពុងទទួល</w:t>
      </w:r>
      <w:proofErr w:type="spellEnd"/>
    </w:p>
    <w:p w14:paraId="7EDB9A60" w14:textId="34DB6744" w:rsidR="00DD7433" w:rsidRPr="00D05992" w:rsidRDefault="00DF509B" w:rsidP="00D05992">
      <w:pPr>
        <w:pStyle w:val="ListParagraph"/>
        <w:numPr>
          <w:ilvl w:val="0"/>
          <w:numId w:val="3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  <w:color w:val="000000"/>
          <w:szCs w:val="28"/>
        </w:rPr>
        <w:t>តឿការកក់ទុកមានរយៈពេលប៉ុន្មាន</w:t>
      </w:r>
      <w:proofErr w:type="spellEnd"/>
    </w:p>
    <w:p w14:paraId="49BE5A19" w14:textId="77777777" w:rsidR="00DD7433" w:rsidRPr="00D05992" w:rsidRDefault="00DF509B" w:rsidP="00D05992">
      <w:pPr>
        <w:pStyle w:val="ListParagraph"/>
        <w:numPr>
          <w:ilvl w:val="0"/>
          <w:numId w:val="31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សេវាកម្មនឹងចំណាយអស់ប៉ុន្ម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693496D" w14:textId="764CD678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ធ្វើការកក់ទុក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ានតែជាមួយអ្នកផ្ដល់សេវាកម្មដែលបានចុះបញ្ជីប៉ុណ្ណោ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B7493FD" w14:textId="54400172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កក់ទុក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ួមមានតែការគាំទ្រដែល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អ្នកផ្ដល់សេវាកម្មរបស់អ្នកយល់ព្រមប៉ុណ្ណោ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25E565C" w14:textId="0D821EE0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អ្នកផ្ដល់សេវាកម្មដែលបានចុះបញ្ជីអាចធ្វើការកក់ទុកសេវាកម្មបាននៅលើច្រកផតថល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8E7862">
        <w:rPr>
          <w:rFonts w:asciiTheme="minorBidi" w:hAnsiTheme="minorBidi" w:cstheme="minorBidi"/>
        </w:rPr>
        <w:t>myplace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823CE3B" w14:textId="4BFD1598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ក៏អាចធ្វើការកក់ទុកសេវាកម្មបាននៅលើ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t>myplace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ផងដែ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0AB79DC" w14:textId="64869455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ផ្លាស់ប្ដូ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លុបចោលការកក់ទុកសេវាកម្មនៅពេលណាមួយក៏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D6ED140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ប៉ុន្តែអ្នកគួរពិនិត្យមើលថាកិច្ចព្រមព្រៀងសេវាកម្មនិយាយពីអ្វីខ្លះទាក់ទងនឹងការលុបចោល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ការផ្លាស់ប្ដូរការកក់ទុ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F5E6667" w14:textId="3C6E1F43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ទាហរ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ពួកគេអាចត្រូវការដឹងមួយថ្ងៃមុ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D68360E" w14:textId="795D6032" w:rsidR="00713548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យើងនឹងប្រគល់ប្រាក់មកអ្នកវិញនូវប្រាក់ដែលអ្នកមិនចំណាយនៅក្នុងថវិការបស់អ្នក។</w:t>
      </w:r>
      <w:r w:rsidRPr="00D05992">
        <w:rPr>
          <w:rFonts w:ascii="Noto Sans Khmer" w:hAnsi="Noto Sans Khmer" w:cs="Noto Sans Khmer"/>
        </w:rPr>
        <w:br w:type="page"/>
      </w:r>
    </w:p>
    <w:p w14:paraId="3EEE8D32" w14:textId="0309A233" w:rsidR="00F053A6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ការបង់ប្រាក់សម្រាប់សេវាកម្ម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5FB7970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បង់ប្រាក់សម្រាប់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ការគាំទ្រ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តាមរយៈ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8E7862">
        <w:rPr>
          <w:rFonts w:asciiTheme="minorBidi" w:hAnsiTheme="minorBidi" w:cstheme="minorBidi"/>
        </w:rPr>
        <w:t>myplace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C5F7444" w14:textId="143168BC" w:rsidR="0050281D" w:rsidRPr="00D05992" w:rsidRDefault="00DF509B" w:rsidP="00D05992">
      <w:pPr>
        <w:pStyle w:val="Heading4"/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គ្រប់គ្រងដោយខ្លួនឯ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</w:p>
    <w:p w14:paraId="21777FBA" w14:textId="6A790974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គ្រប់គ្រងដោយខ្លួនឯ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មានវិធ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2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យ៉ាងដើម្បីបង់ប្រាក់សម្រាប់សេវាកម្ម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06BCA35" w14:textId="1824D2D9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ធ្វើសំណើបង់ប្រាក់តាមរយៈ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t>myplace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ន្ទាប់ពីអ្នកផ្ដល់សេវាកម្មករបស់អ្នកផ្ញើ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វិក្កយបត្រ</w:t>
      </w:r>
      <w:r w:rsidRPr="00D05992">
        <w:rPr>
          <w:rFonts w:ascii="Noto Sans Khmer" w:eastAsia="DaunPenh" w:hAnsi="Noto Sans Khmer" w:cs="Noto Sans Khmer"/>
        </w:rPr>
        <w:t>មកឱ្យ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238F93E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វិក្កយបត្រគឺជាឯកសារមួយដែលរួមមាន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1EBE9CE3" w14:textId="77777777" w:rsidR="00DD7433" w:rsidRPr="00D05992" w:rsidRDefault="00DF509B" w:rsidP="00D05992">
      <w:pPr>
        <w:pStyle w:val="ListParagraph"/>
        <w:numPr>
          <w:ilvl w:val="0"/>
          <w:numId w:val="33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ញ្ជីសេវាកម្មដែលត្រូវការបង់ប្រាក់ឱ្យ</w:t>
      </w:r>
      <w:proofErr w:type="spellEnd"/>
    </w:p>
    <w:p w14:paraId="11957BD9" w14:textId="77777777" w:rsidR="00DD7433" w:rsidRPr="00D05992" w:rsidRDefault="00DF509B" w:rsidP="00D05992">
      <w:pPr>
        <w:pStyle w:val="ListParagraph"/>
        <w:numPr>
          <w:ilvl w:val="0"/>
          <w:numId w:val="33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ំនួនប្រាក់ដែលត្រូវបង</w:t>
      </w:r>
      <w:proofErr w:type="spellEnd"/>
      <w:r w:rsidRPr="00D05992">
        <w:rPr>
          <w:rFonts w:ascii="Noto Sans Khmer" w:eastAsia="DaunPenh" w:hAnsi="Noto Sans Khmer" w:cs="Noto Sans Khmer"/>
        </w:rPr>
        <w:t>់។</w:t>
      </w:r>
    </w:p>
    <w:p w14:paraId="1BC07BA3" w14:textId="55B3566E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ឬអ្នកអាចបង់ប្រាក់សម្រាប់សេវាកម្មដោយប្រើប្រាក់ផ្ទាល់ខ្លួនរបស់អ្នក។</w:t>
      </w:r>
    </w:p>
    <w:p w14:paraId="4253EFD6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ហើយធ្វើសំណើបង់ប្រាក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ើម្បីទទួលបានប្រាក់មកវិញតាមរយៈ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  <w:r w:rsidRPr="00D05992">
        <w:rPr>
          <w:rFonts w:ascii="Noto Sans Khmer" w:hAnsi="Noto Sans Khmer" w:cs="Noto Sans Khmer"/>
        </w:rPr>
        <w:t xml:space="preserve"> </w:t>
      </w:r>
    </w:p>
    <w:p w14:paraId="2924B37E" w14:textId="4343AA14" w:rsidR="00DD7433" w:rsidRPr="00D05992" w:rsidRDefault="00DF509B" w:rsidP="00D05992">
      <w:pPr>
        <w:pStyle w:val="ListParagraph"/>
        <w:numPr>
          <w:ilvl w:val="0"/>
          <w:numId w:val="33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rPr>
          <w:rFonts w:cs="Arial"/>
        </w:rPr>
        <w:t>myplace</w:t>
      </w:r>
      <w:proofErr w:type="spellEnd"/>
    </w:p>
    <w:p w14:paraId="0006BEF2" w14:textId="60E8C43A" w:rsidR="00DD7433" w:rsidRPr="00D05992" w:rsidRDefault="00DF509B" w:rsidP="00D05992">
      <w:pPr>
        <w:pStyle w:val="ListParagraph"/>
        <w:numPr>
          <w:ilvl w:val="0"/>
          <w:numId w:val="33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ម្មវិធ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NDIS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app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ខ្ញុំ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DD7F90C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ត្រូវតែរក្សាទុកកំណត់ត្រានៃការបង់ប្រាក់ទាំងអស់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179FE82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េះរួមមានវិក្កយបត្រទាំងអស់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3D3EA02" w14:textId="57DEB648" w:rsidR="0050281D" w:rsidRPr="00D05992" w:rsidRDefault="00DF509B" w:rsidP="00D05992">
      <w:pPr>
        <w:pStyle w:val="Heading4"/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មានអ្នកគ្រប់គ្រងផែនការ</w:t>
      </w:r>
      <w:proofErr w:type="spellEnd"/>
    </w:p>
    <w:p w14:paraId="30444091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មានអ្នកគ្រប់គ្រង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ពួកគេនឹង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56DCB13" w14:textId="77777777" w:rsidR="00DD7433" w:rsidRPr="00D05992" w:rsidRDefault="00DF509B" w:rsidP="00D05992">
      <w:pPr>
        <w:pStyle w:val="ListParagraph"/>
        <w:numPr>
          <w:ilvl w:val="0"/>
          <w:numId w:val="31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ង់ប្រាក់សម្រាប់សេវាកម្មនានា</w:t>
      </w:r>
      <w:proofErr w:type="spellEnd"/>
    </w:p>
    <w:p w14:paraId="20146DEC" w14:textId="77777777" w:rsidR="00DD7433" w:rsidRPr="00D05992" w:rsidRDefault="00DF509B" w:rsidP="00D05992">
      <w:pPr>
        <w:pStyle w:val="ListParagraph"/>
        <w:numPr>
          <w:ilvl w:val="0"/>
          <w:numId w:val="31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ក្សាទុកកំណត់ត្រានៃការបង់ប្រាក់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AC9BE4A" w14:textId="684346A5" w:rsidR="00713548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ផ្ដល់សេវាកម្មរបស់អ្នកត្រូវការផ្ញើវិក្កយបត្ររបស់ពួកគេ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ទៅឱ្យអ្នកគ្រប់គ្រងផែនកា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F38C914" w14:textId="1C15307A" w:rsidR="002C2B2A" w:rsidRPr="00D05992" w:rsidRDefault="00DF509B" w:rsidP="00D05992">
      <w:pPr>
        <w:pStyle w:val="Heading4"/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ការផ្ដល់មូលនិធិត្រូវបានគ្រប់គ្រងដោ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NDIA</w:t>
      </w:r>
    </w:p>
    <w:p w14:paraId="75091D29" w14:textId="0177F45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ការផ្ដល់មូលនិធិត្រូវបានគ្រប់គ្រងដោ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A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ផ្ដល់សេវាកម្មរបស់អ្នកនឹង</w:t>
      </w:r>
      <w:proofErr w:type="spellEnd"/>
      <w:r w:rsidR="008E786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ទាមទារការបង់ប្រាក់តាមរយៈ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8E7862">
        <w:rPr>
          <w:rFonts w:asciiTheme="minorBidi" w:hAnsiTheme="minorBidi" w:cstheme="minorBidi"/>
        </w:rPr>
        <w:t>myplace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2AF97FE" w14:textId="77777777" w:rsidR="00EB0622" w:rsidRDefault="00EB062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Noto Sans Khmer" w:eastAsia="DaunPenh" w:hAnsi="Noto Sans Khmer" w:cs="Noto Sans Khmer"/>
        </w:rPr>
      </w:pPr>
      <w:r>
        <w:rPr>
          <w:rFonts w:ascii="Noto Sans Khmer" w:eastAsia="DaunPenh" w:hAnsi="Noto Sans Khmer" w:cs="Noto Sans Khmer"/>
        </w:rPr>
        <w:br w:type="page"/>
      </w:r>
    </w:p>
    <w:p w14:paraId="79B099CA" w14:textId="266DF07C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អ្នកផ្ដល់សេវាកម្មរបស់អ្នកនឹងត្រូវការ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0708C9CE" w14:textId="78659CD6" w:rsidR="00DD7433" w:rsidRPr="00D05992" w:rsidRDefault="00DF509B" w:rsidP="00D05992">
      <w:pPr>
        <w:pStyle w:val="ListParagraph"/>
        <w:numPr>
          <w:ilvl w:val="0"/>
          <w:numId w:val="34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លេខ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បស់អ្នក</w:t>
      </w:r>
      <w:proofErr w:type="spellEnd"/>
    </w:p>
    <w:p w14:paraId="77329B34" w14:textId="77777777" w:rsidR="00DD7433" w:rsidRPr="00D05992" w:rsidRDefault="00DF509B" w:rsidP="00D05992">
      <w:pPr>
        <w:pStyle w:val="ListParagraph"/>
        <w:numPr>
          <w:ilvl w:val="0"/>
          <w:numId w:val="34"/>
        </w:numPr>
        <w:spacing w:before="6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ថ្ងៃខែឆ្នាំកំណើតរបស់អ្នក</w:t>
      </w:r>
      <w:proofErr w:type="spellEnd"/>
    </w:p>
    <w:p w14:paraId="2AF84BE1" w14:textId="00921FED" w:rsidR="00713548" w:rsidRPr="00D05992" w:rsidRDefault="00DF509B" w:rsidP="00D05992">
      <w:pPr>
        <w:pStyle w:val="ListParagraph"/>
        <w:numPr>
          <w:ilvl w:val="0"/>
          <w:numId w:val="34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ាមត្រកូល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 w:type="page"/>
      </w:r>
    </w:p>
    <w:p w14:paraId="0A58A730" w14:textId="4F848BE9" w:rsidR="00CC7F71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</w:rPr>
      </w:pPr>
      <w:bookmarkStart w:id="126" w:name="_Toc118762905"/>
      <w:proofErr w:type="spellStart"/>
      <w:r w:rsidRPr="00D05992">
        <w:rPr>
          <w:rFonts w:ascii="Noto Sans Khmer" w:eastAsia="DaunPenh" w:hAnsi="Noto Sans Khmer" w:cs="Noto Sans Khmer"/>
        </w:rPr>
        <w:lastRenderedPageBreak/>
        <w:t>ការធ្វើឱ្យប្រាកដថាផែនការរបស់អ្នកដំណើរសម្រាប់អ្នក</w:t>
      </w:r>
      <w:bookmarkEnd w:id="126"/>
      <w:proofErr w:type="spellEnd"/>
    </w:p>
    <w:p w14:paraId="07962122" w14:textId="092A610E" w:rsidR="002C2B2A" w:rsidRPr="00D05992" w:rsidRDefault="00DF509B" w:rsidP="00D05992">
      <w:pPr>
        <w:pStyle w:val="Heading3"/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ក្សាកំណត់ត្រានៃថវិការបស់អ្នក</w:t>
      </w:r>
      <w:proofErr w:type="spellEnd"/>
    </w:p>
    <w:p w14:paraId="56B76EE5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វាជាគំនិតល្អមួយដើម្បីពិនិត្យមើ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ថាតើការផ្ដល់មូលនិធិប៉ុន្មានដែលអ្នកបាន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6262CF1" w14:textId="77777777" w:rsidR="00DD7433" w:rsidRPr="00D05992" w:rsidRDefault="00DF509B" w:rsidP="00D05992">
      <w:pPr>
        <w:pStyle w:val="ListParagraph"/>
        <w:numPr>
          <w:ilvl w:val="0"/>
          <w:numId w:val="34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ើប្រាស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</w:p>
    <w:p w14:paraId="11970D05" w14:textId="77777777" w:rsidR="00DD7433" w:rsidRPr="00D05992" w:rsidRDefault="00DF509B" w:rsidP="00D05992">
      <w:pPr>
        <w:pStyle w:val="ListParagraph"/>
        <w:numPr>
          <w:ilvl w:val="0"/>
          <w:numId w:val="34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សល</w:t>
      </w:r>
      <w:proofErr w:type="spellEnd"/>
      <w:r w:rsidRPr="00D05992">
        <w:rPr>
          <w:rFonts w:ascii="Noto Sans Khmer" w:eastAsia="DaunPenh" w:hAnsi="Noto Sans Khmer" w:cs="Noto Sans Khmer"/>
        </w:rPr>
        <w:t>់។</w:t>
      </w:r>
    </w:p>
    <w:p w14:paraId="6ADB28C5" w14:textId="36DE152C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ក៏គួរតែរក្សាកំណត់ត្រានៃការគាំទ្រនានាដែលអ្នកទទួលផងដែ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4B7F0FE" w14:textId="2B3C3FF2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គ្រប់គ្រងលើការផ្ដល់មូលនិធិដោយខ្លួនឯ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ត្រូវការរក្សាការតាមដានចំនួនប្រាក់ដែលអ្នកចំណា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FA541F9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គួរតែប្រើប្រាស់ការផ្ដល់មូលនិធិដែលអ្នកត្រូវ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ពេលណាដែលអ្នកត្រូវការវា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1E0D77C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ហើយអ្នកផ្ដល់សេវាកម្មមិនត្រូវទាមទារសម្រាប់ការគាំទ្រណាដែលពួកគេមិនបានផ្ដល់នោះទេ។</w:t>
      </w:r>
    </w:p>
    <w:p w14:paraId="79B76458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រឿងនេះកើតឡើ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គួរតែ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0B917BEF" w14:textId="77777777" w:rsidR="00DD7433" w:rsidRPr="00D05992" w:rsidRDefault="00DF509B" w:rsidP="00D05992">
      <w:pPr>
        <w:pStyle w:val="ListParagraph"/>
        <w:numPr>
          <w:ilvl w:val="0"/>
          <w:numId w:val="35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ទាក់ទងអ្នកផ្ដល់សេវាកម្មរបស់អ្នក</w:t>
      </w:r>
      <w:proofErr w:type="spellEnd"/>
    </w:p>
    <w:p w14:paraId="674C2BF4" w14:textId="77777777" w:rsidR="00DD7433" w:rsidRPr="00D05992" w:rsidRDefault="00DF509B" w:rsidP="00D05992">
      <w:pPr>
        <w:pStyle w:val="ListParagraph"/>
        <w:numPr>
          <w:ilvl w:val="0"/>
          <w:numId w:val="51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ព្យាយាមដោះស្រាយបញ្ហានោ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5F84E17" w14:textId="43EDA729" w:rsidR="00F46544" w:rsidRPr="00D05992" w:rsidRDefault="00DF509B" w:rsidP="00D05992">
      <w:pPr>
        <w:pStyle w:val="Heading3"/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ុះបើអ្នកមិនសប្បាយចិត្តជាមួយនឹងការគាំទ្រដែលអ្នកទទួល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59B6BD00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មិនសប្បាយចិត្តជាមួយនឹងការគាំទ្រដែលអ្នកទទួ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គួរតែនិយាយជាមួយអ្នកផ្ដល់សេវាកម្ម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27D99C4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ស្នើសុំអ្នកណាម្នាក់ដែលអ្នកទុកចិត្តដើម្បីគាំទ្រ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ូចជាអ្នកតស៊ូមតិ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t>–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ណាម្នាក់ដែលហ៊ាននិយាយសម្រាប់មនុស្សដែលមានពិការភាព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C088442" w14:textId="38BFAA9C" w:rsidR="00713548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៏អាចទាក់ទងគណៈកម្ម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សម្រាប់ការគាំទ្រផងដែ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58C9539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ហើយអ្នកអាចផ្លាស់ប្ដូរអ្នកផ្ដល់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្រសិនបើអ្នក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D459FD8" w14:textId="77777777" w:rsidR="00DD7433" w:rsidRPr="00D05992" w:rsidRDefault="00DF509B" w:rsidP="00D05992">
      <w:pPr>
        <w:pStyle w:val="ListParagraph"/>
        <w:numPr>
          <w:ilvl w:val="0"/>
          <w:numId w:val="36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ិនសប្បាយចិត្ត</w:t>
      </w:r>
      <w:proofErr w:type="spellEnd"/>
    </w:p>
    <w:p w14:paraId="53121023" w14:textId="77777777" w:rsidR="00DD7433" w:rsidRPr="00D05992" w:rsidRDefault="00DF509B" w:rsidP="00D05992">
      <w:pPr>
        <w:pStyle w:val="ListParagraph"/>
        <w:numPr>
          <w:ilvl w:val="0"/>
          <w:numId w:val="36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ិនត្រូវការសេវាកម្មរបស់ពួកគេទៀតទេ</w:t>
      </w:r>
      <w:proofErr w:type="spellEnd"/>
    </w:p>
    <w:p w14:paraId="7701F36A" w14:textId="069B3A82" w:rsidR="00DD7433" w:rsidRPr="00D05992" w:rsidRDefault="00DF509B" w:rsidP="00D05992">
      <w:pPr>
        <w:pStyle w:val="ListParagraph"/>
        <w:numPr>
          <w:ilvl w:val="0"/>
          <w:numId w:val="36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្វែងរកអ្នកផ្ដល់សេវាកម្មផ្សេងដែលអ្នកចង់ធ្វើការជាមួ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097A137" w14:textId="080C5155" w:rsidR="0043164A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អ្នកផ្ដល់សេវាកម្ម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ត្រូវតែយល់ព្រមថានៅពេលណា</w:t>
      </w:r>
      <w:proofErr w:type="spellEnd"/>
      <w:r w:rsidR="008E786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ដែលអ្នកចង់ឱ្យការគាំទ្របញ្ចប</w:t>
      </w:r>
      <w:proofErr w:type="spellEnd"/>
      <w:r w:rsidRPr="00D05992">
        <w:rPr>
          <w:rFonts w:ascii="Noto Sans Khmer" w:eastAsia="DaunPenh" w:hAnsi="Noto Sans Khmer" w:cs="Noto Sans Khmer"/>
        </w:rPr>
        <w:t>់។</w:t>
      </w:r>
      <w:r w:rsidRPr="00D05992">
        <w:rPr>
          <w:rFonts w:ascii="Noto Sans Khmer" w:hAnsi="Noto Sans Khmer" w:cs="Noto Sans Khmer"/>
        </w:rPr>
        <w:br w:type="page"/>
      </w:r>
    </w:p>
    <w:p w14:paraId="5A4C27AB" w14:textId="6F718601" w:rsidR="00EC24E1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ចុះបើមានអ្វីមួយផ្លាស់ប្ដូរក្នុងជីវិតរបស់ខ្ញុំ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06B74A51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ទៅតាមពេលវេល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វីមួយនៅក្នុងជីវិតរបស់អ្នកប្រហែលជាអាចផ្លាស់ប្ដូ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ូចជា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0AABFA5" w14:textId="77777777" w:rsidR="00DD7433" w:rsidRPr="00D05992" w:rsidRDefault="00DF509B" w:rsidP="00D05992">
      <w:pPr>
        <w:pStyle w:val="ListParagraph"/>
        <w:numPr>
          <w:ilvl w:val="0"/>
          <w:numId w:val="1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គាំទ្រដែលអ្នកត្រូវការសម្រាប់ពិការភាពរបស់អ្នក</w:t>
      </w:r>
      <w:proofErr w:type="spellEnd"/>
    </w:p>
    <w:p w14:paraId="7186FBF3" w14:textId="77777777" w:rsidR="00DD7433" w:rsidRPr="00D05992" w:rsidRDefault="00DF509B" w:rsidP="00D05992">
      <w:pPr>
        <w:pStyle w:val="ListParagraph"/>
        <w:numPr>
          <w:ilvl w:val="0"/>
          <w:numId w:val="1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ន្លែងដែលអ្នករស់នៅ</w:t>
      </w:r>
      <w:proofErr w:type="spellEnd"/>
    </w:p>
    <w:p w14:paraId="627C7F67" w14:textId="77777777" w:rsidR="00DD7433" w:rsidRPr="00D05992" w:rsidRDefault="00DF509B" w:rsidP="00D05992">
      <w:pPr>
        <w:pStyle w:val="ListParagraph"/>
        <w:numPr>
          <w:ilvl w:val="0"/>
          <w:numId w:val="1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នុស្សដែលអ្នករស់នៅជាមួយ</w:t>
      </w:r>
      <w:proofErr w:type="spellEnd"/>
    </w:p>
    <w:p w14:paraId="5D30826F" w14:textId="77777777" w:rsidR="00DD7433" w:rsidRPr="00D05992" w:rsidRDefault="00DF509B" w:rsidP="00D05992">
      <w:pPr>
        <w:pStyle w:val="ListParagraph"/>
        <w:numPr>
          <w:ilvl w:val="0"/>
          <w:numId w:val="16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ងា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908CB5F" w14:textId="68DD7A61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មានអ្វីមួយផ្លាស់ប្ដូរក្នុងជីវិត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សូមប្រាប់យើងឱ្យ</w:t>
      </w:r>
      <w:proofErr w:type="spellEnd"/>
      <w:r w:rsidR="008E786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បានឆាប់តាមដែលអាចធ្វើទៅ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16EB654" w14:textId="68433D0B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អ្វីៗមួយចំនួននៅក្នុងជីវិតរបស់អ្នកផ្លាស់ប្ដូ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ផែនការរបស់អ្នកប្រហែលជាអាច</w:t>
      </w:r>
      <w:proofErr w:type="spellEnd"/>
      <w:r w:rsidR="008E786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ផ្លាស់ប្ដូរដែ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ើម្បីឱ្យវាគាំទ្រអ្នកបានកាន់តែប្រសើ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F55A4E9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ឬផែនការរបស់អ្នកប្រហែលជាអាចស្ថិតនៅដដែល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3A443CE" w14:textId="1A6C87ED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ប្រាប់យើងអំពីអ្វីដែលបានផ្លាស់ប្ដូ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ក្នុងទម្រង់បែបបទ</w:t>
      </w:r>
      <w:proofErr w:type="spellEnd"/>
      <w:r w:rsidR="008E786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ដែលមាននៅលើគេហទំព័ររបស់យើង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FCA026A" w14:textId="1B611E14" w:rsidR="00DD7433" w:rsidRPr="00D05992" w:rsidRDefault="00000000" w:rsidP="00D05992">
      <w:pPr>
        <w:spacing w:line="312" w:lineRule="auto"/>
        <w:rPr>
          <w:rFonts w:ascii="Noto Sans Khmer" w:hAnsi="Noto Sans Khmer" w:cs="Noto Sans Khmer"/>
        </w:rPr>
      </w:pPr>
      <w:hyperlink r:id="rId14" w:history="1">
        <w:r w:rsidR="00D05992" w:rsidRPr="00D05992">
          <w:rPr>
            <w:rStyle w:val="Hyperlink"/>
          </w:rPr>
          <w:t>www</w:t>
        </w:r>
        <w:r w:rsidR="00DF509B"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ndis</w:t>
        </w:r>
        <w:r w:rsidR="00DF509B"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gov</w:t>
        </w:r>
        <w:r w:rsidR="00DF509B"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au</w:t>
        </w:r>
        <w:r w:rsidR="00DF509B" w:rsidRPr="00D05992">
          <w:rPr>
            <w:rStyle w:val="Hyperlink"/>
            <w:rFonts w:ascii="Noto Sans Khmer" w:hAnsi="Noto Sans Khmer" w:cs="Noto Sans Khmer"/>
          </w:rPr>
          <w:t>/</w:t>
        </w:r>
        <w:r w:rsidR="00D05992" w:rsidRPr="00D05992">
          <w:rPr>
            <w:rStyle w:val="Hyperlink"/>
          </w:rPr>
          <w:t>participants</w:t>
        </w:r>
        <w:r w:rsidR="00DF509B" w:rsidRPr="00D05992">
          <w:rPr>
            <w:rStyle w:val="Hyperlink"/>
            <w:rFonts w:ascii="Noto Sans Khmer" w:hAnsi="Noto Sans Khmer" w:cs="Noto Sans Khmer"/>
          </w:rPr>
          <w:t>/</w:t>
        </w:r>
        <w:r w:rsidR="00D05992" w:rsidRPr="00D05992">
          <w:rPr>
            <w:rStyle w:val="Hyperlink"/>
          </w:rPr>
          <w:t>using</w:t>
        </w:r>
        <w:r w:rsidR="00DF509B" w:rsidRPr="00D05992">
          <w:rPr>
            <w:rStyle w:val="Hyperlink"/>
            <w:rFonts w:ascii="Noto Sans Khmer" w:hAnsi="Noto Sans Khmer" w:cs="Noto Sans Khmer"/>
          </w:rPr>
          <w:t>-</w:t>
        </w:r>
        <w:r w:rsidR="00D05992" w:rsidRPr="00D05992">
          <w:rPr>
            <w:rStyle w:val="Hyperlink"/>
          </w:rPr>
          <w:t>your</w:t>
        </w:r>
        <w:r w:rsidR="00DF509B" w:rsidRPr="00D05992">
          <w:rPr>
            <w:rStyle w:val="Hyperlink"/>
            <w:rFonts w:ascii="Noto Sans Khmer" w:hAnsi="Noto Sans Khmer" w:cs="Noto Sans Khmer"/>
          </w:rPr>
          <w:t>-</w:t>
        </w:r>
        <w:r w:rsidR="00D05992" w:rsidRPr="00D05992">
          <w:rPr>
            <w:rStyle w:val="Hyperlink"/>
          </w:rPr>
          <w:t>plan</w:t>
        </w:r>
        <w:r w:rsidR="00DF509B" w:rsidRPr="00D05992">
          <w:rPr>
            <w:rStyle w:val="Hyperlink"/>
            <w:rFonts w:ascii="Noto Sans Khmer" w:hAnsi="Noto Sans Khmer" w:cs="Noto Sans Khmer"/>
          </w:rPr>
          <w:t>/</w:t>
        </w:r>
        <w:r w:rsidR="00D05992" w:rsidRPr="00D05992">
          <w:rPr>
            <w:rStyle w:val="Hyperlink"/>
          </w:rPr>
          <w:t>changing</w:t>
        </w:r>
        <w:r w:rsidR="00DF509B" w:rsidRPr="00D05992">
          <w:rPr>
            <w:rStyle w:val="Hyperlink"/>
            <w:rFonts w:ascii="Noto Sans Khmer" w:hAnsi="Noto Sans Khmer" w:cs="Noto Sans Khmer"/>
          </w:rPr>
          <w:t>-</w:t>
        </w:r>
        <w:r w:rsidR="00D05992" w:rsidRPr="00D05992">
          <w:rPr>
            <w:rStyle w:val="Hyperlink"/>
          </w:rPr>
          <w:t>your</w:t>
        </w:r>
        <w:r w:rsidR="00DF509B" w:rsidRPr="00D05992">
          <w:rPr>
            <w:rStyle w:val="Hyperlink"/>
            <w:rFonts w:ascii="Noto Sans Khmer" w:hAnsi="Noto Sans Khmer" w:cs="Noto Sans Khmer"/>
          </w:rPr>
          <w:t>-</w:t>
        </w:r>
        <w:r w:rsidR="00D05992" w:rsidRPr="00D05992">
          <w:rPr>
            <w:rStyle w:val="Hyperlink"/>
          </w:rPr>
          <w:t>plan</w:t>
        </w:r>
        <w:r w:rsidR="00DF509B" w:rsidRPr="00D05992">
          <w:rPr>
            <w:rStyle w:val="Hyperlink"/>
            <w:rFonts w:ascii="Noto Sans Khmer" w:hAnsi="Noto Sans Khmer" w:cs="Noto Sans Khmer"/>
          </w:rPr>
          <w:t>/</w:t>
        </w:r>
        <w:r w:rsidR="00D05992" w:rsidRPr="00D05992">
          <w:rPr>
            <w:rStyle w:val="Hyperlink"/>
          </w:rPr>
          <w:t>change</w:t>
        </w:r>
        <w:r w:rsidR="00DF509B" w:rsidRPr="00D05992">
          <w:rPr>
            <w:rStyle w:val="Hyperlink"/>
            <w:rFonts w:ascii="Noto Sans Khmer" w:hAnsi="Noto Sans Khmer" w:cs="Noto Sans Khmer"/>
          </w:rPr>
          <w:t>-</w:t>
        </w:r>
        <w:r w:rsidR="00D05992" w:rsidRPr="00D05992">
          <w:rPr>
            <w:rStyle w:val="Hyperlink"/>
          </w:rPr>
          <w:t>circumstances</w:t>
        </w:r>
      </w:hyperlink>
    </w:p>
    <w:p w14:paraId="43CB6869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ក៏អាចប្រាប់យើងផងដែរអំពីអ្វីដែលបានផ្លាស់ប្ដូ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ោយជួបមុខផ្ទាល់នៅការិយាល័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8E7862">
        <w:rPr>
          <w:rFonts w:asciiTheme="minorBidi" w:hAnsiTheme="minorBidi" w:cstheme="minorBidi"/>
        </w:rPr>
        <w:t>NDIA</w:t>
      </w:r>
      <w:r w:rsidRPr="00D05992">
        <w:rPr>
          <w:rFonts w:ascii="Noto Sans Khmer" w:eastAsia="DaunPenh" w:hAnsi="Noto Sans Khmer" w:cs="Noto Sans Khmer"/>
        </w:rPr>
        <w:t>។</w:t>
      </w:r>
    </w:p>
    <w:p w14:paraId="60CA61B2" w14:textId="5E3E51C0" w:rsidR="00FB164A" w:rsidRPr="00D05992" w:rsidRDefault="00DF509B" w:rsidP="00D05992">
      <w:pPr>
        <w:spacing w:line="312" w:lineRule="auto"/>
        <w:rPr>
          <w:rFonts w:ascii="Noto Sans Khmer" w:hAnsi="Noto Sans Khmer" w:cs="Noto Sans Khmer"/>
          <w:color w:val="6B2976"/>
          <w:sz w:val="40"/>
          <w:szCs w:val="26"/>
          <w:lang w:eastAsia="x-none"/>
        </w:rPr>
      </w:pPr>
      <w:proofErr w:type="spellStart"/>
      <w:r w:rsidRPr="00D05992">
        <w:rPr>
          <w:rFonts w:ascii="Noto Sans Khmer" w:eastAsia="DaunPenh" w:hAnsi="Noto Sans Khmer" w:cs="Noto Sans Khmer"/>
        </w:rPr>
        <w:t>ហើយអ្នកអាចប្រាប់យើងតាមទូរសព្ទ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 w:type="page"/>
      </w:r>
    </w:p>
    <w:p w14:paraId="153C2BE2" w14:textId="0D741826" w:rsidR="00CC7F71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</w:rPr>
      </w:pPr>
      <w:bookmarkStart w:id="127" w:name="_Toc118762906"/>
      <w:proofErr w:type="spellStart"/>
      <w:r w:rsidRPr="00D05992">
        <w:rPr>
          <w:rFonts w:ascii="Noto Sans Khmer" w:eastAsia="DaunPenh" w:hAnsi="Noto Sans Khmer" w:cs="Noto Sans Khmer"/>
        </w:rPr>
        <w:lastRenderedPageBreak/>
        <w:t>ការវាយតម្លៃផែនការរបស់អ្នកឡើងវិញ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bookmarkEnd w:id="127"/>
      <w:r w:rsidRPr="00D05992">
        <w:rPr>
          <w:rFonts w:ascii="Noto Sans Khmer" w:hAnsi="Noto Sans Khmer" w:cs="Noto Sans Khmer"/>
        </w:rPr>
        <w:t xml:space="preserve"> </w:t>
      </w:r>
    </w:p>
    <w:p w14:paraId="16F1EA7F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ែនការរបស់អ្នកនឹងមានកាលបរិច្ឆេទបញ្ចប់នៅលើវា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9BDD37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នឹងទាក់ទងអ្នកមុនពេលផែនការរបស់អ្នកបញ្ចប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ើម្បីចាត់ចែងពេលវេលា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ថ្ងៃដើម្ប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វាយតម្លៃ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ផែនការរបស់អ្នកឡើងវិញ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2675BF1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យើងវាយតម្លៃផែនការរបស់អ្នកឡើងវិញ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យើងពិនិត្យមើលថាតើត្រូវការផ្លាស់ប្ដូរអ្វីខ្ល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23F1E38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អាចវាយតម្លៃផែនការរបស់អ្នកឡើងវិញ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3A7712E0" w14:textId="77777777" w:rsidR="00DD7433" w:rsidRPr="00D05992" w:rsidRDefault="00DF509B" w:rsidP="00D05992">
      <w:pPr>
        <w:pStyle w:val="ListParagraph"/>
        <w:numPr>
          <w:ilvl w:val="0"/>
          <w:numId w:val="3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ដោយជួបមុខផ្ទា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</w:p>
    <w:p w14:paraId="051BEEA0" w14:textId="77777777" w:rsidR="00DD7433" w:rsidRPr="00D05992" w:rsidRDefault="00DF509B" w:rsidP="00D05992">
      <w:pPr>
        <w:pStyle w:val="ListParagraph"/>
        <w:numPr>
          <w:ilvl w:val="0"/>
          <w:numId w:val="3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ាមទូរសព្ទ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B9E1C09" w14:textId="3C360D20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មានមនុស្សម្នាក់ផ្សេងទៀតមកជាមួយ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ពេលយើង</w:t>
      </w:r>
      <w:proofErr w:type="spellEnd"/>
      <w:r w:rsidR="008E786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វាយតម្លៃផែនការរបស់អ្នកឡើងវិញដូចជា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1BA649AE" w14:textId="77777777" w:rsidR="00DD7433" w:rsidRPr="00D05992" w:rsidRDefault="00DF509B" w:rsidP="00D05992">
      <w:pPr>
        <w:pStyle w:val="ListParagraph"/>
        <w:numPr>
          <w:ilvl w:val="0"/>
          <w:numId w:val="3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មាជិកគ្រួសារ</w:t>
      </w:r>
      <w:proofErr w:type="spellEnd"/>
    </w:p>
    <w:p w14:paraId="55656BD4" w14:textId="77777777" w:rsidR="00DD7433" w:rsidRPr="00D05992" w:rsidRDefault="00DF509B" w:rsidP="00D05992">
      <w:pPr>
        <w:pStyle w:val="ListParagraph"/>
        <w:numPr>
          <w:ilvl w:val="0"/>
          <w:numId w:val="3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ិត្តភក្តិ</w:t>
      </w:r>
      <w:proofErr w:type="spellEnd"/>
    </w:p>
    <w:p w14:paraId="2EE69921" w14:textId="77777777" w:rsidR="00DD7433" w:rsidRPr="00D05992" w:rsidRDefault="00DF509B" w:rsidP="00D05992">
      <w:pPr>
        <w:pStyle w:val="ListParagraph"/>
        <w:numPr>
          <w:ilvl w:val="0"/>
          <w:numId w:val="3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តស៊ូមតិ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5F8D5D27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យើងត្រូវការវាយតម្លៃផែនការរបស់អ្នកឡើងវិញ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សូមនាំមកជាមួយ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D3B9D06" w14:textId="77777777" w:rsidR="00DD7433" w:rsidRPr="00D05992" w:rsidRDefault="00DF509B" w:rsidP="00D05992">
      <w:pPr>
        <w:pStyle w:val="ListParagraph"/>
        <w:numPr>
          <w:ilvl w:val="0"/>
          <w:numId w:val="3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ូនសៀវភៅនេះ</w:t>
      </w:r>
      <w:proofErr w:type="spellEnd"/>
    </w:p>
    <w:p w14:paraId="3B377600" w14:textId="40611859" w:rsidR="00713548" w:rsidRPr="00D05992" w:rsidRDefault="00DF509B" w:rsidP="00D05992">
      <w:pPr>
        <w:pStyle w:val="ListParagraph"/>
        <w:numPr>
          <w:ilvl w:val="0"/>
          <w:numId w:val="5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បាយការណ</w:t>
      </w:r>
      <w:proofErr w:type="spellEnd"/>
      <w:r w:rsidRPr="00D05992">
        <w:rPr>
          <w:rFonts w:ascii="Noto Sans Khmer" w:eastAsia="DaunPenh" w:hAnsi="Noto Sans Khmer" w:cs="Noto Sans Khmer"/>
        </w:rPr>
        <w:t>៍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ព័ត៌មានណាមួយដែលបានមកពីការគាំទ្រ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ូចជារបាយការណ៍ពីវេជ្ជបណ្ឌិត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 w:type="page"/>
      </w:r>
    </w:p>
    <w:p w14:paraId="3C8EDAAA" w14:textId="0A4937BC" w:rsidR="008E7943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ការត្រៀមខ្លួនរួចរាល់សម្រាប់ពេលវាយតម្លៃផែនការរបស់អ្នកឡើងវិញ</w:t>
      </w:r>
      <w:proofErr w:type="spellEnd"/>
    </w:p>
    <w:p w14:paraId="12E07A12" w14:textId="7053C9CC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យើងវាយតម្លៃផែនការរបស់អ្នកឡើងវិញ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វាជាពេៈលវេលាល្អមួយដើម្បីពិនិត្យ</w:t>
      </w:r>
      <w:proofErr w:type="spellEnd"/>
      <w:r w:rsidR="008E786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មើលថាតើការគាំទ្ររបស់អ្នកកំពុងជួយអ្នកឬអត</w:t>
      </w:r>
      <w:proofErr w:type="spellEnd"/>
      <w:r w:rsidRPr="00D05992">
        <w:rPr>
          <w:rFonts w:ascii="Noto Sans Khmer" w:eastAsia="DaunPenh" w:hAnsi="Noto Sans Khmer" w:cs="Noto Sans Khmer"/>
        </w:rPr>
        <w:t>់៖</w:t>
      </w:r>
    </w:p>
    <w:p w14:paraId="48B7C3A1" w14:textId="77777777" w:rsidR="00DD7433" w:rsidRPr="00D05992" w:rsidRDefault="00DF509B" w:rsidP="00D05992">
      <w:pPr>
        <w:pStyle w:val="ListParagraph"/>
        <w:numPr>
          <w:ilvl w:val="0"/>
          <w:numId w:val="3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ធ្វើកិច្ចការនានាសម្រាប់ខ្លួនអ្នកផ្ទា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</w:p>
    <w:p w14:paraId="4CD8CF14" w14:textId="559A838A" w:rsidR="00713548" w:rsidRPr="00D05992" w:rsidRDefault="00DF509B" w:rsidP="00D05992">
      <w:pPr>
        <w:pStyle w:val="ListParagraph"/>
        <w:numPr>
          <w:ilvl w:val="0"/>
          <w:numId w:val="3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ៀនជំនាញថ្មី</w:t>
      </w:r>
      <w:proofErr w:type="spellEnd"/>
      <w:r w:rsidRPr="00D05992">
        <w:rPr>
          <w:rFonts w:ascii="Noto Sans Khmer" w:eastAsia="DaunPenh" w:hAnsi="Noto Sans Khmer" w:cs="Noto Sans Khmer"/>
        </w:rPr>
        <w:t>ៗ។</w:t>
      </w:r>
    </w:p>
    <w:p w14:paraId="348D1911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ជាការសំខាន់ដែលផែនកា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2407831C" w14:textId="77777777" w:rsidR="00DD7433" w:rsidRPr="00D05992" w:rsidRDefault="00DF509B" w:rsidP="00D05992">
      <w:pPr>
        <w:pStyle w:val="ListParagraph"/>
        <w:numPr>
          <w:ilvl w:val="0"/>
          <w:numId w:val="3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ដំណើរការបានល្អសម្រាប់អ្នក</w:t>
      </w:r>
      <w:proofErr w:type="spellEnd"/>
    </w:p>
    <w:p w14:paraId="4F3D8C28" w14:textId="77777777" w:rsidR="00DD7433" w:rsidRPr="00D05992" w:rsidRDefault="00DF509B" w:rsidP="00D05992">
      <w:pPr>
        <w:pStyle w:val="ListParagraph"/>
        <w:numPr>
          <w:ilvl w:val="0"/>
          <w:numId w:val="39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្លាស់ប្ដូរនៅពេលជីវិតរបស់អ្នកផ្លាស់ប្ដូរ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736C336" w14:textId="72629C6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នឹងប្រាប់អ្នកអំពីអ្វីខ្លះដែលត្រូវនាំយកម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ពេលយើងត្រូវ</w:t>
      </w:r>
      <w:proofErr w:type="spellEnd"/>
      <w:r w:rsidR="008E7862">
        <w:rPr>
          <w:rFonts w:ascii="Noto Sans Khmer" w:eastAsia="DaunPenh" w:hAnsi="Noto Sans Khmer" w:cs="Noto Sans Khmer"/>
        </w:rPr>
        <w:br/>
      </w:r>
      <w:proofErr w:type="spellStart"/>
      <w:r w:rsidRPr="00D05992">
        <w:rPr>
          <w:rFonts w:ascii="Noto Sans Khmer" w:eastAsia="DaunPenh" w:hAnsi="Noto Sans Khmer" w:cs="Noto Sans Khmer"/>
        </w:rPr>
        <w:t>ការវាយតម្លៃផែនការរបស់អ្នកឡើងវិញ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19D07AB" w14:textId="3DB6A99A" w:rsidR="00071338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ិច្ចការដែលត្រូវគិត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មុនពេលយើងវាយតម្លៃផែនការរបស់អ្នកឡើងវិញ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A368497" w14:textId="77D066FE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សំណួរមួយចំនួនដែលអ្នកអាចគិត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មុនពេលយើងវាយតម្លៃផែនការរបស់អ្នកឡើងវិញ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889573D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មានអ្វីខ្លះដែលបានដំណើរការល្អនៅក្នុងផែនការ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77E4BCD0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មានអ្វីខ្លះដែលមិនបានដំណើរការល្អ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1D2C68DB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ការគាំទ្ររបស់អ្នកបានជួយអ្នកដើម្បី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4BBF659C" w14:textId="77777777" w:rsidR="00DD7433" w:rsidRPr="00D05992" w:rsidRDefault="00DF509B" w:rsidP="00D05992">
      <w:pPr>
        <w:pStyle w:val="ListParagraph"/>
        <w:numPr>
          <w:ilvl w:val="0"/>
          <w:numId w:val="40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ធ្វើកិច្ចការមួយចំនួនសម្រាប់ខ្លួនអ្នក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08A9F987" w14:textId="77777777" w:rsidR="00DD7433" w:rsidRPr="00D05992" w:rsidRDefault="00DF509B" w:rsidP="00D05992">
      <w:pPr>
        <w:pStyle w:val="ListParagraph"/>
        <w:numPr>
          <w:ilvl w:val="0"/>
          <w:numId w:val="40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ៀនជំនាញថ្មីៗ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7BD65A13" w14:textId="17537302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តើការគាំទ្ររបស់អ្នកបានជួយអ្នកឱ្យធ្វើការឆ្ពោះទៅកាន់គោលដៅរបស់អ្នកដែរឬទេ</w:t>
      </w:r>
      <w:r w:rsidRPr="00D05992">
        <w:rPr>
          <w:rFonts w:ascii="Noto Sans Khmer" w:hAnsi="Noto Sans Khmer" w:cs="Noto Sans Khmer"/>
        </w:rPr>
        <w:t>?</w:t>
      </w:r>
    </w:p>
    <w:p w14:paraId="79B455DB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គោលដៅមួយណាដែលអ្នកចង</w:t>
      </w:r>
      <w:proofErr w:type="spellEnd"/>
      <w:r w:rsidRPr="00D05992">
        <w:rPr>
          <w:rFonts w:ascii="Noto Sans Khmer" w:eastAsia="DaunPenh" w:hAnsi="Noto Sans Khmer" w:cs="Noto Sans Khmer"/>
        </w:rPr>
        <w:t>់៖</w:t>
      </w:r>
    </w:p>
    <w:p w14:paraId="164EA07B" w14:textId="77777777" w:rsidR="00DD7433" w:rsidRPr="00D05992" w:rsidRDefault="00DF509B" w:rsidP="00D05992">
      <w:pPr>
        <w:pStyle w:val="ListParagraph"/>
        <w:numPr>
          <w:ilvl w:val="0"/>
          <w:numId w:val="41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ន្តដំណើរការ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616F5424" w14:textId="77777777" w:rsidR="00DD7433" w:rsidRPr="00D05992" w:rsidRDefault="00DF509B" w:rsidP="00D05992">
      <w:pPr>
        <w:pStyle w:val="ListParagraph"/>
        <w:numPr>
          <w:ilvl w:val="0"/>
          <w:numId w:val="41"/>
        </w:num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ផ្លាស់ប្ដូរ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06FBD188" w14:textId="5E7F5B41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នឹងត្រូវការការគាំទ្រព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ក្នុងពេលអនាគត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05A209D4" w14:textId="77777777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តើអ្នកចង់ផ្លាស់ប្ដូរបៀបគ្រប់គ្រងលើការផ្ដល់មូលនិធិរបស់អ្នកមួយចំនួន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ទាំងអស់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345FBF11" w14:textId="7A4E6201" w:rsidR="00DD7433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តើអ្នកត្រូវការការគាំទ្របន្ថែមទៀតដើម្បីធ្វើកិច្ចការច្រើនទៀតដោយខ្លួនអ្នកទេ</w:t>
      </w:r>
      <w:r w:rsidRPr="00D05992">
        <w:rPr>
          <w:rFonts w:ascii="Noto Sans Khmer" w:hAnsi="Noto Sans Khmer" w:cs="Noto Sans Khmer"/>
        </w:rPr>
        <w:t>?</w:t>
      </w:r>
    </w:p>
    <w:p w14:paraId="6DABA8A4" w14:textId="7D833557" w:rsidR="0043164A" w:rsidRPr="00D05992" w:rsidRDefault="00DF509B" w:rsidP="00D05992">
      <w:pPr>
        <w:spacing w:before="60" w:after="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តើការគាំទ្រនានាដែលអ្នកទទួលនៅផ្ទះ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បំពេញតាមតម្រូវការរបស់អ្នក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06AF0A83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មានបច្ចេកវិទ្យាជំនួយដែល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0432F353" w14:textId="77777777" w:rsidR="00DD7433" w:rsidRPr="00D05992" w:rsidRDefault="00DF509B" w:rsidP="00D05992">
      <w:pPr>
        <w:pStyle w:val="ListParagraph"/>
        <w:numPr>
          <w:ilvl w:val="0"/>
          <w:numId w:val="4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ាស់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31AD5F51" w14:textId="77777777" w:rsidR="00DD7433" w:rsidRPr="00D05992" w:rsidRDefault="00DF509B" w:rsidP="00D05992">
      <w:pPr>
        <w:pStyle w:val="ListParagraph"/>
        <w:numPr>
          <w:ilvl w:val="0"/>
          <w:numId w:val="4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្រូវការដាក់ជំនួស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632E67B0" w14:textId="77777777" w:rsidR="00DD7433" w:rsidRPr="00D05992" w:rsidRDefault="00DF509B" w:rsidP="00D05992">
      <w:pPr>
        <w:pStyle w:val="ListParagraph"/>
        <w:numPr>
          <w:ilvl w:val="0"/>
          <w:numId w:val="42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មិនត្រូវការទៀតទេ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35507AFC" w14:textId="7701D5BF" w:rsidR="004C4ACC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អាចនិយាយពីអ្វីខ្លះ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ពេលយើងវាយតម្លៃផែនការរបស់អ្នកឡើងវិញ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54FB763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បានសរសេរសំណួរមួយចំនួនសម្រាប់អ្នកដើម្បីគិត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DF419BD" w14:textId="4813C264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ម្លើយអាចជួយអ្នកនៅពេលយើងវាយតម្លៃផែនការរបស់អ្នកឡើងវិញ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88C531C" w14:textId="7F1F10E8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ប្រអប់មួយចំនួនដែលអ្នកអាចចែករំលែកចម្លើយ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35D1DDF" w14:textId="407D34FA" w:rsidR="00FF5712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ំណួរនានាដែលត្រូវគិត</w:t>
      </w:r>
      <w:proofErr w:type="spellEnd"/>
    </w:p>
    <w:p w14:paraId="39EDDB74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មានអ្វីខ្លះដែលបានដំណើរការល្អនៅក្នុងផែនការ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p w14:paraId="7508B7DF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េះរួមមានគោលដៅណាមួយដែលអ្នកបានធ្វើការឆ្ពោះទៅរ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21C3" w:rsidRPr="00D05992" w14:paraId="4522C65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D05992" w:rsidRDefault="00FF5712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2376EBB" w14:textId="77777777" w:rsidR="00DD7433" w:rsidRPr="00D05992" w:rsidRDefault="00DF509B" w:rsidP="00D05992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វីដែលមិនបានដំណើរការបានល្អនៅក្នុងផែនការរបស់អ្នក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21C3" w:rsidRPr="00D05992" w14:paraId="68FBB0FF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D05992" w:rsidRDefault="00FF5712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31CBFBC" w14:textId="4C1C0E05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lastRenderedPageBreak/>
        <w:t>តើអ្នកមានសំណួរអ្វីខ្លះអំពីរបៀបដែលផែនការរបស់អ្នកត្រូវបានគ្រប់គ្រង</w:t>
      </w:r>
      <w:r w:rsidRPr="00D05992">
        <w:rPr>
          <w:rFonts w:ascii="Noto Sans Khmer" w:hAnsi="Noto Sans Khmer" w:cs="Noto Sans Khmer"/>
        </w:rPr>
        <w:t>?</w:t>
      </w:r>
    </w:p>
    <w:p w14:paraId="30F47CFE" w14:textId="3E66A602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ចង់ផ្លាស់ប្ដូររបៀបគ្រប់គ្រងលើការផ្ដល់មូលនិធិរបស់អ្នកទេ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21C3" w:rsidRPr="00D05992" w14:paraId="6A6D034E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D05992" w:rsidRDefault="00FF5712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4C5120F9" w14:textId="77777777" w:rsidR="00DD7433" w:rsidRPr="00D05992" w:rsidRDefault="00DF509B" w:rsidP="00D05992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អ្នកមានគោលដៅថ្មីណាមួយសម្រាប់ផែនការបន្ទាប់របស់អ្នកទេ</w:t>
      </w:r>
      <w:proofErr w:type="spellEnd"/>
      <w:r w:rsidRPr="00D05992">
        <w:rPr>
          <w:rFonts w:ascii="Noto Sans Khmer" w:hAnsi="Noto Sans Khmer" w:cs="Noto Sans Khmer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21C3" w:rsidRPr="00D05992" w14:paraId="543A4B2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D05992" w:rsidRDefault="00FF5712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60BADEC5" w14:textId="5EA52C24" w:rsidR="00DD7433" w:rsidRPr="00D05992" w:rsidRDefault="00DF509B" w:rsidP="00D05992">
      <w:pPr>
        <w:spacing w:before="240"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ំណត់ចំណាំ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សំណួរផ្សេងទៀត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C021C3" w:rsidRPr="00D05992" w14:paraId="2798ED51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D05992" w:rsidRDefault="00FF5712" w:rsidP="00D05992">
            <w:pPr>
              <w:spacing w:line="312" w:lineRule="auto"/>
              <w:rPr>
                <w:rFonts w:ascii="Noto Sans Khmer" w:hAnsi="Noto Sans Khmer" w:cs="Noto Sans Khmer"/>
              </w:rPr>
            </w:pPr>
          </w:p>
        </w:tc>
      </w:tr>
    </w:tbl>
    <w:p w14:paraId="7B031399" w14:textId="280E7761" w:rsidR="00CC7F71" w:rsidRPr="00D05992" w:rsidRDefault="00DF509B" w:rsidP="00D05992">
      <w:pPr>
        <w:spacing w:line="312" w:lineRule="auto"/>
        <w:rPr>
          <w:rFonts w:ascii="Noto Sans Khmer" w:hAnsi="Noto Sans Khmer" w:cs="Noto Sans Khmer"/>
          <w:lang w:val="en-US"/>
        </w:rPr>
      </w:pPr>
      <w:r w:rsidRPr="00D05992">
        <w:rPr>
          <w:rFonts w:ascii="Noto Sans Khmer" w:hAnsi="Noto Sans Khmer" w:cs="Noto Sans Khmer"/>
          <w:lang w:val="en-US"/>
        </w:rPr>
        <w:br w:type="page"/>
      </w:r>
    </w:p>
    <w:p w14:paraId="7D59A598" w14:textId="77777777" w:rsidR="0098649D" w:rsidRPr="00D05992" w:rsidRDefault="00DF509B" w:rsidP="00D05992">
      <w:pPr>
        <w:pStyle w:val="Heading4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lastRenderedPageBreak/>
        <w:t>តើមានអ្វីកើតឡើងបន្ទាប់ទៀត</w:t>
      </w:r>
      <w:proofErr w:type="spellEnd"/>
      <w:r w:rsidRPr="00D05992">
        <w:rPr>
          <w:rFonts w:ascii="Noto Sans Khmer" w:hAnsi="Noto Sans Khmer" w:cs="Noto Sans Khmer"/>
        </w:rPr>
        <w:t xml:space="preserve">? </w:t>
      </w:r>
    </w:p>
    <w:p w14:paraId="7332A889" w14:textId="77777777" w:rsidR="0098649D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ប្រើប្រាស់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="Noto Sans Khmer" w:eastAsia="DaunPenh" w:hAnsi="Noto Sans Khmer" w:cs="Noto Sans Khmer"/>
        </w:rPr>
        <w:t>និងការផ្ដល់មូលនិធិរបស់អ្នកដើម្បីធ្វើការឆ្ពោះទៅកាន់គោលដៅរបស់អ្នក។</w:t>
      </w:r>
    </w:p>
    <w:p w14:paraId="79787465" w14:textId="7F07EC13" w:rsidR="0098649D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ចូលទៅក្នុងវច្រកផតថល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="00D05992" w:rsidRPr="00D05992">
        <w:t>myplace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កម្មវិធី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app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ើម្បីមើលផែនកា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D1644CC" w14:textId="31C4C61E" w:rsidR="0098649D" w:rsidRPr="00D05992" w:rsidRDefault="00DF509B" w:rsidP="00D05992">
      <w:pPr>
        <w:spacing w:line="312" w:lineRule="auto"/>
        <w:rPr>
          <w:rFonts w:ascii="Noto Sans Khmer" w:hAnsi="Noto Sans Khmer" w:cs="Noto Sans Khmer"/>
          <w:lang w:val="en-GB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សម្របសម្រួលក្នុងតំបន់មូលដ្ឋាន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ដៃគូកុមារតូចៗ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អ្នករៀបចំផែន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A</w:t>
      </w:r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="Noto Sans Khmer" w:eastAsia="DaunPenh" w:hAnsi="Noto Sans Khmer" w:cs="Noto Sans Khmer"/>
        </w:rPr>
        <w:t>នឹងជួយអ្នកឱ្យធ្វើឱ្យប្រាកដថាផែនការរបស់អ្នកដំណើរការបានល្អសម្រាប់អ្នក។</w:t>
      </w:r>
    </w:p>
    <w:p w14:paraId="68949B16" w14:textId="7ABDEB90" w:rsidR="00CC7F71" w:rsidRPr="00D05992" w:rsidRDefault="00DF509B" w:rsidP="00D05992">
      <w:pPr>
        <w:spacing w:line="312" w:lineRule="auto"/>
        <w:rPr>
          <w:rFonts w:ascii="Noto Sans Khmer" w:hAnsi="Noto Sans Khmer" w:cs="Noto Sans Khmer"/>
          <w:color w:val="6B2976"/>
          <w:sz w:val="40"/>
          <w:szCs w:val="26"/>
          <w:lang w:val="x-none" w:eastAsia="x-none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នឹងប្រាប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ពេលយើងត្រូវការវាយតម្លៃផែនការរបស់អ្នកឡើងវិញ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 w:type="page"/>
      </w:r>
    </w:p>
    <w:p w14:paraId="47FE1858" w14:textId="4EBA9FE3" w:rsidR="00493D5D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</w:rPr>
      </w:pPr>
      <w:bookmarkStart w:id="128" w:name="_Toc118762907"/>
      <w:proofErr w:type="spellStart"/>
      <w:r w:rsidRPr="00D05992">
        <w:rPr>
          <w:rFonts w:ascii="Noto Sans Khmer" w:eastAsia="DaunPenh" w:hAnsi="Noto Sans Khmer" w:cs="Noto Sans Khmer"/>
        </w:rPr>
        <w:lastRenderedPageBreak/>
        <w:t>ព័ត៌មានបន្ថែម</w:t>
      </w:r>
      <w:bookmarkEnd w:id="121"/>
      <w:bookmarkEnd w:id="122"/>
      <w:bookmarkEnd w:id="128"/>
      <w:proofErr w:type="spellEnd"/>
    </w:p>
    <w:p w14:paraId="28FB6041" w14:textId="363D3AB3" w:rsidR="00DD7433" w:rsidRPr="00D05992" w:rsidRDefault="00DF509B" w:rsidP="00D05992">
      <w:pPr>
        <w:spacing w:line="312" w:lineRule="auto"/>
        <w:rPr>
          <w:rStyle w:val="Hyperlink"/>
          <w:rFonts w:ascii="Noto Sans Khmer" w:hAnsi="Noto Sans Khmer" w:cs="Noto Sans Khmer"/>
          <w:b w:val="0"/>
          <w:color w:val="auto"/>
        </w:rPr>
      </w:pPr>
      <w:bookmarkStart w:id="129" w:name="_Hlk107297819"/>
      <w:proofErr w:type="spellStart"/>
      <w:r w:rsidRPr="00D05992">
        <w:rPr>
          <w:rFonts w:ascii="Noto Sans Khmer" w:eastAsia="DaunPenh" w:hAnsi="Noto Sans Khmer" w:cs="Noto Sans Khmer"/>
        </w:rPr>
        <w:t>សម្រាប់ព័ត៌មានបន្ថែមអំពីកូនសៀវភៅនេះ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ទាក់ទងមកយើង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ADF89A8" w14:textId="62141A0C" w:rsidR="00DD7433" w:rsidRPr="00D05992" w:rsidRDefault="00DF509B" w:rsidP="00D05992">
      <w:p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ចូលមើលគេហទំព័ររបស់យើង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/>
      </w:r>
      <w:hyperlink r:id="rId15" w:history="1">
        <w:r w:rsidR="00D05992" w:rsidRPr="00D05992">
          <w:rPr>
            <w:rStyle w:val="Hyperlink"/>
          </w:rPr>
          <w:t>www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ndis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gov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au</w:t>
        </w:r>
      </w:hyperlink>
    </w:p>
    <w:p w14:paraId="04C3A49C" w14:textId="143D59EA" w:rsidR="00DD7433" w:rsidRPr="00D05992" w:rsidRDefault="00DF509B" w:rsidP="00D05992">
      <w:pPr>
        <w:spacing w:line="312" w:lineRule="auto"/>
        <w:rPr>
          <w:rStyle w:val="Hyperlink"/>
          <w:rFonts w:ascii="Noto Sans Khmer" w:hAnsi="Noto Sans Khmer" w:cs="Noto Sans Khmer"/>
          <w:b w:val="0"/>
          <w:color w:val="auto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ហៅទូរសព្ទមកយើងប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/>
      </w:r>
      <w:r w:rsidR="00D05992" w:rsidRPr="00D05992">
        <w:rPr>
          <w:rStyle w:val="Hyperlink"/>
        </w:rPr>
        <w:t>1800</w:t>
      </w:r>
      <w:r w:rsidRPr="00D05992">
        <w:rPr>
          <w:rStyle w:val="Hyperlink"/>
          <w:rFonts w:ascii="Noto Sans Khmer" w:hAnsi="Noto Sans Khmer" w:cs="Noto Sans Khmer"/>
        </w:rPr>
        <w:t xml:space="preserve"> </w:t>
      </w:r>
      <w:r w:rsidR="00D05992" w:rsidRPr="00D05992">
        <w:rPr>
          <w:rStyle w:val="Hyperlink"/>
        </w:rPr>
        <w:t>800</w:t>
      </w:r>
      <w:r w:rsidRPr="00D05992">
        <w:rPr>
          <w:rStyle w:val="Hyperlink"/>
          <w:rFonts w:ascii="Noto Sans Khmer" w:hAnsi="Noto Sans Khmer" w:cs="Noto Sans Khmer"/>
        </w:rPr>
        <w:t xml:space="preserve"> </w:t>
      </w:r>
      <w:r w:rsidR="00D05992" w:rsidRPr="00D05992">
        <w:rPr>
          <w:rStyle w:val="Hyperlink"/>
        </w:rPr>
        <w:t>110</w:t>
      </w:r>
    </w:p>
    <w:p w14:paraId="5E22D0F7" w14:textId="4C35A3DC" w:rsidR="00DD7433" w:rsidRPr="00D05992" w:rsidRDefault="00DF509B" w:rsidP="00D05992">
      <w:p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តាមដានយើងនៅលើហ្វេសប៊ុក</w:t>
      </w:r>
      <w:proofErr w:type="spellEnd"/>
      <w:r w:rsidRPr="00D05992">
        <w:rPr>
          <w:rFonts w:ascii="Noto Sans Khmer" w:hAnsi="Noto Sans Khmer" w:cs="Noto Sans Khmer"/>
        </w:rPr>
        <w:t xml:space="preserve"> (</w:t>
      </w:r>
      <w:r w:rsidR="00D05992" w:rsidRPr="00D05992">
        <w:t>Facebook</w:t>
      </w:r>
      <w:r w:rsidRPr="00D05992">
        <w:rPr>
          <w:rFonts w:ascii="Noto Sans Khmer" w:hAnsi="Noto Sans Khmer" w:cs="Noto Sans Khmer"/>
        </w:rPr>
        <w:t>)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/>
      </w:r>
      <w:hyperlink r:id="rId16" w:history="1">
        <w:r w:rsidR="00D05992" w:rsidRPr="00D05992">
          <w:rPr>
            <w:rStyle w:val="Hyperlink"/>
          </w:rPr>
          <w:t>www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facebook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com</w:t>
        </w:r>
        <w:r w:rsidRPr="00D05992">
          <w:rPr>
            <w:rStyle w:val="Hyperlink"/>
            <w:rFonts w:ascii="Noto Sans Khmer" w:hAnsi="Noto Sans Khmer" w:cs="Noto Sans Khmer"/>
          </w:rPr>
          <w:t>/</w:t>
        </w:r>
        <w:r w:rsidR="00D05992" w:rsidRPr="00D05992">
          <w:rPr>
            <w:rStyle w:val="Hyperlink"/>
          </w:rPr>
          <w:t>NDISAus</w:t>
        </w:r>
      </w:hyperlink>
    </w:p>
    <w:p w14:paraId="2FC26DE9" w14:textId="30EB788C" w:rsidR="00DD7433" w:rsidRPr="00D05992" w:rsidRDefault="00DF509B" w:rsidP="00D05992">
      <w:p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អាចតាមដានយើងនៅលើធ្វីតធឺរ</w:t>
      </w:r>
      <w:proofErr w:type="spellEnd"/>
      <w:r w:rsidRPr="00D05992">
        <w:rPr>
          <w:rFonts w:ascii="Noto Sans Khmer" w:hAnsi="Noto Sans Khmer" w:cs="Noto Sans Khmer"/>
        </w:rPr>
        <w:t xml:space="preserve"> (</w:t>
      </w:r>
      <w:r w:rsidR="00D05992" w:rsidRPr="00D05992">
        <w:t>Twitter</w:t>
      </w:r>
      <w:r w:rsidRPr="00D05992">
        <w:rPr>
          <w:rFonts w:ascii="Noto Sans Khmer" w:hAnsi="Noto Sans Khmer" w:cs="Noto Sans Khmer"/>
        </w:rPr>
        <w:t>)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t xml:space="preserve"> </w:t>
      </w:r>
      <w:r w:rsidRPr="00D05992">
        <w:rPr>
          <w:rFonts w:ascii="Noto Sans Khmer" w:hAnsi="Noto Sans Khmer" w:cs="Noto Sans Khmer"/>
        </w:rPr>
        <w:br/>
      </w:r>
      <w:r w:rsidRPr="00EB0622">
        <w:rPr>
          <w:rStyle w:val="Hyperlink"/>
          <w:rFonts w:asciiTheme="minorBidi" w:hAnsiTheme="minorBidi" w:cstheme="minorBidi"/>
        </w:rPr>
        <w:t>@</w:t>
      </w:r>
      <w:r w:rsidR="00D05992" w:rsidRPr="00D05992">
        <w:rPr>
          <w:rStyle w:val="Hyperlink"/>
        </w:rPr>
        <w:t>NDIS</w:t>
      </w:r>
    </w:p>
    <w:bookmarkEnd w:id="129"/>
    <w:p w14:paraId="15959F9E" w14:textId="64F91734" w:rsidR="00CD310C" w:rsidRPr="00D05992" w:rsidRDefault="00DF509B" w:rsidP="00D05992">
      <w:pPr>
        <w:pStyle w:val="Heading3"/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គាំទ្រដើម្បីនិយាយមកយើង</w:t>
      </w:r>
      <w:proofErr w:type="spellEnd"/>
    </w:p>
    <w:p w14:paraId="4B2FE69D" w14:textId="4B55DCB8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bookmarkStart w:id="130" w:name="_Hlk107297799"/>
      <w:proofErr w:type="spellStart"/>
      <w:r w:rsidRPr="00D05992">
        <w:rPr>
          <w:rFonts w:ascii="Noto Sans Khmer" w:eastAsia="DaunPenh" w:hAnsi="Noto Sans Khmer" w:cs="Noto Sans Khmer"/>
        </w:rPr>
        <w:t>អ្នកអាចនិយាយជាមួយយើងតាមអនឡាញ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ោយប្រើមុខងារវិបឆាត</w:t>
      </w:r>
      <w:proofErr w:type="spellEnd"/>
      <w:r w:rsidRPr="00D05992">
        <w:rPr>
          <w:rFonts w:ascii="Noto Sans Khmer" w:hAnsi="Noto Sans Khmer" w:cs="Noto Sans Khmer"/>
        </w:rPr>
        <w:t xml:space="preserve"> (</w:t>
      </w:r>
      <w:r w:rsidR="00D05992" w:rsidRPr="00D05992">
        <w:t>webchat</w:t>
      </w:r>
      <w:r w:rsidRPr="00D05992">
        <w:rPr>
          <w:rFonts w:ascii="Noto Sans Khmer" w:hAnsi="Noto Sans Khmer" w:cs="Noto Sans Khmer"/>
        </w:rPr>
        <w:t xml:space="preserve">) </w:t>
      </w:r>
      <w:proofErr w:type="spellStart"/>
      <w:r w:rsidRPr="00D05992">
        <w:rPr>
          <w:rFonts w:ascii="Noto Sans Khmer" w:eastAsia="DaunPenh" w:hAnsi="Noto Sans Khmer" w:cs="Noto Sans Khmer"/>
        </w:rPr>
        <w:t>នៅផ្នែកខាងលើនៃគេហទំព័ររបស់យើង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/>
      </w:r>
      <w:hyperlink r:id="rId17" w:history="1">
        <w:r w:rsidR="00D05992" w:rsidRPr="00D05992">
          <w:rPr>
            <w:rStyle w:val="Hyperlink"/>
          </w:rPr>
          <w:t>www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ndis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gov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au</w:t>
        </w:r>
      </w:hyperlink>
      <w:r w:rsidRPr="00D05992">
        <w:rPr>
          <w:rFonts w:ascii="Noto Sans Khmer" w:hAnsi="Noto Sans Khmer" w:cs="Noto Sans Khmer"/>
        </w:rPr>
        <w:t xml:space="preserve"> </w:t>
      </w:r>
    </w:p>
    <w:p w14:paraId="605ED2E5" w14:textId="735F6E82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និយាយភាសាផ្សេងទៀតក្រៅពីភាសាអង់គ្លេស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ហៅទូរសព្ទទៅសេវាកម្មបកប្រែភាសាសរសេ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បកប្រែផ្ទាល់មាត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(</w:t>
      </w:r>
      <w:r w:rsidR="00D05992" w:rsidRPr="00D05992">
        <w:t>TIS</w:t>
      </w:r>
      <w:r w:rsidRPr="00D05992">
        <w:rPr>
          <w:rFonts w:ascii="Noto Sans Khmer" w:hAnsi="Noto Sans Khmer" w:cs="Noto Sans Khmer"/>
        </w:rPr>
        <w:t>)</w:t>
      </w:r>
      <w:r w:rsidRPr="00D05992">
        <w:rPr>
          <w:rFonts w:ascii="Noto Sans Khmer" w:eastAsia="DaunPenh" w:hAnsi="Noto Sans Khmer" w:cs="Noto Sans Khmer"/>
        </w:rPr>
        <w:t>។</w:t>
      </w:r>
      <w:r w:rsidRPr="00D05992">
        <w:rPr>
          <w:rFonts w:ascii="Noto Sans Khmer" w:hAnsi="Noto Sans Khmer" w:cs="Noto Sans Khmer"/>
        </w:rPr>
        <w:br/>
      </w:r>
      <w:r w:rsidR="00D05992" w:rsidRPr="00D05992">
        <w:rPr>
          <w:rStyle w:val="Hyperlink"/>
        </w:rPr>
        <w:t>131</w:t>
      </w:r>
      <w:r w:rsidRPr="00D05992">
        <w:rPr>
          <w:rStyle w:val="Hyperlink"/>
          <w:rFonts w:ascii="Noto Sans Khmer" w:hAnsi="Noto Sans Khmer" w:cs="Noto Sans Khmer"/>
        </w:rPr>
        <w:t xml:space="preserve"> </w:t>
      </w:r>
      <w:r w:rsidR="00D05992" w:rsidRPr="00D05992">
        <w:rPr>
          <w:rStyle w:val="Hyperlink"/>
        </w:rPr>
        <w:t>450</w:t>
      </w:r>
    </w:p>
    <w:p w14:paraId="30CD807F" w14:textId="29F15C3D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សិនបើអ្នកមានការពិបាកនិយា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ស្ដាប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អាចហៅទូរសព្ទទៅ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3799A16D" w14:textId="335FA71C" w:rsidR="00DD7433" w:rsidRPr="00D05992" w:rsidRDefault="00D05992" w:rsidP="00D05992">
      <w:pPr>
        <w:pStyle w:val="ListParagraph"/>
        <w:numPr>
          <w:ilvl w:val="0"/>
          <w:numId w:val="55"/>
        </w:numPr>
        <w:spacing w:line="312" w:lineRule="auto"/>
        <w:rPr>
          <w:rStyle w:val="Hyperlink"/>
          <w:rFonts w:ascii="Noto Sans Khmer" w:hAnsi="Noto Sans Khmer" w:cs="Noto Sans Khmer"/>
        </w:rPr>
      </w:pPr>
      <w:r w:rsidRPr="00D05992">
        <w:rPr>
          <w:rFonts w:cs="Arial"/>
        </w:rPr>
        <w:t>TTY</w:t>
      </w:r>
      <w:r w:rsidRPr="00D05992">
        <w:rPr>
          <w:rFonts w:ascii="Noto Sans Khmer" w:hAnsi="Noto Sans Khmer" w:cs="Noto Sans Khmer"/>
        </w:rPr>
        <w:br/>
      </w:r>
      <w:r w:rsidRPr="00D05992">
        <w:rPr>
          <w:rStyle w:val="Hyperlink"/>
        </w:rPr>
        <w:t>1800</w:t>
      </w:r>
      <w:r w:rsidRPr="00D05992">
        <w:rPr>
          <w:rStyle w:val="Hyperlink"/>
          <w:rFonts w:ascii="Noto Sans Khmer" w:hAnsi="Noto Sans Khmer" w:cs="Noto Sans Khmer"/>
        </w:rPr>
        <w:t xml:space="preserve"> </w:t>
      </w:r>
      <w:r w:rsidRPr="00D05992">
        <w:rPr>
          <w:rStyle w:val="Hyperlink"/>
        </w:rPr>
        <w:t>555</w:t>
      </w:r>
      <w:r w:rsidRPr="00D05992">
        <w:rPr>
          <w:rStyle w:val="Hyperlink"/>
          <w:rFonts w:ascii="Noto Sans Khmer" w:hAnsi="Noto Sans Khmer" w:cs="Noto Sans Khmer"/>
        </w:rPr>
        <w:t xml:space="preserve"> </w:t>
      </w:r>
      <w:r w:rsidRPr="00D05992">
        <w:rPr>
          <w:rStyle w:val="Hyperlink"/>
        </w:rPr>
        <w:t>677</w:t>
      </w:r>
    </w:p>
    <w:p w14:paraId="7D47C9AF" w14:textId="5927D725" w:rsidR="00DD7433" w:rsidRPr="00D05992" w:rsidRDefault="00DF509B" w:rsidP="00D05992">
      <w:pPr>
        <w:pStyle w:val="ListParagraph"/>
        <w:numPr>
          <w:ilvl w:val="0"/>
          <w:numId w:val="55"/>
        </w:num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ិយា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ស្ដាប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(</w:t>
      </w:r>
      <w:r w:rsidR="00D05992" w:rsidRPr="00D05992">
        <w:rPr>
          <w:rFonts w:cs="Arial"/>
        </w:rPr>
        <w:t>Speak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and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Listen</w:t>
      </w:r>
      <w:r w:rsidRPr="00D05992">
        <w:rPr>
          <w:rFonts w:ascii="Noto Sans Khmer" w:hAnsi="Noto Sans Khmer" w:cs="Noto Sans Khmer"/>
        </w:rPr>
        <w:t>)</w:t>
      </w:r>
      <w:r w:rsidRPr="00D05992">
        <w:rPr>
          <w:rFonts w:ascii="Noto Sans Khmer" w:hAnsi="Noto Sans Khmer" w:cs="Noto Sans Khmer"/>
        </w:rPr>
        <w:br/>
      </w:r>
      <w:r w:rsidR="00D05992" w:rsidRPr="00D05992">
        <w:rPr>
          <w:rStyle w:val="Hyperlink"/>
        </w:rPr>
        <w:t>1800</w:t>
      </w:r>
      <w:r w:rsidRPr="00D05992">
        <w:rPr>
          <w:rStyle w:val="Hyperlink"/>
          <w:rFonts w:ascii="Noto Sans Khmer" w:hAnsi="Noto Sans Khmer" w:cs="Noto Sans Khmer"/>
        </w:rPr>
        <w:t xml:space="preserve"> </w:t>
      </w:r>
      <w:r w:rsidR="00D05992" w:rsidRPr="00D05992">
        <w:rPr>
          <w:rStyle w:val="Hyperlink"/>
        </w:rPr>
        <w:t>555</w:t>
      </w:r>
      <w:r w:rsidRPr="00D05992">
        <w:rPr>
          <w:rStyle w:val="Hyperlink"/>
          <w:rFonts w:ascii="Noto Sans Khmer" w:hAnsi="Noto Sans Khmer" w:cs="Noto Sans Khmer"/>
        </w:rPr>
        <w:t xml:space="preserve"> </w:t>
      </w:r>
      <w:r w:rsidR="00D05992" w:rsidRPr="00D05992">
        <w:rPr>
          <w:rStyle w:val="Hyperlink"/>
        </w:rPr>
        <w:t>727</w:t>
      </w:r>
    </w:p>
    <w:p w14:paraId="6A49782A" w14:textId="2943FF2E" w:rsidR="0043164A" w:rsidRPr="00D05992" w:rsidRDefault="00DF509B" w:rsidP="00D05992">
      <w:pPr>
        <w:pStyle w:val="ListParagraph"/>
        <w:numPr>
          <w:ilvl w:val="0"/>
          <w:numId w:val="55"/>
        </w:numPr>
        <w:spacing w:line="312" w:lineRule="auto"/>
        <w:rPr>
          <w:rStyle w:val="Hyperlink"/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សេវាកម្មជាតិផ្នែកប្រាស្រ័យទាក់ទងជាមួយជនពិការ</w:t>
      </w:r>
      <w:proofErr w:type="spellEnd"/>
      <w:r w:rsidRPr="00D05992">
        <w:rPr>
          <w:rFonts w:ascii="Noto Sans Khmer" w:hAnsi="Noto Sans Khmer" w:cs="Noto Sans Khmer"/>
        </w:rPr>
        <w:t xml:space="preserve"> (</w:t>
      </w:r>
      <w:r w:rsidR="00D05992" w:rsidRPr="00D05992">
        <w:rPr>
          <w:rFonts w:cs="Arial"/>
        </w:rPr>
        <w:t>National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Relay</w:t>
      </w:r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rPr>
          <w:rFonts w:cs="Arial"/>
        </w:rPr>
        <w:t>Service</w:t>
      </w:r>
      <w:r w:rsidRPr="00D05992">
        <w:rPr>
          <w:rFonts w:ascii="Noto Sans Khmer" w:hAnsi="Noto Sans Khmer" w:cs="Noto Sans Khmer"/>
        </w:rPr>
        <w:t>)</w:t>
      </w:r>
      <w:r w:rsidRPr="00D05992">
        <w:rPr>
          <w:rFonts w:ascii="Noto Sans Khmer" w:hAnsi="Noto Sans Khmer" w:cs="Noto Sans Khmer"/>
        </w:rPr>
        <w:br/>
      </w:r>
      <w:r w:rsidR="00D05992" w:rsidRPr="00D05992">
        <w:rPr>
          <w:rStyle w:val="Hyperlink"/>
        </w:rPr>
        <w:t>133</w:t>
      </w:r>
      <w:r w:rsidRPr="00D05992">
        <w:rPr>
          <w:rStyle w:val="Hyperlink"/>
          <w:rFonts w:ascii="Noto Sans Khmer" w:hAnsi="Noto Sans Khmer" w:cs="Noto Sans Khmer"/>
        </w:rPr>
        <w:t xml:space="preserve"> </w:t>
      </w:r>
      <w:r w:rsidR="00D05992" w:rsidRPr="00D05992">
        <w:rPr>
          <w:rStyle w:val="Hyperlink"/>
        </w:rPr>
        <w:t>677</w:t>
      </w:r>
      <w:r w:rsidRPr="00D05992">
        <w:rPr>
          <w:rStyle w:val="Hyperlink"/>
          <w:rFonts w:ascii="Noto Sans Khmer" w:hAnsi="Noto Sans Khmer" w:cs="Noto Sans Khmer"/>
        </w:rPr>
        <w:br/>
      </w:r>
      <w:hyperlink r:id="rId18" w:history="1">
        <w:r w:rsidR="00D05992" w:rsidRPr="00D05992">
          <w:rPr>
            <w:rStyle w:val="Hyperlink"/>
          </w:rPr>
          <w:t>www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relayservice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gov</w:t>
        </w:r>
        <w:r w:rsidRPr="00D05992">
          <w:rPr>
            <w:rStyle w:val="Hyperlink"/>
            <w:rFonts w:ascii="Noto Sans Khmer" w:hAnsi="Noto Sans Khmer" w:cs="Noto Sans Khmer"/>
          </w:rPr>
          <w:t>.</w:t>
        </w:r>
        <w:r w:rsidR="00D05992" w:rsidRPr="00D05992">
          <w:rPr>
            <w:rStyle w:val="Hyperlink"/>
          </w:rPr>
          <w:t>au</w:t>
        </w:r>
      </w:hyperlink>
      <w:r w:rsidRPr="00D05992">
        <w:rPr>
          <w:rFonts w:ascii="Noto Sans Khmer" w:hAnsi="Noto Sans Khmer" w:cs="Noto Sans Khmer"/>
        </w:rPr>
        <w:t xml:space="preserve"> </w:t>
      </w:r>
    </w:p>
    <w:p w14:paraId="2CBB99E1" w14:textId="77777777" w:rsidR="0043164A" w:rsidRPr="00D05992" w:rsidRDefault="00DF509B" w:rsidP="00D059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312" w:lineRule="auto"/>
        <w:rPr>
          <w:rStyle w:val="Hyperlink"/>
          <w:rFonts w:ascii="Noto Sans Khmer" w:eastAsiaTheme="minorHAnsi" w:hAnsi="Noto Sans Khmer" w:cs="Noto Sans Khmer"/>
        </w:rPr>
      </w:pPr>
      <w:r w:rsidRPr="00D05992">
        <w:rPr>
          <w:rStyle w:val="Hyperlink"/>
          <w:rFonts w:ascii="Noto Sans Khmer" w:hAnsi="Noto Sans Khmer" w:cs="Noto Sans Khmer"/>
        </w:rPr>
        <w:br w:type="page"/>
      </w:r>
    </w:p>
    <w:p w14:paraId="5368D145" w14:textId="18441038" w:rsidR="008928D5" w:rsidRPr="00D05992" w:rsidRDefault="00DF509B" w:rsidP="00D05992">
      <w:pPr>
        <w:pStyle w:val="Heading2"/>
        <w:spacing w:line="312" w:lineRule="auto"/>
        <w:rPr>
          <w:rFonts w:ascii="Noto Sans Khmer" w:hAnsi="Noto Sans Khmer" w:cs="Noto Sans Khmer"/>
        </w:rPr>
      </w:pPr>
      <w:bookmarkStart w:id="131" w:name="_Toc118762908"/>
      <w:bookmarkEnd w:id="130"/>
      <w:proofErr w:type="spellStart"/>
      <w:r w:rsidRPr="00D05992">
        <w:rPr>
          <w:rFonts w:ascii="Noto Sans Khmer" w:eastAsia="DaunPenh" w:hAnsi="Noto Sans Khmer" w:cs="Noto Sans Khmer"/>
        </w:rPr>
        <w:lastRenderedPageBreak/>
        <w:t>បញ្ជីពាក្យ</w:t>
      </w:r>
      <w:bookmarkEnd w:id="131"/>
      <w:proofErr w:type="spellEnd"/>
    </w:p>
    <w:p w14:paraId="2F8621F4" w14:textId="2DA21E6C" w:rsidR="0028156F" w:rsidRPr="00D05992" w:rsidRDefault="00DF509B" w:rsidP="00D05992">
      <w:pPr>
        <w:spacing w:line="312" w:lineRule="auto"/>
        <w:rPr>
          <w:rFonts w:ascii="Noto Sans Khmer" w:hAnsi="Noto Sans Khmer" w:cs="Noto Sans Khmer"/>
          <w:lang w:eastAsia="x-none"/>
        </w:rPr>
      </w:pPr>
      <w:proofErr w:type="spellStart"/>
      <w:r w:rsidRPr="00D05992">
        <w:rPr>
          <w:rFonts w:ascii="Noto Sans Khmer" w:eastAsia="DaunPenh" w:hAnsi="Noto Sans Khmer" w:cs="Noto Sans Khmer"/>
        </w:rPr>
        <w:t>បញ្ជីនេះពន្យល់ពីអត្ថន័យនៃពាក្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Style w:val="Strong"/>
          <w:rFonts w:ascii="Noto Sans Khmer" w:eastAsia="DaunPenh" w:hAnsi="Noto Sans Khmer" w:cs="Noto Sans Khmer"/>
          <w:b w:val="0"/>
          <w:bCs w:val="0"/>
          <w:color w:val="000000" w:themeColor="text1"/>
        </w:rPr>
        <w:t>អក្សរដិត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ៅក្នុងឯកសារនេ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75A31B7" w14:textId="5C8AFCA9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សាលាឧទ្ធរណ៍រដ្ឋបាល</w:t>
      </w:r>
      <w:proofErr w:type="spellEnd"/>
      <w:r w:rsidRPr="00D05992">
        <w:rPr>
          <w:rStyle w:val="Strong"/>
          <w:rFonts w:ascii="Noto Sans Khmer" w:hAnsi="Noto Sans Khmer" w:cs="Noto Sans Khmer"/>
        </w:rPr>
        <w:t xml:space="preserve"> (</w:t>
      </w:r>
      <w:r w:rsidR="00D05992" w:rsidRPr="00D05992">
        <w:rPr>
          <w:rStyle w:val="Strong"/>
          <w:rFonts w:ascii="Arial" w:hAnsi="Arial"/>
        </w:rPr>
        <w:t>AAT</w:t>
      </w:r>
      <w:r w:rsidRPr="00D05992">
        <w:rPr>
          <w:rStyle w:val="Strong"/>
          <w:rFonts w:ascii="Noto Sans Khmer" w:hAnsi="Noto Sans Khmer" w:cs="Noto Sans Khmer"/>
        </w:rPr>
        <w:t>)</w:t>
      </w:r>
    </w:p>
    <w:p w14:paraId="1A320AA1" w14:textId="122F3E09" w:rsidR="00DD7433" w:rsidRPr="00D05992" w:rsidRDefault="00D05992" w:rsidP="00D05992">
      <w:pPr>
        <w:spacing w:line="312" w:lineRule="auto"/>
        <w:rPr>
          <w:rFonts w:ascii="Noto Sans Khmer" w:hAnsi="Noto Sans Khmer" w:cs="Noto Sans Khmer"/>
        </w:rPr>
      </w:pPr>
      <w:r w:rsidRPr="00D05992">
        <w:t>AAT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ពិនិត្យសើរើលើសេចក្ដីសម្រេចនានារបស់រដ្ឋាភិបាល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CCE9177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បច្ចេកវិទ្យាជំនួយ</w:t>
      </w:r>
      <w:proofErr w:type="spellEnd"/>
    </w:p>
    <w:p w14:paraId="6BAF46F0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ច្ចេកវិទ្យាជំនួយអាច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3E4154AE" w14:textId="77777777" w:rsidR="00DD7433" w:rsidRPr="00D05992" w:rsidRDefault="00DF509B" w:rsidP="00D05992">
      <w:pPr>
        <w:pStyle w:val="ListParagraph"/>
        <w:numPr>
          <w:ilvl w:val="0"/>
          <w:numId w:val="1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ធ្វើវាឱ្យកាន់តែងាយស្រួលក្នុងការធ្វើកិច្ចការនានា</w:t>
      </w:r>
      <w:proofErr w:type="spellEnd"/>
    </w:p>
    <w:p w14:paraId="6B5A7BD6" w14:textId="77777777" w:rsidR="00DD7433" w:rsidRPr="00D05992" w:rsidRDefault="00DF509B" w:rsidP="00D05992">
      <w:pPr>
        <w:pStyle w:val="ListParagraph"/>
        <w:numPr>
          <w:ilvl w:val="0"/>
          <w:numId w:val="17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រក្សាអ្នកឱ្យមានសុវត្ថិភាព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94DBEC6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ច្ចេកវិទ្យាជំនួយអាចជា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069C797D" w14:textId="77777777" w:rsidR="00DD7433" w:rsidRPr="00D05992" w:rsidRDefault="00DF509B" w:rsidP="00D05992">
      <w:pPr>
        <w:pStyle w:val="ListParagraph"/>
        <w:numPr>
          <w:ilvl w:val="0"/>
          <w:numId w:val="1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ឧបករណ៍ជំនួ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ឬបំណែកនៃគ្រឿងបរិក្ខារ</w:t>
      </w:r>
      <w:proofErr w:type="spellEnd"/>
    </w:p>
    <w:p w14:paraId="3BED75CB" w14:textId="77777777" w:rsidR="00DD7433" w:rsidRPr="00D05992" w:rsidRDefault="00DF509B" w:rsidP="00D05992">
      <w:pPr>
        <w:pStyle w:val="ListParagraph"/>
        <w:numPr>
          <w:ilvl w:val="0"/>
          <w:numId w:val="18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ព័ន្ធមួយដើម្បីប្រើប្រាស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</w:p>
    <w:p w14:paraId="1FCCCE3B" w14:textId="7777777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ការយល់ព្រម</w:t>
      </w:r>
      <w:proofErr w:type="spellEnd"/>
    </w:p>
    <w:p w14:paraId="0F106CFA" w14:textId="790BB51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អ្នកផ្ដល់ការយល់ព្រមរបស់អ្នកហើយ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អ្នកនិយាយថាមិនអីទេក្នុងការធ្វើអ្វីមួ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04316780" w14:textId="7777777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ការផ្ដល់មូលនិធិ</w:t>
      </w:r>
      <w:proofErr w:type="spellEnd"/>
    </w:p>
    <w:p w14:paraId="765C4136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ផ្ដល់មូលនិធិ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ឺជាប្រាក់ពីរដ្ឋាភិបាលដែលបង់សម្រាប់ការគាំទ្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សេវាកម្មនានា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C3E98CC" w14:textId="7777777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ការពិនិត្យសើរើផ្ទៃក្នុង</w:t>
      </w:r>
      <w:proofErr w:type="spellEnd"/>
    </w:p>
    <w:p w14:paraId="18789E68" w14:textId="6257C8C2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ក្នុងពិនិត្យសើរើផ្ទៃក្នុ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យើងពិនិត្យមើលផែនការរបស់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ើម្បីមើលថាអ្វីដែល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6661BC84" w14:textId="77777777" w:rsidR="00DD7433" w:rsidRPr="00D05992" w:rsidRDefault="00DF509B" w:rsidP="00D05992">
      <w:pPr>
        <w:pStyle w:val="ListParagraph"/>
        <w:numPr>
          <w:ilvl w:val="0"/>
          <w:numId w:val="14"/>
        </w:numPr>
        <w:spacing w:line="312" w:lineRule="auto"/>
        <w:rPr>
          <w:rFonts w:ascii="Noto Sans Khmer" w:hAnsi="Noto Sans Khmer" w:cs="Noto Sans Khmer"/>
          <w:b/>
          <w:bCs/>
          <w:color w:val="6B2976"/>
        </w:rPr>
      </w:pPr>
      <w:proofErr w:type="spellStart"/>
      <w:r w:rsidRPr="00D05992">
        <w:rPr>
          <w:rFonts w:ascii="Noto Sans Khmer" w:eastAsia="DaunPenh" w:hAnsi="Noto Sans Khmer" w:cs="Noto Sans Khmer"/>
        </w:rPr>
        <w:t>ដំណើរការល្អ</w:t>
      </w:r>
      <w:proofErr w:type="spellEnd"/>
    </w:p>
    <w:p w14:paraId="4E8A11C2" w14:textId="23742752" w:rsidR="0098649D" w:rsidRPr="00D05992" w:rsidRDefault="00DF509B" w:rsidP="00D05992">
      <w:pPr>
        <w:pStyle w:val="ListParagraph"/>
        <w:numPr>
          <w:ilvl w:val="0"/>
          <w:numId w:val="14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ាចប្រសើរជាងមុ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21D81858" w14:textId="70711346" w:rsidR="00DD7433" w:rsidRPr="00D05992" w:rsidRDefault="00DF509B" w:rsidP="00D05992">
      <w:pPr>
        <w:spacing w:line="312" w:lineRule="auto"/>
        <w:rPr>
          <w:rStyle w:val="Strong"/>
          <w:rFonts w:ascii="Noto Sans Khmer" w:eastAsiaTheme="minorHAnsi" w:hAnsi="Noto Sans Khmer" w:cs="Noto Sans Khmer"/>
          <w:b w:val="0"/>
          <w:bCs w:val="0"/>
          <w:color w:val="auto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អ្នកបកប្រែផ្ទាល់មាត</w:t>
      </w:r>
      <w:proofErr w:type="spellEnd"/>
      <w:r w:rsidRPr="00D05992">
        <w:rPr>
          <w:rStyle w:val="Strong"/>
          <w:rFonts w:ascii="Noto Sans Khmer" w:eastAsia="DaunPenh" w:hAnsi="Noto Sans Khmer" w:cs="Noto Sans Khmer"/>
        </w:rPr>
        <w:t>់</w:t>
      </w:r>
    </w:p>
    <w:p w14:paraId="7A2AABC7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បកប្រែផ្ទាល់មាត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ឺជាអ្នកណាម្នាក់ដែល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20CD9E4" w14:textId="77777777" w:rsidR="00DD7433" w:rsidRPr="00D05992" w:rsidRDefault="00DF509B" w:rsidP="00D05992">
      <w:pPr>
        <w:pStyle w:val="ListParagraph"/>
        <w:numPr>
          <w:ilvl w:val="0"/>
          <w:numId w:val="1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ិយាយភាសារបស់អ្នក</w:t>
      </w:r>
      <w:proofErr w:type="spellEnd"/>
    </w:p>
    <w:p w14:paraId="520FEF8C" w14:textId="685E5690" w:rsidR="00DD7433" w:rsidRPr="00D05992" w:rsidRDefault="00DF509B" w:rsidP="00D05992">
      <w:pPr>
        <w:pStyle w:val="ListParagraph"/>
        <w:numPr>
          <w:ilvl w:val="0"/>
          <w:numId w:val="10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ជួយឱ្យអ្នកយល់ដឹងពីអ្វីមួយដែលអ្នកណាម្នាក់និយាយ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865A108" w14:textId="7777777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lastRenderedPageBreak/>
        <w:t>វិក្កយបត្រ</w:t>
      </w:r>
      <w:proofErr w:type="spellEnd"/>
      <w:r w:rsidRPr="00D05992">
        <w:rPr>
          <w:rStyle w:val="Strong"/>
          <w:rFonts w:ascii="Noto Sans Khmer" w:hAnsi="Noto Sans Khmer" w:cs="Noto Sans Khmer"/>
        </w:rPr>
        <w:t xml:space="preserve"> </w:t>
      </w:r>
    </w:p>
    <w:p w14:paraId="7DDF7B35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វិក្កយបត្រគឺជាឯកសារមួយដែលរួមមាន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01868F27" w14:textId="77777777" w:rsidR="00DD7433" w:rsidRPr="00D05992" w:rsidRDefault="00DF509B" w:rsidP="00D05992">
      <w:pPr>
        <w:pStyle w:val="ListParagraph"/>
        <w:numPr>
          <w:ilvl w:val="0"/>
          <w:numId w:val="3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បញ្ជីសេវាកម្មដែលត្រូវការបង់ប្រាក់ឱ្យ</w:t>
      </w:r>
      <w:proofErr w:type="spellEnd"/>
    </w:p>
    <w:p w14:paraId="222E780D" w14:textId="77777777" w:rsidR="00DD7433" w:rsidRPr="00D05992" w:rsidRDefault="00DF509B" w:rsidP="00D05992">
      <w:pPr>
        <w:pStyle w:val="ListParagraph"/>
        <w:numPr>
          <w:ilvl w:val="0"/>
          <w:numId w:val="33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ចំនួនប្រាក់ដែលត្រូវបង</w:t>
      </w:r>
      <w:proofErr w:type="spellEnd"/>
      <w:r w:rsidRPr="00D05992">
        <w:rPr>
          <w:rFonts w:ascii="Noto Sans Khmer" w:eastAsia="DaunPenh" w:hAnsi="Noto Sans Khmer" w:cs="Noto Sans Khmer"/>
        </w:rPr>
        <w:t>់។</w:t>
      </w:r>
    </w:p>
    <w:p w14:paraId="6BC05CFE" w14:textId="6A38FB2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គណៈកម្មការត្រួតពិនិត្យគុណភាព</w:t>
      </w:r>
      <w:proofErr w:type="spellEnd"/>
      <w:r w:rsidRPr="00D05992">
        <w:rPr>
          <w:rStyle w:val="Strong"/>
          <w:rFonts w:ascii="Noto Sans Khmer" w:hAnsi="Noto Sans Khmer" w:cs="Noto Sans Khmer"/>
        </w:rPr>
        <w:t xml:space="preserve"> 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និងសុវត្ថិភាព</w:t>
      </w:r>
      <w:proofErr w:type="spellEnd"/>
      <w:r w:rsidRPr="00D05992">
        <w:rPr>
          <w:rStyle w:val="Strong"/>
          <w:rFonts w:ascii="Noto Sans Khmer" w:hAnsi="Noto Sans Khmer" w:cs="Noto Sans Khmer"/>
        </w:rPr>
        <w:t xml:space="preserve"> </w:t>
      </w:r>
      <w:r w:rsidR="00D05992" w:rsidRPr="00D05992">
        <w:rPr>
          <w:rStyle w:val="Strong"/>
          <w:rFonts w:ascii="Arial" w:hAnsi="Arial"/>
        </w:rPr>
        <w:t>NDIS</w:t>
      </w:r>
      <w:r w:rsidRPr="00D05992">
        <w:rPr>
          <w:rStyle w:val="Strong"/>
          <w:rFonts w:ascii="Noto Sans Khmer" w:hAnsi="Noto Sans Khmer" w:cs="Noto Sans Khmer"/>
        </w:rPr>
        <w:t xml:space="preserve"> (</w:t>
      </w: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គណៈកម្មការ</w:t>
      </w:r>
      <w:proofErr w:type="spellEnd"/>
      <w:r w:rsidRPr="00D05992">
        <w:rPr>
          <w:rStyle w:val="Strong"/>
          <w:rFonts w:ascii="Noto Sans Khmer" w:hAnsi="Noto Sans Khmer" w:cs="Noto Sans Khmer"/>
        </w:rPr>
        <w:t xml:space="preserve"> </w:t>
      </w:r>
      <w:r w:rsidR="00D05992" w:rsidRPr="00D05992">
        <w:rPr>
          <w:rStyle w:val="Strong"/>
          <w:rFonts w:ascii="Arial" w:hAnsi="Arial"/>
        </w:rPr>
        <w:t>NDIS</w:t>
      </w:r>
      <w:r w:rsidRPr="00D05992">
        <w:rPr>
          <w:rStyle w:val="Strong"/>
          <w:rFonts w:ascii="Noto Sans Khmer" w:hAnsi="Noto Sans Khmer" w:cs="Noto Sans Khmer"/>
        </w:rPr>
        <w:t>)</w:t>
      </w:r>
    </w:p>
    <w:p w14:paraId="4DBC728C" w14:textId="48B5C6A1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គណៈកម្ម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ធ្វើឱ្យប្រាកដថាមនុស្សដែលមានពិការភាពដែលចូលរួមក្នុង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Pr="008E7862">
        <w:rPr>
          <w:rFonts w:asciiTheme="minorBidi" w:hAnsiTheme="minorBidi" w:cstheme="minorBidi"/>
        </w:rPr>
        <w:t>NDIS</w:t>
      </w:r>
      <w:r w:rsidRPr="00D05992">
        <w:rPr>
          <w:rFonts w:ascii="Noto Sans Khmer" w:eastAsia="DaunPenh" w:hAnsi="Noto Sans Khmer" w:cs="Noto Sans Khmer"/>
        </w:rPr>
        <w:t>៖</w:t>
      </w:r>
    </w:p>
    <w:p w14:paraId="5183473D" w14:textId="77777777" w:rsidR="00DD7433" w:rsidRPr="00D05992" w:rsidRDefault="00DF509B" w:rsidP="00D05992">
      <w:pPr>
        <w:pStyle w:val="ListParagraph"/>
        <w:numPr>
          <w:ilvl w:val="0"/>
          <w:numId w:val="2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មានសុវត្ថិភាព</w:t>
      </w:r>
      <w:proofErr w:type="spellEnd"/>
    </w:p>
    <w:p w14:paraId="3450DBF5" w14:textId="77777777" w:rsidR="00DD7433" w:rsidRPr="00D05992" w:rsidRDefault="00DF509B" w:rsidP="00D05992">
      <w:pPr>
        <w:pStyle w:val="ListParagraph"/>
        <w:numPr>
          <w:ilvl w:val="0"/>
          <w:numId w:val="25"/>
        </w:num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ទទួលបានសេវាកម្មល្អ</w:t>
      </w:r>
      <w:proofErr w:type="spellEnd"/>
      <w:r w:rsidRPr="00D05992">
        <w:rPr>
          <w:rFonts w:ascii="Noto Sans Khmer" w:eastAsia="DaunPenh" w:hAnsi="Noto Sans Khmer" w:cs="Noto Sans Khmer"/>
        </w:rPr>
        <w:t>ៗ។</w:t>
      </w:r>
    </w:p>
    <w:p w14:paraId="1D1315F4" w14:textId="7777777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វាយតម្លៃឡើងវិញ</w:t>
      </w:r>
      <w:proofErr w:type="spellEnd"/>
    </w:p>
    <w:p w14:paraId="003E0437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នៅពេលយើងវាយតម្លៃផែនការរបស់អ្នកឡើងវិញ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យើងពិនិត្យមើលថាតើត្រូវការផ្លាស់ប្ដូរអ្វីខ្លះ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6346BE6" w14:textId="7777777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អ្នកផ្ដល់សេវាកម្មដែលបានចុះបញ្ជី</w:t>
      </w:r>
      <w:proofErr w:type="spellEnd"/>
    </w:p>
    <w:p w14:paraId="041C400F" w14:textId="4AD2106E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</w:t>
      </w:r>
      <w:proofErr w:type="spellEnd"/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ផ្តល</w:t>
      </w:r>
      <w:proofErr w:type="spellEnd"/>
      <w:r w:rsidRPr="00D05992">
        <w:rPr>
          <w:rFonts w:ascii="Noto Sans Khmer" w:eastAsia="DaunPenh" w:hAnsi="Noto Sans Khmer" w:cs="Noto Sans Khmer"/>
        </w:rPr>
        <w:t>់</w:t>
      </w:r>
      <w:r w:rsidRPr="00D05992">
        <w:rPr>
          <w:rFonts w:ascii="Noto Sans Khmer" w:hAnsi="Noto Sans Khmer" w:cs="Noto Sans Khmer"/>
        </w:rPr>
        <w:t>​</w:t>
      </w:r>
      <w:proofErr w:type="spellStart"/>
      <w:r w:rsidRPr="00D05992">
        <w:rPr>
          <w:rFonts w:ascii="Noto Sans Khmer" w:eastAsia="DaunPenh" w:hAnsi="Noto Sans Khmer" w:cs="Noto Sans Khmer"/>
        </w:rPr>
        <w:t>សេវាកម្មមួយចំនួនចុះនៅក្នុងបញ្ជីគណៈកម្មការ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r w:rsidR="00D05992" w:rsidRPr="00D05992">
        <w:t>NDIS</w:t>
      </w:r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ដែលមើលខុសត្រូវ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4AD237B8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ហៅពួកគេថាអ្នកផ្ដល់សេវាកម្មដែលបានចុះបញ្ជី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7DB0777D" w14:textId="7777777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កិច្ចព្រមព្រៀងសេវាកម្ម</w:t>
      </w:r>
      <w:proofErr w:type="spellEnd"/>
    </w:p>
    <w:p w14:paraId="0FDF0D13" w14:textId="6FC749ED" w:rsidR="0098649D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ិច្ចព្រមព្រៀង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ឺជាផែនការជាលាយលក្ខណ៍អក្សរមួយរវាងអ្នក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និងអ្នកផ្ដល់សេវាកម្ម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C7C6F47" w14:textId="7777777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ការកក់ទុកសេវាកម្ម</w:t>
      </w:r>
      <w:proofErr w:type="spellEnd"/>
      <w:r w:rsidRPr="00D05992">
        <w:rPr>
          <w:rStyle w:val="Strong"/>
          <w:rFonts w:ascii="Noto Sans Khmer" w:eastAsia="DaunPenh" w:hAnsi="Noto Sans Khmer" w:cs="Noto Sans Khmer"/>
        </w:rPr>
        <w:t>។</w:t>
      </w:r>
    </w:p>
    <w:p w14:paraId="7CC5F4BE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ការកក់ទុក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រួមមាន</w:t>
      </w:r>
      <w:proofErr w:type="spellEnd"/>
      <w:r w:rsidRPr="00D05992">
        <w:rPr>
          <w:rFonts w:ascii="Noto Sans Khmer" w:eastAsia="DaunPenh" w:hAnsi="Noto Sans Khmer" w:cs="Noto Sans Khmer"/>
        </w:rPr>
        <w:t>៖</w:t>
      </w:r>
    </w:p>
    <w:p w14:paraId="514B2A43" w14:textId="77777777" w:rsidR="00DD7433" w:rsidRPr="00D05992" w:rsidRDefault="00DF509B" w:rsidP="00D05992">
      <w:pPr>
        <w:pStyle w:val="ListParagraph"/>
        <w:numPr>
          <w:ilvl w:val="0"/>
          <w:numId w:val="46"/>
        </w:numPr>
        <w:spacing w:line="312" w:lineRule="auto"/>
        <w:rPr>
          <w:rStyle w:val="Strong"/>
          <w:rFonts w:ascii="Noto Sans Khmer" w:hAnsi="Noto Sans Khmer" w:cs="Noto Sans Khmer"/>
          <w:b w:val="0"/>
          <w:bCs w:val="0"/>
          <w:color w:val="auto"/>
        </w:rPr>
      </w:pPr>
      <w:proofErr w:type="spellStart"/>
      <w:r w:rsidRPr="00D05992">
        <w:rPr>
          <w:rFonts w:ascii="Noto Sans Khmer" w:eastAsia="DaunPenh" w:hAnsi="Noto Sans Khmer" w:cs="Noto Sans Khmer"/>
        </w:rPr>
        <w:t>ប្រភេទនៃការគាំទ្រដែលអ្នកកំពុងទទួល</w:t>
      </w:r>
      <w:proofErr w:type="spellEnd"/>
    </w:p>
    <w:p w14:paraId="4BA13550" w14:textId="77777777" w:rsidR="00DD7433" w:rsidRPr="00D05992" w:rsidRDefault="00DF509B" w:rsidP="00D05992">
      <w:pPr>
        <w:pStyle w:val="ListParagraph"/>
        <w:numPr>
          <w:ilvl w:val="0"/>
          <w:numId w:val="46"/>
        </w:numPr>
        <w:spacing w:line="312" w:lineRule="auto"/>
        <w:rPr>
          <w:rStyle w:val="Strong"/>
          <w:rFonts w:ascii="Noto Sans Khmer" w:hAnsi="Noto Sans Khmer" w:cs="Noto Sans Khmer"/>
          <w:b w:val="0"/>
          <w:bCs w:val="0"/>
          <w:color w:val="auto"/>
        </w:rPr>
      </w:pPr>
      <w:proofErr w:type="spellStart"/>
      <w:r w:rsidRPr="00D05992">
        <w:rPr>
          <w:rFonts w:ascii="Noto Sans Khmer" w:eastAsia="DaunPenh" w:hAnsi="Noto Sans Khmer" w:cs="Noto Sans Khmer"/>
        </w:rPr>
        <w:t>តឿការកក់ទុកមានរយៈពេលប៉ុន្មាន</w:t>
      </w:r>
      <w:proofErr w:type="spellEnd"/>
    </w:p>
    <w:p w14:paraId="02872A43" w14:textId="77777777" w:rsidR="00DD7433" w:rsidRPr="00D05992" w:rsidRDefault="00DF509B" w:rsidP="00D05992">
      <w:pPr>
        <w:pStyle w:val="ListParagraph"/>
        <w:numPr>
          <w:ilvl w:val="0"/>
          <w:numId w:val="53"/>
        </w:num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តើសេវាកម្មនឹងចំណាយអស់ប៉ុន្មាន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166D0AE8" w14:textId="7777777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t>អ្នកផ្ដល់សេវាកម្ម</w:t>
      </w:r>
      <w:proofErr w:type="spellEnd"/>
    </w:p>
    <w:p w14:paraId="70483375" w14:textId="1BD3DB86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អ្នកផ្ដល់សេវាកម្ម</w:t>
      </w:r>
      <w:proofErr w:type="spellEnd"/>
      <w:r w:rsidRPr="00D05992">
        <w:rPr>
          <w:rFonts w:ascii="Noto Sans Khmer" w:hAnsi="Noto Sans Khmer" w:cs="Noto Sans Khmer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</w:rPr>
        <w:t>គាំទ្រមនុស្សផ្សេងទៀតតាមរយៈការផ្ដល់សេវាកម្ម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354C084D" w14:textId="77777777" w:rsidR="00EB0622" w:rsidRDefault="00EB0622" w:rsidP="00D05992">
      <w:pPr>
        <w:spacing w:line="312" w:lineRule="auto"/>
        <w:rPr>
          <w:rStyle w:val="Strong"/>
          <w:rFonts w:ascii="Noto Sans Khmer" w:eastAsia="DaunPenh" w:hAnsi="Noto Sans Khmer" w:cs="Noto Sans Khmer"/>
        </w:rPr>
      </w:pPr>
    </w:p>
    <w:p w14:paraId="1CEB03CC" w14:textId="06138117" w:rsidR="00DD7433" w:rsidRPr="00D05992" w:rsidRDefault="00DF509B" w:rsidP="00D05992">
      <w:pPr>
        <w:spacing w:line="312" w:lineRule="auto"/>
        <w:rPr>
          <w:rStyle w:val="Strong"/>
          <w:rFonts w:ascii="Noto Sans Khmer" w:hAnsi="Noto Sans Khmer" w:cs="Noto Sans Khmer"/>
        </w:rPr>
      </w:pPr>
      <w:proofErr w:type="spellStart"/>
      <w:r w:rsidRPr="00D05992">
        <w:rPr>
          <w:rStyle w:val="Strong"/>
          <w:rFonts w:ascii="Noto Sans Khmer" w:eastAsia="DaunPenh" w:hAnsi="Noto Sans Khmer" w:cs="Noto Sans Khmer"/>
        </w:rPr>
        <w:lastRenderedPageBreak/>
        <w:t>ថវិកាគាំទ្រ</w:t>
      </w:r>
      <w:proofErr w:type="spellEnd"/>
    </w:p>
    <w:p w14:paraId="7EFD58FC" w14:textId="77777777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r w:rsidRPr="00D05992">
        <w:rPr>
          <w:rFonts w:ascii="Noto Sans Khmer" w:eastAsia="DaunPenh" w:hAnsi="Noto Sans Khmer" w:cs="Noto Sans Khmer"/>
        </w:rPr>
        <w:t>យើងនឹងបំបែកការផ្ដល់មូលនិធិរបស់អ្នកដើម្បីបង់សម្រាប់ប្រភេទនៃការគាំទ្រផ្សេង។</w:t>
      </w:r>
    </w:p>
    <w:p w14:paraId="584BBE5F" w14:textId="2F68C345" w:rsidR="00DD7433" w:rsidRPr="00D05992" w:rsidRDefault="00DF509B" w:rsidP="00D05992">
      <w:pPr>
        <w:spacing w:line="312" w:lineRule="auto"/>
        <w:rPr>
          <w:rFonts w:ascii="Noto Sans Khmer" w:hAnsi="Noto Sans Khmer" w:cs="Noto Sans Khmer"/>
        </w:rPr>
      </w:pPr>
      <w:proofErr w:type="spellStart"/>
      <w:r w:rsidRPr="00D05992">
        <w:rPr>
          <w:rFonts w:ascii="Noto Sans Khmer" w:eastAsia="DaunPenh" w:hAnsi="Noto Sans Khmer" w:cs="Noto Sans Khmer"/>
        </w:rPr>
        <w:t>យើងហៅវានេះថាជាថវិកាគាំទ្ររបស់អ្នក</w:t>
      </w:r>
      <w:proofErr w:type="spellEnd"/>
      <w:r w:rsidRPr="00D05992">
        <w:rPr>
          <w:rFonts w:ascii="Noto Sans Khmer" w:eastAsia="DaunPenh" w:hAnsi="Noto Sans Khmer" w:cs="Noto Sans Khmer"/>
        </w:rPr>
        <w:t>។</w:t>
      </w:r>
    </w:p>
    <w:p w14:paraId="6CD3220B" w14:textId="3D27C0BD" w:rsidR="00DD7433" w:rsidRPr="00D05992" w:rsidRDefault="00DF509B" w:rsidP="00EB0622">
      <w:pPr>
        <w:spacing w:before="10600" w:line="312" w:lineRule="auto"/>
        <w:rPr>
          <w:rFonts w:ascii="Noto Sans Khmer" w:hAnsi="Noto Sans Khmer" w:cs="Noto Sans Khmer"/>
          <w:sz w:val="24"/>
          <w:szCs w:val="24"/>
        </w:rPr>
      </w:pPr>
      <w:proofErr w:type="spellStart"/>
      <w:r w:rsidRPr="00D05992">
        <w:rPr>
          <w:rFonts w:ascii="Noto Sans Khmer" w:eastAsia="DaunPenh" w:hAnsi="Noto Sans Khmer" w:cs="Noto Sans Khmer"/>
          <w:sz w:val="24"/>
          <w:szCs w:val="24"/>
        </w:rPr>
        <w:t>ក្រុមចូលប្រើប្រាស់ព័ត៌មាន</w:t>
      </w:r>
      <w:proofErr w:type="spellEnd"/>
      <w:r w:rsidRPr="00D05992">
        <w:rPr>
          <w:rFonts w:ascii="Noto Sans Khmer" w:hAnsi="Noto Sans Khmer" w:cs="Noto Sans Khmer"/>
          <w:sz w:val="24"/>
          <w:szCs w:val="24"/>
        </w:rPr>
        <w:t xml:space="preserve"> (</w:t>
      </w:r>
      <w:r w:rsidR="00D05992" w:rsidRPr="00D05992">
        <w:rPr>
          <w:sz w:val="24"/>
          <w:szCs w:val="24"/>
        </w:rPr>
        <w:t>Information</w:t>
      </w:r>
      <w:r w:rsidRPr="00D05992">
        <w:rPr>
          <w:rFonts w:ascii="Noto Sans Khmer" w:hAnsi="Noto Sans Khmer" w:cs="Noto Sans Khmer"/>
          <w:sz w:val="24"/>
          <w:szCs w:val="24"/>
        </w:rPr>
        <w:t xml:space="preserve"> </w:t>
      </w:r>
      <w:r w:rsidR="00D05992" w:rsidRPr="00D05992">
        <w:rPr>
          <w:sz w:val="24"/>
          <w:szCs w:val="24"/>
        </w:rPr>
        <w:t>Access</w:t>
      </w:r>
      <w:r w:rsidRPr="00D05992">
        <w:rPr>
          <w:rFonts w:ascii="Noto Sans Khmer" w:hAnsi="Noto Sans Khmer" w:cs="Noto Sans Khmer"/>
          <w:sz w:val="24"/>
          <w:szCs w:val="24"/>
        </w:rPr>
        <w:t xml:space="preserve"> </w:t>
      </w:r>
      <w:r w:rsidR="00D05992" w:rsidRPr="00D05992">
        <w:rPr>
          <w:sz w:val="24"/>
          <w:szCs w:val="24"/>
        </w:rPr>
        <w:t>Group</w:t>
      </w:r>
      <w:r w:rsidRPr="00D05992">
        <w:rPr>
          <w:rFonts w:ascii="Noto Sans Khmer" w:hAnsi="Noto Sans Khmer" w:cs="Noto Sans Khmer"/>
          <w:sz w:val="24"/>
          <w:szCs w:val="24"/>
        </w:rPr>
        <w:t xml:space="preserve">) </w:t>
      </w:r>
      <w:proofErr w:type="spellStart"/>
      <w:r w:rsidRPr="00D05992">
        <w:rPr>
          <w:rFonts w:ascii="Noto Sans Khmer" w:eastAsia="DaunPenh" w:hAnsi="Noto Sans Khmer" w:cs="Noto Sans Khmer"/>
          <w:sz w:val="24"/>
          <w:szCs w:val="24"/>
        </w:rPr>
        <w:t>បានបង្កើតឯកសារអត្ថបទងាយស្រួលអាននេះ</w:t>
      </w:r>
      <w:proofErr w:type="spellEnd"/>
      <w:r w:rsidRPr="00D05992">
        <w:rPr>
          <w:rFonts w:ascii="Noto Sans Khmer" w:eastAsia="DaunPenh" w:hAnsi="Noto Sans Khmer" w:cs="Noto Sans Khmer"/>
          <w:sz w:val="24"/>
          <w:szCs w:val="24"/>
        </w:rPr>
        <w:t>។</w:t>
      </w:r>
      <w:r w:rsidRPr="00D05992">
        <w:rPr>
          <w:rFonts w:ascii="Noto Sans Khmer" w:hAnsi="Noto Sans Khmer" w:cs="Noto Sans Khmer"/>
          <w:sz w:val="24"/>
          <w:szCs w:val="24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  <w:sz w:val="24"/>
          <w:szCs w:val="24"/>
        </w:rPr>
        <w:t>សម្រាប់ការសាកសួរណាមួយអំពីឯកសារនេះ</w:t>
      </w:r>
      <w:proofErr w:type="spellEnd"/>
      <w:r w:rsidRPr="00D05992">
        <w:rPr>
          <w:rFonts w:ascii="Noto Sans Khmer" w:hAnsi="Noto Sans Khmer" w:cs="Noto Sans Khmer"/>
          <w:sz w:val="24"/>
          <w:szCs w:val="24"/>
        </w:rPr>
        <w:t xml:space="preserve"> </w:t>
      </w:r>
      <w:proofErr w:type="spellStart"/>
      <w:r w:rsidRPr="00D05992">
        <w:rPr>
          <w:rFonts w:ascii="Noto Sans Khmer" w:eastAsia="DaunPenh" w:hAnsi="Noto Sans Khmer" w:cs="Noto Sans Khmer"/>
          <w:sz w:val="24"/>
          <w:szCs w:val="24"/>
        </w:rPr>
        <w:t>សូមចូលមើល</w:t>
      </w:r>
      <w:proofErr w:type="spellEnd"/>
      <w:r w:rsidRPr="00D05992">
        <w:rPr>
          <w:rFonts w:ascii="Noto Sans Khmer" w:hAnsi="Noto Sans Khmer" w:cs="Noto Sans Khmer"/>
          <w:sz w:val="24"/>
          <w:szCs w:val="24"/>
        </w:rPr>
        <w:t xml:space="preserve"> </w:t>
      </w:r>
      <w:hyperlink r:id="rId19" w:history="1">
        <w:r w:rsidR="00D05992" w:rsidRPr="00D05992">
          <w:rPr>
            <w:rStyle w:val="Hyperlink"/>
            <w:sz w:val="24"/>
            <w:szCs w:val="24"/>
          </w:rPr>
          <w:t>www</w:t>
        </w:r>
        <w:r w:rsidRPr="00D05992">
          <w:rPr>
            <w:rStyle w:val="Hyperlink"/>
            <w:rFonts w:ascii="Noto Sans Khmer" w:hAnsi="Noto Sans Khmer" w:cs="Noto Sans Khmer"/>
            <w:sz w:val="24"/>
            <w:szCs w:val="24"/>
          </w:rPr>
          <w:t>.</w:t>
        </w:r>
        <w:r w:rsidR="00D05992" w:rsidRPr="00D05992">
          <w:rPr>
            <w:rStyle w:val="Hyperlink"/>
            <w:sz w:val="24"/>
            <w:szCs w:val="24"/>
          </w:rPr>
          <w:t>informationaccessgroup</w:t>
        </w:r>
        <w:r w:rsidRPr="00D05992">
          <w:rPr>
            <w:rStyle w:val="Hyperlink"/>
            <w:rFonts w:ascii="Noto Sans Khmer" w:hAnsi="Noto Sans Khmer" w:cs="Noto Sans Khmer"/>
            <w:sz w:val="24"/>
            <w:szCs w:val="24"/>
          </w:rPr>
          <w:t>.</w:t>
        </w:r>
        <w:r w:rsidR="00D05992" w:rsidRPr="00D05992">
          <w:rPr>
            <w:rStyle w:val="Hyperlink"/>
            <w:sz w:val="24"/>
            <w:szCs w:val="24"/>
          </w:rPr>
          <w:t>com</w:t>
        </w:r>
      </w:hyperlink>
      <w:r w:rsidRPr="00D05992">
        <w:rPr>
          <w:rFonts w:ascii="Noto Sans Khmer" w:hAnsi="Noto Sans Khmer" w:cs="Noto Sans Khmer"/>
          <w:sz w:val="24"/>
          <w:szCs w:val="24"/>
        </w:rPr>
        <w:t xml:space="preserve">. </w:t>
      </w:r>
      <w:proofErr w:type="spellStart"/>
      <w:r w:rsidRPr="00D05992">
        <w:rPr>
          <w:rFonts w:ascii="Noto Sans Khmer" w:eastAsia="DaunPenh" w:hAnsi="Noto Sans Khmer" w:cs="Noto Sans Khmer"/>
          <w:sz w:val="24"/>
          <w:szCs w:val="24"/>
        </w:rPr>
        <w:t>សម្រង់លេខការងារ</w:t>
      </w:r>
      <w:proofErr w:type="spellEnd"/>
      <w:r w:rsidRPr="00D05992">
        <w:rPr>
          <w:rFonts w:ascii="Noto Sans Khmer" w:hAnsi="Noto Sans Khmer" w:cs="Noto Sans Khmer"/>
          <w:sz w:val="24"/>
          <w:szCs w:val="24"/>
        </w:rPr>
        <w:t xml:space="preserve"> </w:t>
      </w:r>
      <w:r w:rsidRPr="008E7862">
        <w:rPr>
          <w:rFonts w:asciiTheme="minorBidi" w:hAnsiTheme="minorBidi" w:cstheme="minorBidi"/>
          <w:sz w:val="24"/>
          <w:szCs w:val="24"/>
        </w:rPr>
        <w:t>4849</w:t>
      </w:r>
      <w:r w:rsidRPr="00D05992">
        <w:rPr>
          <w:rFonts w:ascii="Noto Sans Khmer" w:eastAsia="DaunPenh" w:hAnsi="Noto Sans Khmer" w:cs="Noto Sans Khmer"/>
          <w:sz w:val="24"/>
          <w:szCs w:val="24"/>
        </w:rPr>
        <w:t>។</w:t>
      </w:r>
    </w:p>
    <w:bookmarkEnd w:id="107"/>
    <w:bookmarkEnd w:id="108"/>
    <w:p w14:paraId="7D074DC3" w14:textId="635C1995" w:rsidR="006A3B43" w:rsidRPr="00D05992" w:rsidRDefault="00207AFC" w:rsidP="00D05992">
      <w:pPr>
        <w:pStyle w:val="ProductCode"/>
        <w:spacing w:before="480" w:line="312" w:lineRule="auto"/>
        <w:rPr>
          <w:rFonts w:ascii="Noto Sans Khmer" w:hAnsi="Noto Sans Khmer" w:cs="Noto Sans Khmer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88 Khmer (LOTE) Booklet: 3 Using your NDIS plan Oct 2022</w:t>
      </w:r>
    </w:p>
    <w:sectPr w:rsidR="006A3B43" w:rsidRPr="00D05992" w:rsidSect="00A5239D">
      <w:footerReference w:type="default" r:id="rId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DAEEA" w14:textId="77777777" w:rsidR="001B5100" w:rsidRDefault="001B5100">
      <w:pPr>
        <w:spacing w:before="0" w:after="0" w:line="240" w:lineRule="auto"/>
      </w:pPr>
      <w:r>
        <w:separator/>
      </w:r>
    </w:p>
  </w:endnote>
  <w:endnote w:type="continuationSeparator" w:id="0">
    <w:p w14:paraId="33B6F26C" w14:textId="77777777" w:rsidR="001B5100" w:rsidRDefault="001B51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3C661F6-BDC6-42A4-935E-B5450F5AF24B}"/>
    <w:embedBold r:id="rId2" w:fontKey="{783A2BAC-3797-4909-A693-B947A9185F1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F16DDD59-8634-4C17-9647-7EA4523A3D56}"/>
    <w:embedBold r:id="rId4" w:fontKey="{5D1D11E2-CDDB-40E9-95A0-0B99479E50F0}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Noto Sans Khmer">
    <w:altName w:val="Khmer UI"/>
    <w:charset w:val="00"/>
    <w:family w:val="swiss"/>
    <w:pitch w:val="variable"/>
    <w:sig w:usb0="80000003" w:usb1="00002000" w:usb2="00010000" w:usb3="00000000" w:csb0="00000001" w:csb1="00000000"/>
    <w:embedRegular r:id="rId5" w:fontKey="{C16CF08F-DE02-4C5B-8842-07962ADA4149}"/>
    <w:embedBold r:id="rId6" w:fontKey="{2A581E3A-0646-4DFE-81A6-B585F3BE6D89}"/>
    <w:embedItalic r:id="rId7" w:fontKey="{F8A445AA-9305-4D44-8FD6-0ADD73581DD2}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8" w:fontKey="{E7A35B7C-EB3D-4B9E-BAEA-026F348B007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A33C276F-9D98-46F6-ADDF-2C77F4A4195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09B8DC07" w:rsidR="00DD7433" w:rsidRPr="0043164A" w:rsidRDefault="00DF509B" w:rsidP="0043164A">
    <w:pPr>
      <w:pStyle w:val="Footer"/>
      <w:rPr>
        <w:color w:val="6B2976"/>
      </w:rPr>
    </w:pPr>
    <w:proofErr w:type="spellStart"/>
    <w:r w:rsidRPr="008E7862">
      <w:rPr>
        <w:rFonts w:ascii="Noto Sans Khmer" w:eastAsia="DaunPenh" w:hAnsi="Noto Sans Khmer" w:cs="Noto Sans Khmer"/>
        <w:color w:val="6B2976"/>
      </w:rPr>
      <w:t>ទំព័រ</w:t>
    </w:r>
    <w:proofErr w:type="spellEnd"/>
    <w:r w:rsidRPr="0043164A">
      <w:rPr>
        <w:color w:val="6B2976"/>
      </w:rPr>
      <w:t xml:space="preserve"> </w:t>
    </w:r>
    <w:r w:rsidRPr="0043164A">
      <w:rPr>
        <w:color w:val="6B2976"/>
      </w:rPr>
      <w:fldChar w:fldCharType="begin"/>
    </w:r>
    <w:r w:rsidRPr="0043164A">
      <w:rPr>
        <w:color w:val="6B2976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</w:rPr>
      <w:t>5</w:t>
    </w:r>
    <w:r w:rsidR="00D05992" w:rsidRPr="00D05992">
      <w:rPr>
        <w:rFonts w:cs="Arial"/>
        <w:color w:val="6B2976"/>
      </w:rPr>
      <w:t>7</w:t>
    </w:r>
    <w:r w:rsidRPr="0043164A">
      <w:rPr>
        <w:color w:val="6B2976"/>
      </w:rPr>
      <w:fldChar w:fldCharType="end"/>
    </w:r>
    <w:r w:rsidRPr="0043164A">
      <w:rPr>
        <w:color w:val="6B2976"/>
      </w:rPr>
      <w:t xml:space="preserve"> </w:t>
    </w:r>
    <w:proofErr w:type="spellStart"/>
    <w:r w:rsidRPr="008E7862">
      <w:rPr>
        <w:rFonts w:ascii="Noto Sans Khmer" w:eastAsia="DaunPenh" w:hAnsi="Noto Sans Khmer" w:cs="Noto Sans Khmer"/>
        <w:color w:val="6B2976"/>
      </w:rPr>
      <w:t>នៃ</w:t>
    </w:r>
    <w:proofErr w:type="spellEnd"/>
    <w:r w:rsidRPr="0043164A">
      <w:rPr>
        <w:color w:val="6B2976"/>
      </w:rPr>
      <w:t xml:space="preserve"> </w:t>
    </w:r>
    <w:r w:rsidRPr="0043164A">
      <w:rPr>
        <w:color w:val="6B2976"/>
      </w:rPr>
      <w:fldChar w:fldCharType="begin"/>
    </w:r>
    <w:r w:rsidRPr="0043164A">
      <w:rPr>
        <w:color w:val="6B2976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</w:rPr>
      <w:t>5</w:t>
    </w:r>
    <w:r w:rsidR="00D05992" w:rsidRPr="00D05992">
      <w:rPr>
        <w:rFonts w:cs="Arial"/>
        <w:color w:val="6B2976"/>
      </w:rPr>
      <w:t>7</w:t>
    </w:r>
    <w:r w:rsidRPr="0043164A">
      <w:rPr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CD31C" w14:textId="77777777" w:rsidR="001B5100" w:rsidRDefault="001B5100">
      <w:pPr>
        <w:spacing w:before="0" w:after="0" w:line="240" w:lineRule="auto"/>
      </w:pPr>
      <w:r>
        <w:separator/>
      </w:r>
    </w:p>
  </w:footnote>
  <w:footnote w:type="continuationSeparator" w:id="0">
    <w:p w14:paraId="493C212C" w14:textId="77777777" w:rsidR="001B5100" w:rsidRDefault="001B510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0C8CD8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5E4E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0444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D29D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D0C7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962B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5ABF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E4C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8E75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8DC654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15C3D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B0B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803E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3428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9C06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0EC9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E8E3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EA71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83F02B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19C0A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AC27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7488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68C4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2C19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B4FB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82D5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463E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FD66D8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AAE0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3A07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3AD7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C4EC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AEE4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3AB9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32BE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5671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49280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A240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D839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6AF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7E98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7218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9E8F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D80F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7CFD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EBB402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FE93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ACD7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FEA8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E09B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F091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422A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58D2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92E9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BBB0E7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D8AAC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1461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5EA2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6CD1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5E2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E837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84F4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C80B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E4726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226C1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6EA4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0EF7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8A37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94F9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0808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451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3A54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5ACC9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0032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1E95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2649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FC08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9E74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6215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C225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C5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E8580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C4ED8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A840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7E84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501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4C3D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96E2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14C9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3E4F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DDF6C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9646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CB3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005A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F8C6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AEEC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3AAF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38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1079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2334F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4E12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2A76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AE68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683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823C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E809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F0A7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4CB1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E7683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A84E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02C4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08E4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96B4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AC27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C3E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16A9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E407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FF749B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E0853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6609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E2C0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3854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F088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1C97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AA67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96DC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0D5CF9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C1E35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7E7C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3C41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74BC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708A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64C6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00C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98CE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E9866B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C837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CA24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84AA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A2C8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40D3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92C4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FE55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60A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6860B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FD848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1422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38B2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741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0EA1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8010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E6E3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327C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C8F03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A12C8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6093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363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EA42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FA2E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04C0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8CB3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663C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63EA8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8C883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D409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8BA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F4B4F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74DC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5AE3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42409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C21B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AAFE7B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C22D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06C9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56D9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6CC8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9446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2881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6A3D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88F0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7C86B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12818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68A5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28E2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30FA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68AE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9483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029E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CA17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4900FE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2C297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FEC6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0076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B6DD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5883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FCE2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2ACC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7482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5AB692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AD263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3009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16EC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EEFD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84B5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A26D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E86D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829F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0FEA05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53003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E2E8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907A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7E0F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2278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4602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4EDC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52AD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21DA0D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00AE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183F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AA45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D821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0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CA2A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884E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4648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EC9EF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F842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DEDA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869F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2055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4BC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8F8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F818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8246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F572D6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DC0D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6412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092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EC0A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0264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94BA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E4C8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AEDD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5FCA22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72282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987D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0E5D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6212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47A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BE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42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650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683EA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F243B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6CDB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3CCB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781D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8432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2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5643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BE3C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504AC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5A41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265A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7683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FCEE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C20B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34C0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9880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A879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E08AC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90C3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F45D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DE64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EE5C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2E2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66E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FAB0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8EF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984E84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498C6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1286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5AF0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26A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FC28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B41A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E2CA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A8CA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B928D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2045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5661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A0FA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C7E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26BF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5C57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2479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008F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3BA48B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483E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C878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A7F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1CA7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F0EE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31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280A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F45C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1C9C0764">
      <w:start w:val="1"/>
      <w:numFmt w:val="decimal"/>
      <w:lvlText w:val="%1."/>
      <w:lvlJc w:val="left"/>
      <w:pPr>
        <w:ind w:left="720" w:hanging="360"/>
      </w:pPr>
    </w:lvl>
    <w:lvl w:ilvl="1" w:tplc="C8D2D802" w:tentative="1">
      <w:start w:val="1"/>
      <w:numFmt w:val="lowerLetter"/>
      <w:lvlText w:val="%2."/>
      <w:lvlJc w:val="left"/>
      <w:pPr>
        <w:ind w:left="1440" w:hanging="360"/>
      </w:pPr>
    </w:lvl>
    <w:lvl w:ilvl="2" w:tplc="73540014" w:tentative="1">
      <w:start w:val="1"/>
      <w:numFmt w:val="lowerRoman"/>
      <w:lvlText w:val="%3."/>
      <w:lvlJc w:val="right"/>
      <w:pPr>
        <w:ind w:left="2160" w:hanging="180"/>
      </w:pPr>
    </w:lvl>
    <w:lvl w:ilvl="3" w:tplc="5F50EA0A" w:tentative="1">
      <w:start w:val="1"/>
      <w:numFmt w:val="decimal"/>
      <w:lvlText w:val="%4."/>
      <w:lvlJc w:val="left"/>
      <w:pPr>
        <w:ind w:left="2880" w:hanging="360"/>
      </w:pPr>
    </w:lvl>
    <w:lvl w:ilvl="4" w:tplc="13F2993C" w:tentative="1">
      <w:start w:val="1"/>
      <w:numFmt w:val="lowerLetter"/>
      <w:lvlText w:val="%5."/>
      <w:lvlJc w:val="left"/>
      <w:pPr>
        <w:ind w:left="3600" w:hanging="360"/>
      </w:pPr>
    </w:lvl>
    <w:lvl w:ilvl="5" w:tplc="1986AF50" w:tentative="1">
      <w:start w:val="1"/>
      <w:numFmt w:val="lowerRoman"/>
      <w:lvlText w:val="%6."/>
      <w:lvlJc w:val="right"/>
      <w:pPr>
        <w:ind w:left="4320" w:hanging="180"/>
      </w:pPr>
    </w:lvl>
    <w:lvl w:ilvl="6" w:tplc="46D23632" w:tentative="1">
      <w:start w:val="1"/>
      <w:numFmt w:val="decimal"/>
      <w:lvlText w:val="%7."/>
      <w:lvlJc w:val="left"/>
      <w:pPr>
        <w:ind w:left="5040" w:hanging="360"/>
      </w:pPr>
    </w:lvl>
    <w:lvl w:ilvl="7" w:tplc="62DE76B2" w:tentative="1">
      <w:start w:val="1"/>
      <w:numFmt w:val="lowerLetter"/>
      <w:lvlText w:val="%8."/>
      <w:lvlJc w:val="left"/>
      <w:pPr>
        <w:ind w:left="5760" w:hanging="360"/>
      </w:pPr>
    </w:lvl>
    <w:lvl w:ilvl="8" w:tplc="241215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F44813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2BCC4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FE80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125D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E61E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A6AD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085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0621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1672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98ACA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883B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7CC2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4A6B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EEA0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40F3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944F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EBA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20D9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B85C3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806B4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70D5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B875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3A50C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F498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D83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C6BF3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F084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94981E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3DA2D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8E9B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58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DC3C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3AF6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C2F1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65A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044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319E03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885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E0CA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C049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9ADB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A2B9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E9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125E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1081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02969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48427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9A42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D4BE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DC55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B4A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E84A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92CC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22A1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726C0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40E49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A2EA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EC77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70FA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2A8B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56F1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C2D0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EE68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6A28DD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1A091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DA62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9209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FA1B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2229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CD3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6865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8BA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172C5E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2A13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8C76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6CA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7E92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0083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6FA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C44E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166B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20D4C0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DC418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7093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2CC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C2D4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0822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E656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9E3F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C6B7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2EDC16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DA650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1410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9EC8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C45B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AA7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2CA3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125D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90BD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4C165DBC"/>
    <w:lvl w:ilvl="0" w:tplc="85EC1DE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Cs w:val="28"/>
      </w:rPr>
    </w:lvl>
    <w:lvl w:ilvl="1" w:tplc="A4C6E0C4" w:tentative="1">
      <w:start w:val="1"/>
      <w:numFmt w:val="lowerLetter"/>
      <w:lvlText w:val="%2."/>
      <w:lvlJc w:val="left"/>
      <w:pPr>
        <w:ind w:left="1440" w:hanging="360"/>
      </w:pPr>
    </w:lvl>
    <w:lvl w:ilvl="2" w:tplc="7E48F4EE" w:tentative="1">
      <w:start w:val="1"/>
      <w:numFmt w:val="lowerRoman"/>
      <w:lvlText w:val="%3."/>
      <w:lvlJc w:val="right"/>
      <w:pPr>
        <w:ind w:left="2160" w:hanging="180"/>
      </w:pPr>
    </w:lvl>
    <w:lvl w:ilvl="3" w:tplc="F2D2FB14" w:tentative="1">
      <w:start w:val="1"/>
      <w:numFmt w:val="decimal"/>
      <w:lvlText w:val="%4."/>
      <w:lvlJc w:val="left"/>
      <w:pPr>
        <w:ind w:left="2880" w:hanging="360"/>
      </w:pPr>
    </w:lvl>
    <w:lvl w:ilvl="4" w:tplc="C7C6A816" w:tentative="1">
      <w:start w:val="1"/>
      <w:numFmt w:val="lowerLetter"/>
      <w:lvlText w:val="%5."/>
      <w:lvlJc w:val="left"/>
      <w:pPr>
        <w:ind w:left="3600" w:hanging="360"/>
      </w:pPr>
    </w:lvl>
    <w:lvl w:ilvl="5" w:tplc="C5F846A2" w:tentative="1">
      <w:start w:val="1"/>
      <w:numFmt w:val="lowerRoman"/>
      <w:lvlText w:val="%6."/>
      <w:lvlJc w:val="right"/>
      <w:pPr>
        <w:ind w:left="4320" w:hanging="180"/>
      </w:pPr>
    </w:lvl>
    <w:lvl w:ilvl="6" w:tplc="0108E342" w:tentative="1">
      <w:start w:val="1"/>
      <w:numFmt w:val="decimal"/>
      <w:lvlText w:val="%7."/>
      <w:lvlJc w:val="left"/>
      <w:pPr>
        <w:ind w:left="5040" w:hanging="360"/>
      </w:pPr>
    </w:lvl>
    <w:lvl w:ilvl="7" w:tplc="10F83896" w:tentative="1">
      <w:start w:val="1"/>
      <w:numFmt w:val="lowerLetter"/>
      <w:lvlText w:val="%8."/>
      <w:lvlJc w:val="left"/>
      <w:pPr>
        <w:ind w:left="5760" w:hanging="360"/>
      </w:pPr>
    </w:lvl>
    <w:lvl w:ilvl="8" w:tplc="5934A8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D8E0A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AE44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4824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EC46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2DF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FC97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0EB8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4E9D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DC35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3B3CF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FBC81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72ED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AAA2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3051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C21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0ACD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0EE5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BE6E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57EC8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3444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5E6C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CAAD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F660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76FC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9EDE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50D3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7852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30B62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DA75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EAE8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12A4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96D5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2810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0C8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D4A6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4E32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2910C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9AFC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5432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1800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CA5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5618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BC94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14A8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0821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0D781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9E270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E2E5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3685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0830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68E7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740C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CE39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7E0A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4B4AD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0673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C88D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A814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2838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C06B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AC62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3AE3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B6D9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5872506">
    <w:abstractNumId w:val="23"/>
  </w:num>
  <w:num w:numId="2" w16cid:durableId="166752430">
    <w:abstractNumId w:val="38"/>
  </w:num>
  <w:num w:numId="3" w16cid:durableId="1058091096">
    <w:abstractNumId w:val="35"/>
  </w:num>
  <w:num w:numId="4" w16cid:durableId="1478499334">
    <w:abstractNumId w:val="33"/>
  </w:num>
  <w:num w:numId="5" w16cid:durableId="1681657807">
    <w:abstractNumId w:val="18"/>
  </w:num>
  <w:num w:numId="6" w16cid:durableId="1552423538">
    <w:abstractNumId w:val="54"/>
  </w:num>
  <w:num w:numId="7" w16cid:durableId="483816044">
    <w:abstractNumId w:val="51"/>
  </w:num>
  <w:num w:numId="8" w16cid:durableId="1959870800">
    <w:abstractNumId w:val="60"/>
  </w:num>
  <w:num w:numId="9" w16cid:durableId="1582983962">
    <w:abstractNumId w:val="22"/>
  </w:num>
  <w:num w:numId="10" w16cid:durableId="2127045610">
    <w:abstractNumId w:val="61"/>
  </w:num>
  <w:num w:numId="11" w16cid:durableId="229385316">
    <w:abstractNumId w:val="50"/>
  </w:num>
  <w:num w:numId="12" w16cid:durableId="1426415193">
    <w:abstractNumId w:val="52"/>
  </w:num>
  <w:num w:numId="13" w16cid:durableId="1830168102">
    <w:abstractNumId w:val="32"/>
  </w:num>
  <w:num w:numId="14" w16cid:durableId="206335204">
    <w:abstractNumId w:val="56"/>
  </w:num>
  <w:num w:numId="15" w16cid:durableId="1148595630">
    <w:abstractNumId w:val="57"/>
  </w:num>
  <w:num w:numId="16" w16cid:durableId="1168910113">
    <w:abstractNumId w:val="27"/>
  </w:num>
  <w:num w:numId="17" w16cid:durableId="579097334">
    <w:abstractNumId w:val="29"/>
  </w:num>
  <w:num w:numId="18" w16cid:durableId="665137301">
    <w:abstractNumId w:val="48"/>
  </w:num>
  <w:num w:numId="19" w16cid:durableId="1211309508">
    <w:abstractNumId w:val="34"/>
  </w:num>
  <w:num w:numId="20" w16cid:durableId="319432393">
    <w:abstractNumId w:val="24"/>
  </w:num>
  <w:num w:numId="21" w16cid:durableId="793602802">
    <w:abstractNumId w:val="16"/>
  </w:num>
  <w:num w:numId="22" w16cid:durableId="206530">
    <w:abstractNumId w:val="28"/>
  </w:num>
  <w:num w:numId="23" w16cid:durableId="1643847426">
    <w:abstractNumId w:val="40"/>
  </w:num>
  <w:num w:numId="24" w16cid:durableId="386026353">
    <w:abstractNumId w:val="59"/>
  </w:num>
  <w:num w:numId="25" w16cid:durableId="1948342679">
    <w:abstractNumId w:val="63"/>
  </w:num>
  <w:num w:numId="26" w16cid:durableId="405568486">
    <w:abstractNumId w:val="14"/>
  </w:num>
  <w:num w:numId="27" w16cid:durableId="847789742">
    <w:abstractNumId w:val="37"/>
  </w:num>
  <w:num w:numId="28" w16cid:durableId="600988496">
    <w:abstractNumId w:val="19"/>
  </w:num>
  <w:num w:numId="29" w16cid:durableId="915164691">
    <w:abstractNumId w:val="26"/>
  </w:num>
  <w:num w:numId="30" w16cid:durableId="253977165">
    <w:abstractNumId w:val="39"/>
  </w:num>
  <w:num w:numId="31" w16cid:durableId="635336573">
    <w:abstractNumId w:val="58"/>
  </w:num>
  <w:num w:numId="32" w16cid:durableId="392318557">
    <w:abstractNumId w:val="15"/>
  </w:num>
  <w:num w:numId="33" w16cid:durableId="1567646269">
    <w:abstractNumId w:val="41"/>
  </w:num>
  <w:num w:numId="34" w16cid:durableId="654797847">
    <w:abstractNumId w:val="46"/>
  </w:num>
  <w:num w:numId="35" w16cid:durableId="886650746">
    <w:abstractNumId w:val="20"/>
  </w:num>
  <w:num w:numId="36" w16cid:durableId="587664678">
    <w:abstractNumId w:val="11"/>
  </w:num>
  <w:num w:numId="37" w16cid:durableId="206260843">
    <w:abstractNumId w:val="10"/>
  </w:num>
  <w:num w:numId="38" w16cid:durableId="830295397">
    <w:abstractNumId w:val="62"/>
  </w:num>
  <w:num w:numId="39" w16cid:durableId="1958366114">
    <w:abstractNumId w:val="43"/>
  </w:num>
  <w:num w:numId="40" w16cid:durableId="1176113461">
    <w:abstractNumId w:val="12"/>
  </w:num>
  <w:num w:numId="41" w16cid:durableId="554514350">
    <w:abstractNumId w:val="55"/>
  </w:num>
  <w:num w:numId="42" w16cid:durableId="197360369">
    <w:abstractNumId w:val="13"/>
  </w:num>
  <w:num w:numId="43" w16cid:durableId="1514105950">
    <w:abstractNumId w:val="25"/>
  </w:num>
  <w:num w:numId="44" w16cid:durableId="1087188630">
    <w:abstractNumId w:val="30"/>
  </w:num>
  <w:num w:numId="45" w16cid:durableId="1759061106">
    <w:abstractNumId w:val="44"/>
  </w:num>
  <w:num w:numId="46" w16cid:durableId="79062848">
    <w:abstractNumId w:val="53"/>
  </w:num>
  <w:num w:numId="47" w16cid:durableId="770663968">
    <w:abstractNumId w:val="64"/>
  </w:num>
  <w:num w:numId="48" w16cid:durableId="679771422">
    <w:abstractNumId w:val="31"/>
  </w:num>
  <w:num w:numId="49" w16cid:durableId="1750153380">
    <w:abstractNumId w:val="17"/>
  </w:num>
  <w:num w:numId="50" w16cid:durableId="1381006185">
    <w:abstractNumId w:val="49"/>
  </w:num>
  <w:num w:numId="51" w16cid:durableId="1081028275">
    <w:abstractNumId w:val="42"/>
  </w:num>
  <w:num w:numId="52" w16cid:durableId="1961498889">
    <w:abstractNumId w:val="36"/>
  </w:num>
  <w:num w:numId="53" w16cid:durableId="1108308996">
    <w:abstractNumId w:val="47"/>
  </w:num>
  <w:num w:numId="54" w16cid:durableId="447554919">
    <w:abstractNumId w:val="45"/>
  </w:num>
  <w:num w:numId="55" w16cid:durableId="1074858176">
    <w:abstractNumId w:val="21"/>
  </w:num>
  <w:num w:numId="56" w16cid:durableId="1656639803">
    <w:abstractNumId w:val="9"/>
  </w:num>
  <w:num w:numId="57" w16cid:durableId="469514092">
    <w:abstractNumId w:val="7"/>
  </w:num>
  <w:num w:numId="58" w16cid:durableId="1449011297">
    <w:abstractNumId w:val="6"/>
  </w:num>
  <w:num w:numId="59" w16cid:durableId="568346942">
    <w:abstractNumId w:val="5"/>
  </w:num>
  <w:num w:numId="60" w16cid:durableId="620649273">
    <w:abstractNumId w:val="4"/>
  </w:num>
  <w:num w:numId="61" w16cid:durableId="285425803">
    <w:abstractNumId w:val="8"/>
  </w:num>
  <w:num w:numId="62" w16cid:durableId="740055305">
    <w:abstractNumId w:val="3"/>
  </w:num>
  <w:num w:numId="63" w16cid:durableId="1385905449">
    <w:abstractNumId w:val="2"/>
  </w:num>
  <w:num w:numId="64" w16cid:durableId="1743483054">
    <w:abstractNumId w:val="1"/>
  </w:num>
  <w:num w:numId="65" w16cid:durableId="1145125993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100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07AFC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290D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07E2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59B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A7825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4C9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86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4E7A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059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1C3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6E8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992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7F4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126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09B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622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463D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CFE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dis.gov.au/providers/working-provider/connecting-participants/service-agreements" TargetMode="External"/><Relationship Id="rId18" Type="http://schemas.openxmlformats.org/officeDocument/2006/relationships/hyperlink" Target="http://www.relayservice.gov.au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aat.gov.au/" TargetMode="External"/><Relationship Id="rId17" Type="http://schemas.openxmlformats.org/officeDocument/2006/relationships/hyperlink" Target="http://www.ndis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facebook.com/NDISAu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ndis.gov.a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informationaccessgroup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dis.gov.au/participants/using-your-plan/changing-your-plan/change-circumstances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0EDA16-5E30-41BC-8514-C34660E862C4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2.xml><?xml version="1.0" encoding="utf-8"?>
<ds:datastoreItem xmlns:ds="http://schemas.openxmlformats.org/officeDocument/2006/customXml" ds:itemID="{0962BA15-DB7B-48AF-A4E2-31D66F6062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A79EF8-A838-4EEE-A65E-208DC87F4A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3</Pages>
  <Words>4278</Words>
  <Characters>24391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28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Tobin, Cassandra</cp:lastModifiedBy>
  <cp:revision>3</cp:revision>
  <cp:lastPrinted>2019-09-17T06:26:00Z</cp:lastPrinted>
  <dcterms:created xsi:type="dcterms:W3CDTF">2022-11-10T04:29:00Z</dcterms:created>
  <dcterms:modified xsi:type="dcterms:W3CDTF">2022-11-14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28:35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aabbfffd-9cca-4fd4-ad3c-a7e9c5a83f4e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  <property fmtid="{D5CDD505-2E9C-101B-9397-08002B2CF9AE}" pid="10" name="MediaServiceImageTags">
    <vt:lpwstr/>
  </property>
</Properties>
</file>